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569345" w14:textId="44E69EC3" w:rsidR="00CC678D" w:rsidRPr="00702D37" w:rsidRDefault="00702D37">
      <w:pPr>
        <w:rPr>
          <w:rFonts w:ascii="Times New Roman" w:hAnsi="Times New Roman" w:cs="Times New Roman"/>
          <w:sz w:val="24"/>
          <w:szCs w:val="24"/>
        </w:rPr>
      </w:pPr>
      <w:r w:rsidRPr="00702D37">
        <w:rPr>
          <w:rFonts w:ascii="Times New Roman" w:hAnsi="Times New Roman" w:cs="Times New Roman"/>
          <w:b/>
          <w:bCs/>
          <w:sz w:val="24"/>
          <w:szCs w:val="24"/>
        </w:rPr>
        <w:t xml:space="preserve">Supplementary Table 2: </w:t>
      </w:r>
      <w:r w:rsidRPr="00702D37">
        <w:rPr>
          <w:rFonts w:ascii="Times New Roman" w:hAnsi="Times New Roman" w:cs="Times New Roman"/>
          <w:i/>
          <w:iCs/>
          <w:sz w:val="24"/>
          <w:szCs w:val="24"/>
        </w:rPr>
        <w:t>Leucinodes</w:t>
      </w:r>
      <w:r w:rsidRPr="00702D37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spp. </w:t>
      </w:r>
      <w:r w:rsidRPr="00702D37">
        <w:rPr>
          <w:rFonts w:ascii="Times New Roman" w:hAnsi="Times New Roman" w:cs="Times New Roman"/>
          <w:sz w:val="24"/>
          <w:szCs w:val="24"/>
        </w:rPr>
        <w:t xml:space="preserve">samples sequenced and GenBank accession numbers allocated. </w:t>
      </w:r>
    </w:p>
    <w:p w14:paraId="0C2F7C48" w14:textId="77777777" w:rsidR="00702D37" w:rsidRPr="00702D37" w:rsidRDefault="00702D37"/>
    <w:tbl>
      <w:tblPr>
        <w:tblStyle w:val="PlainTable2"/>
        <w:tblW w:w="5000" w:type="pct"/>
        <w:tblLayout w:type="fixed"/>
        <w:tblLook w:val="04A0" w:firstRow="1" w:lastRow="0" w:firstColumn="1" w:lastColumn="0" w:noHBand="0" w:noVBand="1"/>
      </w:tblPr>
      <w:tblGrid>
        <w:gridCol w:w="1545"/>
        <w:gridCol w:w="1251"/>
        <w:gridCol w:w="1583"/>
        <w:gridCol w:w="1578"/>
        <w:gridCol w:w="1702"/>
        <w:gridCol w:w="1367"/>
      </w:tblGrid>
      <w:tr w:rsidR="00056CE3" w:rsidRPr="00702D37" w14:paraId="04CF57F5" w14:textId="18B37704" w:rsidTr="00BC113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6" w:type="pct"/>
            <w:noWrap/>
            <w:hideMark/>
          </w:tcPr>
          <w:p w14:paraId="3C644ABA" w14:textId="77777777" w:rsidR="00056CE3" w:rsidRPr="00702D37" w:rsidRDefault="00056CE3" w:rsidP="00702D37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702D3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Sample ID</w:t>
            </w:r>
          </w:p>
        </w:tc>
        <w:tc>
          <w:tcPr>
            <w:tcW w:w="693" w:type="pct"/>
            <w:noWrap/>
            <w:hideMark/>
          </w:tcPr>
          <w:p w14:paraId="6E938CB9" w14:textId="77777777" w:rsidR="00056CE3" w:rsidRPr="00702D37" w:rsidRDefault="00056CE3" w:rsidP="00702D3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702D3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Location</w:t>
            </w:r>
          </w:p>
        </w:tc>
        <w:tc>
          <w:tcPr>
            <w:tcW w:w="877" w:type="pct"/>
            <w:noWrap/>
            <w:hideMark/>
          </w:tcPr>
          <w:p w14:paraId="2D8A762A" w14:textId="77777777" w:rsidR="00056CE3" w:rsidRPr="00702D37" w:rsidRDefault="00056CE3" w:rsidP="00702D3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702D3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Crop sampled from</w:t>
            </w:r>
          </w:p>
        </w:tc>
        <w:tc>
          <w:tcPr>
            <w:tcW w:w="874" w:type="pct"/>
            <w:noWrap/>
            <w:hideMark/>
          </w:tcPr>
          <w:p w14:paraId="33E404E5" w14:textId="77777777" w:rsidR="00056CE3" w:rsidRPr="00702D37" w:rsidRDefault="00056CE3" w:rsidP="00702D3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702D3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GenBank Accession Number</w:t>
            </w:r>
          </w:p>
        </w:tc>
        <w:tc>
          <w:tcPr>
            <w:tcW w:w="943" w:type="pct"/>
            <w:noWrap/>
            <w:hideMark/>
          </w:tcPr>
          <w:p w14:paraId="0D655DE2" w14:textId="6606402C" w:rsidR="00056CE3" w:rsidRPr="00702D37" w:rsidRDefault="00056CE3" w:rsidP="00702D3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702D3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BLAST Hit</w:t>
            </w:r>
          </w:p>
        </w:tc>
        <w:tc>
          <w:tcPr>
            <w:tcW w:w="758" w:type="pct"/>
          </w:tcPr>
          <w:p w14:paraId="37E9A214" w14:textId="12715571" w:rsidR="00056CE3" w:rsidRPr="00702D37" w:rsidRDefault="00056CE3" w:rsidP="0017770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 xml:space="preserve">% </w:t>
            </w:r>
            <w:r w:rsidR="00D72D50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Identity</w:t>
            </w:r>
          </w:p>
        </w:tc>
      </w:tr>
      <w:tr w:rsidR="00056CE3" w:rsidRPr="00702D37" w14:paraId="76C1A33C" w14:textId="18FBBA00" w:rsidTr="00BC11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6" w:type="pct"/>
            <w:noWrap/>
            <w:hideMark/>
          </w:tcPr>
          <w:p w14:paraId="216E15F7" w14:textId="77777777" w:rsidR="00056CE3" w:rsidRPr="00BC1137" w:rsidRDefault="00056CE3" w:rsidP="00702D37">
            <w:pPr>
              <w:jc w:val="center"/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BC1137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Adeiso_1_1</w:t>
            </w:r>
          </w:p>
        </w:tc>
        <w:tc>
          <w:tcPr>
            <w:tcW w:w="693" w:type="pct"/>
            <w:noWrap/>
            <w:hideMark/>
          </w:tcPr>
          <w:p w14:paraId="174D74E8" w14:textId="77777777" w:rsidR="00056CE3" w:rsidRPr="00702D37" w:rsidRDefault="00056CE3" w:rsidP="00702D3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702D3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Adeiso</w:t>
            </w:r>
          </w:p>
        </w:tc>
        <w:tc>
          <w:tcPr>
            <w:tcW w:w="877" w:type="pct"/>
            <w:noWrap/>
            <w:hideMark/>
          </w:tcPr>
          <w:p w14:paraId="118AA966" w14:textId="77777777" w:rsidR="00056CE3" w:rsidRPr="00702D37" w:rsidRDefault="00056CE3" w:rsidP="00702D3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702D37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S. aethiopicum</w:t>
            </w:r>
          </w:p>
        </w:tc>
        <w:tc>
          <w:tcPr>
            <w:tcW w:w="874" w:type="pct"/>
            <w:noWrap/>
            <w:hideMark/>
          </w:tcPr>
          <w:p w14:paraId="0F915B9D" w14:textId="77777777" w:rsidR="00056CE3" w:rsidRPr="00702D37" w:rsidRDefault="00056CE3" w:rsidP="00702D3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222222"/>
                <w:kern w:val="0"/>
                <w:sz w:val="24"/>
                <w:szCs w:val="24"/>
                <w:lang w:eastAsia="en-GB"/>
                <w14:ligatures w14:val="none"/>
              </w:rPr>
            </w:pPr>
            <w:r w:rsidRPr="00702D37">
              <w:rPr>
                <w:rFonts w:ascii="Times New Roman" w:eastAsia="Times New Roman" w:hAnsi="Times New Roman" w:cs="Times New Roman"/>
                <w:color w:val="222222"/>
                <w:kern w:val="0"/>
                <w:sz w:val="24"/>
                <w:szCs w:val="24"/>
                <w:lang w:eastAsia="en-GB"/>
                <w14:ligatures w14:val="none"/>
              </w:rPr>
              <w:t>OR058944</w:t>
            </w:r>
          </w:p>
        </w:tc>
        <w:tc>
          <w:tcPr>
            <w:tcW w:w="943" w:type="pct"/>
            <w:noWrap/>
            <w:hideMark/>
          </w:tcPr>
          <w:p w14:paraId="48B8DB4B" w14:textId="77777777" w:rsidR="00056CE3" w:rsidRPr="00702D37" w:rsidRDefault="00056CE3" w:rsidP="00702D3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702D37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L. africensis</w:t>
            </w:r>
            <w:r w:rsidRPr="00702D3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: KM987391.1</w:t>
            </w:r>
          </w:p>
        </w:tc>
        <w:tc>
          <w:tcPr>
            <w:tcW w:w="758" w:type="pct"/>
          </w:tcPr>
          <w:p w14:paraId="0C1B5896" w14:textId="38E0AF2C" w:rsidR="00056CE3" w:rsidRPr="00056CE3" w:rsidRDefault="00056CE3" w:rsidP="00702D3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99.68</w:t>
            </w:r>
          </w:p>
        </w:tc>
      </w:tr>
      <w:tr w:rsidR="00056CE3" w:rsidRPr="00702D37" w14:paraId="4D60C380" w14:textId="10222A04" w:rsidTr="00BC1137">
        <w:trPr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6" w:type="pct"/>
            <w:noWrap/>
            <w:hideMark/>
          </w:tcPr>
          <w:p w14:paraId="7DA03093" w14:textId="77777777" w:rsidR="00056CE3" w:rsidRPr="00BC1137" w:rsidRDefault="00056CE3" w:rsidP="00702D37">
            <w:pPr>
              <w:jc w:val="center"/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BC1137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Adeiso_1_2</w:t>
            </w:r>
          </w:p>
        </w:tc>
        <w:tc>
          <w:tcPr>
            <w:tcW w:w="693" w:type="pct"/>
            <w:noWrap/>
            <w:hideMark/>
          </w:tcPr>
          <w:p w14:paraId="05747A4E" w14:textId="77777777" w:rsidR="00056CE3" w:rsidRPr="00702D37" w:rsidRDefault="00056CE3" w:rsidP="00702D3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702D3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Adeiso</w:t>
            </w:r>
          </w:p>
        </w:tc>
        <w:tc>
          <w:tcPr>
            <w:tcW w:w="877" w:type="pct"/>
            <w:noWrap/>
            <w:hideMark/>
          </w:tcPr>
          <w:p w14:paraId="6084C266" w14:textId="77777777" w:rsidR="00056CE3" w:rsidRPr="00702D37" w:rsidRDefault="00056CE3" w:rsidP="00702D3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702D37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S. aethiopicum</w:t>
            </w:r>
          </w:p>
        </w:tc>
        <w:tc>
          <w:tcPr>
            <w:tcW w:w="874" w:type="pct"/>
            <w:noWrap/>
            <w:hideMark/>
          </w:tcPr>
          <w:p w14:paraId="6022A882" w14:textId="77777777" w:rsidR="00056CE3" w:rsidRPr="00702D37" w:rsidRDefault="00056CE3" w:rsidP="00702D3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222222"/>
                <w:kern w:val="0"/>
                <w:sz w:val="24"/>
                <w:szCs w:val="24"/>
                <w:lang w:eastAsia="en-GB"/>
                <w14:ligatures w14:val="none"/>
              </w:rPr>
            </w:pPr>
            <w:r w:rsidRPr="00702D37">
              <w:rPr>
                <w:rFonts w:ascii="Times New Roman" w:eastAsia="Times New Roman" w:hAnsi="Times New Roman" w:cs="Times New Roman"/>
                <w:color w:val="222222"/>
                <w:kern w:val="0"/>
                <w:sz w:val="24"/>
                <w:szCs w:val="24"/>
                <w:lang w:eastAsia="en-GB"/>
                <w14:ligatures w14:val="none"/>
              </w:rPr>
              <w:t>OR058946</w:t>
            </w:r>
          </w:p>
        </w:tc>
        <w:tc>
          <w:tcPr>
            <w:tcW w:w="943" w:type="pct"/>
            <w:noWrap/>
            <w:hideMark/>
          </w:tcPr>
          <w:p w14:paraId="2B53EABB" w14:textId="77777777" w:rsidR="00056CE3" w:rsidRPr="00702D37" w:rsidRDefault="00056CE3" w:rsidP="00702D3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702D37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L. africensis</w:t>
            </w:r>
            <w:r w:rsidRPr="00702D3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: KM987391.1</w:t>
            </w:r>
          </w:p>
        </w:tc>
        <w:tc>
          <w:tcPr>
            <w:tcW w:w="758" w:type="pct"/>
          </w:tcPr>
          <w:p w14:paraId="09B2A5C9" w14:textId="61019F50" w:rsidR="00056CE3" w:rsidRPr="00056CE3" w:rsidRDefault="006B42A2" w:rsidP="00702D3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99.84</w:t>
            </w:r>
          </w:p>
        </w:tc>
      </w:tr>
      <w:tr w:rsidR="00056CE3" w:rsidRPr="00702D37" w14:paraId="3CD7A775" w14:textId="258ECAB1" w:rsidTr="00BC11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6" w:type="pct"/>
            <w:noWrap/>
            <w:hideMark/>
          </w:tcPr>
          <w:p w14:paraId="1438EEDA" w14:textId="77777777" w:rsidR="00056CE3" w:rsidRPr="00BC1137" w:rsidRDefault="00056CE3" w:rsidP="00702D37">
            <w:pPr>
              <w:jc w:val="center"/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BC1137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Adeiso_1_3</w:t>
            </w:r>
          </w:p>
        </w:tc>
        <w:tc>
          <w:tcPr>
            <w:tcW w:w="693" w:type="pct"/>
            <w:noWrap/>
            <w:hideMark/>
          </w:tcPr>
          <w:p w14:paraId="672FE381" w14:textId="77777777" w:rsidR="00056CE3" w:rsidRPr="00702D37" w:rsidRDefault="00056CE3" w:rsidP="00702D3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702D3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Adeiso</w:t>
            </w:r>
          </w:p>
        </w:tc>
        <w:tc>
          <w:tcPr>
            <w:tcW w:w="877" w:type="pct"/>
            <w:noWrap/>
            <w:hideMark/>
          </w:tcPr>
          <w:p w14:paraId="3337C28D" w14:textId="77777777" w:rsidR="00056CE3" w:rsidRPr="00702D37" w:rsidRDefault="00056CE3" w:rsidP="00702D3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702D37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S. aethiopicum</w:t>
            </w:r>
          </w:p>
        </w:tc>
        <w:tc>
          <w:tcPr>
            <w:tcW w:w="874" w:type="pct"/>
            <w:noWrap/>
            <w:hideMark/>
          </w:tcPr>
          <w:p w14:paraId="7D2F6A45" w14:textId="77777777" w:rsidR="00056CE3" w:rsidRPr="00702D37" w:rsidRDefault="00056CE3" w:rsidP="00702D3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222222"/>
                <w:kern w:val="0"/>
                <w:sz w:val="24"/>
                <w:szCs w:val="24"/>
                <w:lang w:eastAsia="en-GB"/>
                <w14:ligatures w14:val="none"/>
              </w:rPr>
            </w:pPr>
            <w:r w:rsidRPr="00702D37">
              <w:rPr>
                <w:rFonts w:ascii="Times New Roman" w:eastAsia="Times New Roman" w:hAnsi="Times New Roman" w:cs="Times New Roman"/>
                <w:color w:val="222222"/>
                <w:kern w:val="0"/>
                <w:sz w:val="24"/>
                <w:szCs w:val="24"/>
                <w:lang w:eastAsia="en-GB"/>
                <w14:ligatures w14:val="none"/>
              </w:rPr>
              <w:t>OR058948</w:t>
            </w:r>
          </w:p>
        </w:tc>
        <w:tc>
          <w:tcPr>
            <w:tcW w:w="943" w:type="pct"/>
            <w:noWrap/>
            <w:hideMark/>
          </w:tcPr>
          <w:p w14:paraId="48D8B655" w14:textId="77777777" w:rsidR="00056CE3" w:rsidRPr="00702D37" w:rsidRDefault="00056CE3" w:rsidP="00702D3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702D37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L. africensis</w:t>
            </w:r>
            <w:r w:rsidRPr="00702D3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: KM987391.1</w:t>
            </w:r>
          </w:p>
        </w:tc>
        <w:tc>
          <w:tcPr>
            <w:tcW w:w="758" w:type="pct"/>
          </w:tcPr>
          <w:p w14:paraId="7202A464" w14:textId="40A4DF1C" w:rsidR="00056CE3" w:rsidRPr="005C3653" w:rsidRDefault="005C3653" w:rsidP="00702D3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99.68</w:t>
            </w:r>
          </w:p>
        </w:tc>
      </w:tr>
      <w:tr w:rsidR="00056CE3" w:rsidRPr="00702D37" w14:paraId="5690391C" w14:textId="6A698417" w:rsidTr="00BC1137">
        <w:trPr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6" w:type="pct"/>
            <w:noWrap/>
            <w:hideMark/>
          </w:tcPr>
          <w:p w14:paraId="383FFF68" w14:textId="77777777" w:rsidR="00056CE3" w:rsidRPr="00BC1137" w:rsidRDefault="00056CE3" w:rsidP="00702D37">
            <w:pPr>
              <w:jc w:val="center"/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BC1137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Adeiso_1_4</w:t>
            </w:r>
          </w:p>
        </w:tc>
        <w:tc>
          <w:tcPr>
            <w:tcW w:w="693" w:type="pct"/>
            <w:noWrap/>
            <w:hideMark/>
          </w:tcPr>
          <w:p w14:paraId="0A3612B3" w14:textId="77777777" w:rsidR="00056CE3" w:rsidRPr="00702D37" w:rsidRDefault="00056CE3" w:rsidP="00702D3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702D3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Adeiso</w:t>
            </w:r>
          </w:p>
        </w:tc>
        <w:tc>
          <w:tcPr>
            <w:tcW w:w="877" w:type="pct"/>
            <w:noWrap/>
            <w:hideMark/>
          </w:tcPr>
          <w:p w14:paraId="57780F4E" w14:textId="77777777" w:rsidR="00056CE3" w:rsidRPr="00702D37" w:rsidRDefault="00056CE3" w:rsidP="00702D3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702D37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S. aethiopicum</w:t>
            </w:r>
          </w:p>
        </w:tc>
        <w:tc>
          <w:tcPr>
            <w:tcW w:w="874" w:type="pct"/>
            <w:noWrap/>
            <w:hideMark/>
          </w:tcPr>
          <w:p w14:paraId="33EFF89B" w14:textId="77777777" w:rsidR="00056CE3" w:rsidRPr="00702D37" w:rsidRDefault="00056CE3" w:rsidP="00702D3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222222"/>
                <w:kern w:val="0"/>
                <w:sz w:val="24"/>
                <w:szCs w:val="24"/>
                <w:lang w:eastAsia="en-GB"/>
                <w14:ligatures w14:val="none"/>
              </w:rPr>
            </w:pPr>
            <w:r w:rsidRPr="00702D37">
              <w:rPr>
                <w:rFonts w:ascii="Times New Roman" w:eastAsia="Times New Roman" w:hAnsi="Times New Roman" w:cs="Times New Roman"/>
                <w:color w:val="222222"/>
                <w:kern w:val="0"/>
                <w:sz w:val="24"/>
                <w:szCs w:val="24"/>
                <w:lang w:eastAsia="en-GB"/>
                <w14:ligatures w14:val="none"/>
              </w:rPr>
              <w:t>OR058950</w:t>
            </w:r>
          </w:p>
        </w:tc>
        <w:tc>
          <w:tcPr>
            <w:tcW w:w="943" w:type="pct"/>
            <w:noWrap/>
            <w:hideMark/>
          </w:tcPr>
          <w:p w14:paraId="49F852E0" w14:textId="77777777" w:rsidR="00056CE3" w:rsidRPr="00702D37" w:rsidRDefault="00056CE3" w:rsidP="00702D3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702D37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L. africensis</w:t>
            </w:r>
            <w:r w:rsidRPr="00702D3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: KM987391.1</w:t>
            </w:r>
          </w:p>
        </w:tc>
        <w:tc>
          <w:tcPr>
            <w:tcW w:w="758" w:type="pct"/>
          </w:tcPr>
          <w:p w14:paraId="6CFD589E" w14:textId="19D389AB" w:rsidR="00056CE3" w:rsidRPr="00074CF1" w:rsidRDefault="00074CF1" w:rsidP="00702D3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99.68</w:t>
            </w:r>
          </w:p>
        </w:tc>
      </w:tr>
      <w:tr w:rsidR="00056CE3" w:rsidRPr="00702D37" w14:paraId="27CCCB7E" w14:textId="4E3DA5AD" w:rsidTr="00BC11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6" w:type="pct"/>
            <w:noWrap/>
            <w:hideMark/>
          </w:tcPr>
          <w:p w14:paraId="75EBC9ED" w14:textId="77777777" w:rsidR="00056CE3" w:rsidRPr="00BC1137" w:rsidRDefault="00056CE3" w:rsidP="00702D37">
            <w:pPr>
              <w:jc w:val="center"/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BC1137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Adeiso_1_6</w:t>
            </w:r>
          </w:p>
        </w:tc>
        <w:tc>
          <w:tcPr>
            <w:tcW w:w="693" w:type="pct"/>
            <w:noWrap/>
            <w:hideMark/>
          </w:tcPr>
          <w:p w14:paraId="71AE725F" w14:textId="77777777" w:rsidR="00056CE3" w:rsidRPr="00702D37" w:rsidRDefault="00056CE3" w:rsidP="00702D3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702D3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Adeiso</w:t>
            </w:r>
          </w:p>
        </w:tc>
        <w:tc>
          <w:tcPr>
            <w:tcW w:w="877" w:type="pct"/>
            <w:noWrap/>
            <w:hideMark/>
          </w:tcPr>
          <w:p w14:paraId="4C66884B" w14:textId="77777777" w:rsidR="00056CE3" w:rsidRPr="00702D37" w:rsidRDefault="00056CE3" w:rsidP="00702D3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702D37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S. aethiopicum</w:t>
            </w:r>
          </w:p>
        </w:tc>
        <w:tc>
          <w:tcPr>
            <w:tcW w:w="874" w:type="pct"/>
            <w:noWrap/>
            <w:hideMark/>
          </w:tcPr>
          <w:p w14:paraId="148780BD" w14:textId="77777777" w:rsidR="00056CE3" w:rsidRPr="00702D37" w:rsidRDefault="00056CE3" w:rsidP="00702D3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222222"/>
                <w:kern w:val="0"/>
                <w:sz w:val="24"/>
                <w:szCs w:val="24"/>
                <w:lang w:eastAsia="en-GB"/>
                <w14:ligatures w14:val="none"/>
              </w:rPr>
            </w:pPr>
            <w:r w:rsidRPr="00702D37">
              <w:rPr>
                <w:rFonts w:ascii="Times New Roman" w:eastAsia="Times New Roman" w:hAnsi="Times New Roman" w:cs="Times New Roman"/>
                <w:color w:val="222222"/>
                <w:kern w:val="0"/>
                <w:sz w:val="24"/>
                <w:szCs w:val="24"/>
                <w:lang w:eastAsia="en-GB"/>
                <w14:ligatures w14:val="none"/>
              </w:rPr>
              <w:t>OR058952</w:t>
            </w:r>
          </w:p>
        </w:tc>
        <w:tc>
          <w:tcPr>
            <w:tcW w:w="943" w:type="pct"/>
            <w:noWrap/>
            <w:hideMark/>
          </w:tcPr>
          <w:p w14:paraId="3681ACBE" w14:textId="77777777" w:rsidR="00056CE3" w:rsidRPr="00702D37" w:rsidRDefault="00056CE3" w:rsidP="00702D3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702D37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L. africensis</w:t>
            </w:r>
            <w:r w:rsidRPr="00702D3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: KM987391.1</w:t>
            </w:r>
          </w:p>
        </w:tc>
        <w:tc>
          <w:tcPr>
            <w:tcW w:w="758" w:type="pct"/>
          </w:tcPr>
          <w:p w14:paraId="2E09B67D" w14:textId="086F1EFD" w:rsidR="00056CE3" w:rsidRPr="00DE55A0" w:rsidRDefault="000333B0" w:rsidP="00702D3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99.84</w:t>
            </w:r>
          </w:p>
        </w:tc>
      </w:tr>
      <w:tr w:rsidR="00056CE3" w:rsidRPr="00702D37" w14:paraId="7351F2FE" w14:textId="45AAAEAE" w:rsidTr="00BC1137">
        <w:trPr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6" w:type="pct"/>
            <w:noWrap/>
            <w:hideMark/>
          </w:tcPr>
          <w:p w14:paraId="76A76BC6" w14:textId="77777777" w:rsidR="00056CE3" w:rsidRPr="00BC1137" w:rsidRDefault="00056CE3" w:rsidP="00702D37">
            <w:pPr>
              <w:jc w:val="center"/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BC1137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Adeiso_1_7</w:t>
            </w:r>
          </w:p>
        </w:tc>
        <w:tc>
          <w:tcPr>
            <w:tcW w:w="693" w:type="pct"/>
            <w:noWrap/>
            <w:hideMark/>
          </w:tcPr>
          <w:p w14:paraId="0FDE8451" w14:textId="77777777" w:rsidR="00056CE3" w:rsidRPr="00702D37" w:rsidRDefault="00056CE3" w:rsidP="00702D3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702D3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Adeiso</w:t>
            </w:r>
          </w:p>
        </w:tc>
        <w:tc>
          <w:tcPr>
            <w:tcW w:w="877" w:type="pct"/>
            <w:noWrap/>
            <w:hideMark/>
          </w:tcPr>
          <w:p w14:paraId="6686D4CA" w14:textId="77777777" w:rsidR="00056CE3" w:rsidRPr="00702D37" w:rsidRDefault="00056CE3" w:rsidP="00702D3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702D37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S. aethiopicum</w:t>
            </w:r>
          </w:p>
        </w:tc>
        <w:tc>
          <w:tcPr>
            <w:tcW w:w="874" w:type="pct"/>
            <w:noWrap/>
            <w:hideMark/>
          </w:tcPr>
          <w:p w14:paraId="5D9E4084" w14:textId="77777777" w:rsidR="00056CE3" w:rsidRPr="00702D37" w:rsidRDefault="00056CE3" w:rsidP="00702D3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702D3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OR058942</w:t>
            </w:r>
          </w:p>
        </w:tc>
        <w:tc>
          <w:tcPr>
            <w:tcW w:w="943" w:type="pct"/>
            <w:noWrap/>
            <w:hideMark/>
          </w:tcPr>
          <w:p w14:paraId="691204E0" w14:textId="77777777" w:rsidR="00056CE3" w:rsidRPr="00702D37" w:rsidRDefault="00056CE3" w:rsidP="00702D3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702D37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L. africensis</w:t>
            </w:r>
            <w:r w:rsidRPr="00702D3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: KM987391.1</w:t>
            </w:r>
          </w:p>
        </w:tc>
        <w:tc>
          <w:tcPr>
            <w:tcW w:w="758" w:type="pct"/>
          </w:tcPr>
          <w:p w14:paraId="3FFC17D0" w14:textId="252D5AA7" w:rsidR="00056CE3" w:rsidRPr="000333B0" w:rsidRDefault="000870EC" w:rsidP="00702D3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99.68</w:t>
            </w:r>
          </w:p>
        </w:tc>
      </w:tr>
      <w:tr w:rsidR="00056CE3" w:rsidRPr="00702D37" w14:paraId="7A72C7B9" w14:textId="452A4ECB" w:rsidTr="00BC11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6" w:type="pct"/>
            <w:noWrap/>
            <w:hideMark/>
          </w:tcPr>
          <w:p w14:paraId="29E3F083" w14:textId="77777777" w:rsidR="00056CE3" w:rsidRPr="00BC1137" w:rsidRDefault="00056CE3" w:rsidP="00702D37">
            <w:pPr>
              <w:jc w:val="center"/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BC1137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Adeiso_1_8</w:t>
            </w:r>
          </w:p>
        </w:tc>
        <w:tc>
          <w:tcPr>
            <w:tcW w:w="693" w:type="pct"/>
            <w:noWrap/>
            <w:hideMark/>
          </w:tcPr>
          <w:p w14:paraId="288E9D58" w14:textId="77777777" w:rsidR="00056CE3" w:rsidRPr="00702D37" w:rsidRDefault="00056CE3" w:rsidP="00702D3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702D3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Adeiso</w:t>
            </w:r>
          </w:p>
        </w:tc>
        <w:tc>
          <w:tcPr>
            <w:tcW w:w="877" w:type="pct"/>
            <w:noWrap/>
            <w:hideMark/>
          </w:tcPr>
          <w:p w14:paraId="023704F3" w14:textId="77777777" w:rsidR="00056CE3" w:rsidRPr="00702D37" w:rsidRDefault="00056CE3" w:rsidP="00702D3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702D37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S. aethiopicum</w:t>
            </w:r>
          </w:p>
        </w:tc>
        <w:tc>
          <w:tcPr>
            <w:tcW w:w="874" w:type="pct"/>
            <w:noWrap/>
            <w:hideMark/>
          </w:tcPr>
          <w:p w14:paraId="13C598CD" w14:textId="77777777" w:rsidR="00056CE3" w:rsidRPr="00702D37" w:rsidRDefault="00056CE3" w:rsidP="00702D3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702D3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OR058943</w:t>
            </w:r>
          </w:p>
        </w:tc>
        <w:tc>
          <w:tcPr>
            <w:tcW w:w="943" w:type="pct"/>
            <w:noWrap/>
            <w:hideMark/>
          </w:tcPr>
          <w:p w14:paraId="3A697323" w14:textId="77777777" w:rsidR="00056CE3" w:rsidRPr="00702D37" w:rsidRDefault="00056CE3" w:rsidP="00702D3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702D37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L. africensis</w:t>
            </w:r>
            <w:r w:rsidRPr="00702D3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: KM987391.1</w:t>
            </w:r>
          </w:p>
        </w:tc>
        <w:tc>
          <w:tcPr>
            <w:tcW w:w="758" w:type="pct"/>
          </w:tcPr>
          <w:p w14:paraId="031D9F7C" w14:textId="46ABD317" w:rsidR="00056CE3" w:rsidRPr="00133D6C" w:rsidRDefault="00133D6C" w:rsidP="00702D3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99.68</w:t>
            </w:r>
          </w:p>
        </w:tc>
      </w:tr>
      <w:tr w:rsidR="00056CE3" w:rsidRPr="00702D37" w14:paraId="1FE08882" w14:textId="227C1471" w:rsidTr="00BC1137">
        <w:trPr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6" w:type="pct"/>
            <w:noWrap/>
            <w:hideMark/>
          </w:tcPr>
          <w:p w14:paraId="20650563" w14:textId="77777777" w:rsidR="00056CE3" w:rsidRPr="00BC1137" w:rsidRDefault="00056CE3" w:rsidP="00702D37">
            <w:pPr>
              <w:jc w:val="center"/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BC1137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Adeiso_1_9</w:t>
            </w:r>
          </w:p>
        </w:tc>
        <w:tc>
          <w:tcPr>
            <w:tcW w:w="693" w:type="pct"/>
            <w:noWrap/>
            <w:hideMark/>
          </w:tcPr>
          <w:p w14:paraId="5E8C6022" w14:textId="77777777" w:rsidR="00056CE3" w:rsidRPr="00702D37" w:rsidRDefault="00056CE3" w:rsidP="00702D3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702D3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Adeiso</w:t>
            </w:r>
          </w:p>
        </w:tc>
        <w:tc>
          <w:tcPr>
            <w:tcW w:w="877" w:type="pct"/>
            <w:noWrap/>
            <w:hideMark/>
          </w:tcPr>
          <w:p w14:paraId="4A50E8E5" w14:textId="77777777" w:rsidR="00056CE3" w:rsidRPr="00702D37" w:rsidRDefault="00056CE3" w:rsidP="00702D3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702D37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S. aethiopicum</w:t>
            </w:r>
          </w:p>
        </w:tc>
        <w:tc>
          <w:tcPr>
            <w:tcW w:w="874" w:type="pct"/>
            <w:noWrap/>
            <w:hideMark/>
          </w:tcPr>
          <w:p w14:paraId="1D036C4A" w14:textId="77777777" w:rsidR="00056CE3" w:rsidRPr="00702D37" w:rsidRDefault="00056CE3" w:rsidP="00702D3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702D3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OR058954</w:t>
            </w:r>
          </w:p>
        </w:tc>
        <w:tc>
          <w:tcPr>
            <w:tcW w:w="943" w:type="pct"/>
            <w:noWrap/>
            <w:hideMark/>
          </w:tcPr>
          <w:p w14:paraId="5FAD8BFE" w14:textId="77777777" w:rsidR="00056CE3" w:rsidRPr="00702D37" w:rsidRDefault="00056CE3" w:rsidP="00702D3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702D37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L. africensis</w:t>
            </w:r>
            <w:r w:rsidRPr="00702D3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: KM987391.1</w:t>
            </w:r>
          </w:p>
        </w:tc>
        <w:tc>
          <w:tcPr>
            <w:tcW w:w="758" w:type="pct"/>
          </w:tcPr>
          <w:p w14:paraId="0D28F5F8" w14:textId="79E08595" w:rsidR="00056CE3" w:rsidRPr="00D02765" w:rsidRDefault="0071334C" w:rsidP="00702D3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99.65</w:t>
            </w:r>
          </w:p>
        </w:tc>
      </w:tr>
      <w:tr w:rsidR="00056CE3" w:rsidRPr="00702D37" w14:paraId="7197BCA6" w14:textId="7770D713" w:rsidTr="00BC11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6" w:type="pct"/>
            <w:noWrap/>
          </w:tcPr>
          <w:p w14:paraId="2A96970E" w14:textId="2C63FA22" w:rsidR="00056CE3" w:rsidRPr="00BC1137" w:rsidRDefault="00056CE3" w:rsidP="00702D37">
            <w:pPr>
              <w:jc w:val="center"/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BC1137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Adeiso_1_10</w:t>
            </w:r>
          </w:p>
        </w:tc>
        <w:tc>
          <w:tcPr>
            <w:tcW w:w="693" w:type="pct"/>
            <w:noWrap/>
          </w:tcPr>
          <w:p w14:paraId="6E2DCA07" w14:textId="3FFFA3B1" w:rsidR="00056CE3" w:rsidRPr="00294412" w:rsidRDefault="00056CE3" w:rsidP="00702D3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294412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Adeiso</w:t>
            </w:r>
          </w:p>
        </w:tc>
        <w:tc>
          <w:tcPr>
            <w:tcW w:w="877" w:type="pct"/>
            <w:noWrap/>
          </w:tcPr>
          <w:p w14:paraId="6DAC557E" w14:textId="682BCA27" w:rsidR="00056CE3" w:rsidRPr="00A14F5C" w:rsidRDefault="00056CE3" w:rsidP="00702D3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A14F5C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S. aethiopicum</w:t>
            </w:r>
          </w:p>
        </w:tc>
        <w:tc>
          <w:tcPr>
            <w:tcW w:w="874" w:type="pct"/>
            <w:noWrap/>
          </w:tcPr>
          <w:p w14:paraId="0758B2CC" w14:textId="64A6F564" w:rsidR="00056CE3" w:rsidRPr="00294412" w:rsidRDefault="00056CE3" w:rsidP="00702D3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294412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OR058652</w:t>
            </w:r>
          </w:p>
        </w:tc>
        <w:tc>
          <w:tcPr>
            <w:tcW w:w="943" w:type="pct"/>
            <w:noWrap/>
          </w:tcPr>
          <w:p w14:paraId="70CFDE80" w14:textId="2BACEB60" w:rsidR="00056CE3" w:rsidRPr="00227F5B" w:rsidRDefault="00056CE3" w:rsidP="00702D3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A14F5C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L. laisalis</w:t>
            </w:r>
            <w:r w:rsidRPr="00227F5B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:</w:t>
            </w:r>
            <w:r w:rsidRPr="00294412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 xml:space="preserve"> KM987397.1</w:t>
            </w:r>
          </w:p>
        </w:tc>
        <w:tc>
          <w:tcPr>
            <w:tcW w:w="758" w:type="pct"/>
          </w:tcPr>
          <w:p w14:paraId="3EF7E5A5" w14:textId="2D974DDE" w:rsidR="00056CE3" w:rsidRPr="00434FF7" w:rsidRDefault="00434FF7" w:rsidP="00702D3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100</w:t>
            </w:r>
          </w:p>
        </w:tc>
      </w:tr>
      <w:tr w:rsidR="00056CE3" w:rsidRPr="00702D37" w14:paraId="47A12B2E" w14:textId="4731BA97" w:rsidTr="00BC1137">
        <w:trPr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6" w:type="pct"/>
            <w:noWrap/>
            <w:hideMark/>
          </w:tcPr>
          <w:p w14:paraId="40FE74F4" w14:textId="77777777" w:rsidR="00056CE3" w:rsidRPr="00BC1137" w:rsidRDefault="00056CE3" w:rsidP="00702D37">
            <w:pPr>
              <w:jc w:val="center"/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BC1137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Adeiso_2_1</w:t>
            </w:r>
          </w:p>
        </w:tc>
        <w:tc>
          <w:tcPr>
            <w:tcW w:w="693" w:type="pct"/>
            <w:noWrap/>
            <w:hideMark/>
          </w:tcPr>
          <w:p w14:paraId="7CD98B08" w14:textId="77777777" w:rsidR="00056CE3" w:rsidRPr="00702D37" w:rsidRDefault="00056CE3" w:rsidP="00702D3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702D3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Adeiso</w:t>
            </w:r>
          </w:p>
        </w:tc>
        <w:tc>
          <w:tcPr>
            <w:tcW w:w="877" w:type="pct"/>
            <w:noWrap/>
            <w:hideMark/>
          </w:tcPr>
          <w:p w14:paraId="40B79C4E" w14:textId="77777777" w:rsidR="00056CE3" w:rsidRPr="00702D37" w:rsidRDefault="00056CE3" w:rsidP="00702D3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702D37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S. melongena</w:t>
            </w:r>
          </w:p>
        </w:tc>
        <w:tc>
          <w:tcPr>
            <w:tcW w:w="874" w:type="pct"/>
            <w:noWrap/>
            <w:hideMark/>
          </w:tcPr>
          <w:p w14:paraId="5EF4337A" w14:textId="77777777" w:rsidR="00056CE3" w:rsidRPr="00702D37" w:rsidRDefault="00056CE3" w:rsidP="00702D3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702D3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OR058941</w:t>
            </w:r>
          </w:p>
        </w:tc>
        <w:tc>
          <w:tcPr>
            <w:tcW w:w="943" w:type="pct"/>
            <w:noWrap/>
            <w:hideMark/>
          </w:tcPr>
          <w:p w14:paraId="7A3E6B24" w14:textId="77777777" w:rsidR="00056CE3" w:rsidRPr="00702D37" w:rsidRDefault="00056CE3" w:rsidP="00702D3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702D37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L. africensis</w:t>
            </w:r>
            <w:r w:rsidRPr="00702D3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: KM987391.1</w:t>
            </w:r>
          </w:p>
        </w:tc>
        <w:tc>
          <w:tcPr>
            <w:tcW w:w="758" w:type="pct"/>
          </w:tcPr>
          <w:p w14:paraId="59D00FEA" w14:textId="502EFD0B" w:rsidR="00056CE3" w:rsidRPr="000146F0" w:rsidRDefault="000146F0" w:rsidP="00702D3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99.84</w:t>
            </w:r>
          </w:p>
        </w:tc>
      </w:tr>
      <w:tr w:rsidR="00056CE3" w:rsidRPr="00702D37" w14:paraId="70B9B612" w14:textId="1DFF74C7" w:rsidTr="00BC11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6" w:type="pct"/>
            <w:noWrap/>
            <w:hideMark/>
          </w:tcPr>
          <w:p w14:paraId="0D025B28" w14:textId="77777777" w:rsidR="00056CE3" w:rsidRPr="00BC1137" w:rsidRDefault="00056CE3" w:rsidP="00702D37">
            <w:pPr>
              <w:jc w:val="center"/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BC1137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Adeiso_2_2</w:t>
            </w:r>
          </w:p>
        </w:tc>
        <w:tc>
          <w:tcPr>
            <w:tcW w:w="693" w:type="pct"/>
            <w:noWrap/>
            <w:hideMark/>
          </w:tcPr>
          <w:p w14:paraId="2E6FC009" w14:textId="77777777" w:rsidR="00056CE3" w:rsidRPr="00702D37" w:rsidRDefault="00056CE3" w:rsidP="00702D3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702D3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Adeiso</w:t>
            </w:r>
          </w:p>
        </w:tc>
        <w:tc>
          <w:tcPr>
            <w:tcW w:w="877" w:type="pct"/>
            <w:noWrap/>
            <w:hideMark/>
          </w:tcPr>
          <w:p w14:paraId="1026DD15" w14:textId="77777777" w:rsidR="00056CE3" w:rsidRPr="00702D37" w:rsidRDefault="00056CE3" w:rsidP="00702D3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702D37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S. melongena</w:t>
            </w:r>
          </w:p>
        </w:tc>
        <w:tc>
          <w:tcPr>
            <w:tcW w:w="874" w:type="pct"/>
            <w:noWrap/>
            <w:hideMark/>
          </w:tcPr>
          <w:p w14:paraId="3DFC30DE" w14:textId="77777777" w:rsidR="00056CE3" w:rsidRPr="00702D37" w:rsidRDefault="00056CE3" w:rsidP="00702D3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702D3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OR058945</w:t>
            </w:r>
          </w:p>
        </w:tc>
        <w:tc>
          <w:tcPr>
            <w:tcW w:w="943" w:type="pct"/>
            <w:noWrap/>
            <w:hideMark/>
          </w:tcPr>
          <w:p w14:paraId="7B4DBF88" w14:textId="77777777" w:rsidR="00056CE3" w:rsidRPr="00702D37" w:rsidRDefault="00056CE3" w:rsidP="00702D3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702D37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L. africensis</w:t>
            </w:r>
            <w:r w:rsidRPr="00702D3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: KM987391.1</w:t>
            </w:r>
          </w:p>
        </w:tc>
        <w:tc>
          <w:tcPr>
            <w:tcW w:w="758" w:type="pct"/>
          </w:tcPr>
          <w:p w14:paraId="6C2FB7EE" w14:textId="6E101C5E" w:rsidR="00056CE3" w:rsidRPr="00C559FE" w:rsidRDefault="00C559FE" w:rsidP="00702D3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99.84</w:t>
            </w:r>
          </w:p>
        </w:tc>
      </w:tr>
      <w:tr w:rsidR="00056CE3" w:rsidRPr="00702D37" w14:paraId="06B9D413" w14:textId="7DB003CB" w:rsidTr="00BC1137">
        <w:trPr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6" w:type="pct"/>
            <w:noWrap/>
            <w:hideMark/>
          </w:tcPr>
          <w:p w14:paraId="1F8ABF83" w14:textId="77777777" w:rsidR="00056CE3" w:rsidRPr="00BC1137" w:rsidRDefault="00056CE3" w:rsidP="00702D37">
            <w:pPr>
              <w:jc w:val="center"/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BC1137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Adeiso_2_3</w:t>
            </w:r>
          </w:p>
        </w:tc>
        <w:tc>
          <w:tcPr>
            <w:tcW w:w="693" w:type="pct"/>
            <w:noWrap/>
            <w:hideMark/>
          </w:tcPr>
          <w:p w14:paraId="28E1B884" w14:textId="77777777" w:rsidR="00056CE3" w:rsidRPr="00702D37" w:rsidRDefault="00056CE3" w:rsidP="00702D3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702D3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Adeiso</w:t>
            </w:r>
          </w:p>
        </w:tc>
        <w:tc>
          <w:tcPr>
            <w:tcW w:w="877" w:type="pct"/>
            <w:noWrap/>
            <w:hideMark/>
          </w:tcPr>
          <w:p w14:paraId="76707512" w14:textId="77777777" w:rsidR="00056CE3" w:rsidRPr="00702D37" w:rsidRDefault="00056CE3" w:rsidP="00702D3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702D37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S. melongena</w:t>
            </w:r>
          </w:p>
        </w:tc>
        <w:tc>
          <w:tcPr>
            <w:tcW w:w="874" w:type="pct"/>
            <w:noWrap/>
            <w:hideMark/>
          </w:tcPr>
          <w:p w14:paraId="53481A91" w14:textId="77777777" w:rsidR="00056CE3" w:rsidRPr="00702D37" w:rsidRDefault="00056CE3" w:rsidP="00702D3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702D3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OR058947</w:t>
            </w:r>
          </w:p>
        </w:tc>
        <w:tc>
          <w:tcPr>
            <w:tcW w:w="943" w:type="pct"/>
            <w:noWrap/>
            <w:hideMark/>
          </w:tcPr>
          <w:p w14:paraId="1C1257AA" w14:textId="77777777" w:rsidR="00056CE3" w:rsidRPr="00702D37" w:rsidRDefault="00056CE3" w:rsidP="00702D3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702D37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L. africensis</w:t>
            </w:r>
            <w:r w:rsidRPr="00702D3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: KM987391.1</w:t>
            </w:r>
          </w:p>
        </w:tc>
        <w:tc>
          <w:tcPr>
            <w:tcW w:w="758" w:type="pct"/>
          </w:tcPr>
          <w:p w14:paraId="648E76F5" w14:textId="77193EE4" w:rsidR="00056CE3" w:rsidRPr="00363F02" w:rsidRDefault="00363F02" w:rsidP="00702D3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99.68</w:t>
            </w:r>
          </w:p>
        </w:tc>
      </w:tr>
      <w:tr w:rsidR="00056CE3" w:rsidRPr="00702D37" w14:paraId="37EB4212" w14:textId="48768AB7" w:rsidTr="00BC11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6" w:type="pct"/>
            <w:noWrap/>
            <w:hideMark/>
          </w:tcPr>
          <w:p w14:paraId="2209A30A" w14:textId="77777777" w:rsidR="00056CE3" w:rsidRPr="00BC1137" w:rsidRDefault="00056CE3" w:rsidP="00702D37">
            <w:pPr>
              <w:jc w:val="center"/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BC1137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Adeiso_2_4</w:t>
            </w:r>
          </w:p>
        </w:tc>
        <w:tc>
          <w:tcPr>
            <w:tcW w:w="693" w:type="pct"/>
            <w:noWrap/>
            <w:hideMark/>
          </w:tcPr>
          <w:p w14:paraId="66C06AB5" w14:textId="77777777" w:rsidR="00056CE3" w:rsidRPr="00702D37" w:rsidRDefault="00056CE3" w:rsidP="00702D3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702D3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Adeiso</w:t>
            </w:r>
          </w:p>
        </w:tc>
        <w:tc>
          <w:tcPr>
            <w:tcW w:w="877" w:type="pct"/>
            <w:noWrap/>
            <w:hideMark/>
          </w:tcPr>
          <w:p w14:paraId="7ECA84CE" w14:textId="77777777" w:rsidR="00056CE3" w:rsidRPr="00702D37" w:rsidRDefault="00056CE3" w:rsidP="00702D3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702D37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S. melongena</w:t>
            </w:r>
          </w:p>
        </w:tc>
        <w:tc>
          <w:tcPr>
            <w:tcW w:w="874" w:type="pct"/>
            <w:noWrap/>
            <w:hideMark/>
          </w:tcPr>
          <w:p w14:paraId="3A55D7FC" w14:textId="77777777" w:rsidR="00056CE3" w:rsidRPr="00702D37" w:rsidRDefault="00056CE3" w:rsidP="00702D3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702D3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OR058949</w:t>
            </w:r>
          </w:p>
        </w:tc>
        <w:tc>
          <w:tcPr>
            <w:tcW w:w="943" w:type="pct"/>
            <w:noWrap/>
            <w:hideMark/>
          </w:tcPr>
          <w:p w14:paraId="14A5CE62" w14:textId="77777777" w:rsidR="00056CE3" w:rsidRPr="00702D37" w:rsidRDefault="00056CE3" w:rsidP="00702D3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702D37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L. africensis</w:t>
            </w:r>
            <w:r w:rsidRPr="00702D3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: KM987391.1</w:t>
            </w:r>
          </w:p>
        </w:tc>
        <w:tc>
          <w:tcPr>
            <w:tcW w:w="758" w:type="pct"/>
          </w:tcPr>
          <w:p w14:paraId="06B47609" w14:textId="7B2BFB0D" w:rsidR="00056CE3" w:rsidRPr="00002B51" w:rsidRDefault="00002B51" w:rsidP="00702D3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99.68</w:t>
            </w:r>
          </w:p>
        </w:tc>
      </w:tr>
      <w:tr w:rsidR="00056CE3" w:rsidRPr="00702D37" w14:paraId="743216D1" w14:textId="5420EBCB" w:rsidTr="00BC1137">
        <w:trPr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6" w:type="pct"/>
            <w:noWrap/>
            <w:hideMark/>
          </w:tcPr>
          <w:p w14:paraId="5752766B" w14:textId="77777777" w:rsidR="00056CE3" w:rsidRPr="00BC1137" w:rsidRDefault="00056CE3" w:rsidP="00702D37">
            <w:pPr>
              <w:jc w:val="center"/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BC1137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Adeiso_2_5</w:t>
            </w:r>
          </w:p>
        </w:tc>
        <w:tc>
          <w:tcPr>
            <w:tcW w:w="693" w:type="pct"/>
            <w:noWrap/>
            <w:hideMark/>
          </w:tcPr>
          <w:p w14:paraId="1195C476" w14:textId="77777777" w:rsidR="00056CE3" w:rsidRPr="00702D37" w:rsidRDefault="00056CE3" w:rsidP="00702D3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702D3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Adeiso</w:t>
            </w:r>
          </w:p>
        </w:tc>
        <w:tc>
          <w:tcPr>
            <w:tcW w:w="877" w:type="pct"/>
            <w:noWrap/>
            <w:hideMark/>
          </w:tcPr>
          <w:p w14:paraId="399E9153" w14:textId="77777777" w:rsidR="00056CE3" w:rsidRPr="00702D37" w:rsidRDefault="00056CE3" w:rsidP="00702D3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702D37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S. melongena</w:t>
            </w:r>
          </w:p>
        </w:tc>
        <w:tc>
          <w:tcPr>
            <w:tcW w:w="874" w:type="pct"/>
            <w:noWrap/>
            <w:hideMark/>
          </w:tcPr>
          <w:p w14:paraId="1339E84F" w14:textId="77777777" w:rsidR="00056CE3" w:rsidRPr="00702D37" w:rsidRDefault="00056CE3" w:rsidP="00702D3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702D3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OR058951</w:t>
            </w:r>
          </w:p>
        </w:tc>
        <w:tc>
          <w:tcPr>
            <w:tcW w:w="943" w:type="pct"/>
            <w:noWrap/>
            <w:hideMark/>
          </w:tcPr>
          <w:p w14:paraId="0949EDBD" w14:textId="77777777" w:rsidR="00056CE3" w:rsidRPr="00702D37" w:rsidRDefault="00056CE3" w:rsidP="00702D3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702D37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L. africensis</w:t>
            </w:r>
            <w:r w:rsidRPr="00702D3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: KM987391.1</w:t>
            </w:r>
          </w:p>
        </w:tc>
        <w:tc>
          <w:tcPr>
            <w:tcW w:w="758" w:type="pct"/>
          </w:tcPr>
          <w:p w14:paraId="0E02B140" w14:textId="023295BC" w:rsidR="00056CE3" w:rsidRPr="00086CF8" w:rsidRDefault="008A7111" w:rsidP="00702D3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99.84</w:t>
            </w:r>
          </w:p>
        </w:tc>
      </w:tr>
      <w:tr w:rsidR="00056CE3" w:rsidRPr="00702D37" w14:paraId="42C2D0B8" w14:textId="1856AA50" w:rsidTr="00BC11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6" w:type="pct"/>
            <w:noWrap/>
            <w:hideMark/>
          </w:tcPr>
          <w:p w14:paraId="40A241BE" w14:textId="77777777" w:rsidR="00056CE3" w:rsidRPr="00BC1137" w:rsidRDefault="00056CE3" w:rsidP="00702D37">
            <w:pPr>
              <w:jc w:val="center"/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BC1137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Adeiso_2_6</w:t>
            </w:r>
          </w:p>
        </w:tc>
        <w:tc>
          <w:tcPr>
            <w:tcW w:w="693" w:type="pct"/>
            <w:noWrap/>
            <w:hideMark/>
          </w:tcPr>
          <w:p w14:paraId="2BC0EC91" w14:textId="77777777" w:rsidR="00056CE3" w:rsidRPr="00702D37" w:rsidRDefault="00056CE3" w:rsidP="00702D3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702D3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Adeiso</w:t>
            </w:r>
          </w:p>
        </w:tc>
        <w:tc>
          <w:tcPr>
            <w:tcW w:w="877" w:type="pct"/>
            <w:noWrap/>
            <w:hideMark/>
          </w:tcPr>
          <w:p w14:paraId="234048A6" w14:textId="77777777" w:rsidR="00056CE3" w:rsidRPr="00702D37" w:rsidRDefault="00056CE3" w:rsidP="00702D3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702D37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S. melongena</w:t>
            </w:r>
          </w:p>
        </w:tc>
        <w:tc>
          <w:tcPr>
            <w:tcW w:w="874" w:type="pct"/>
            <w:noWrap/>
            <w:hideMark/>
          </w:tcPr>
          <w:p w14:paraId="742FD734" w14:textId="77777777" w:rsidR="00056CE3" w:rsidRPr="00702D37" w:rsidRDefault="00056CE3" w:rsidP="00702D3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702D3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OR058953</w:t>
            </w:r>
          </w:p>
        </w:tc>
        <w:tc>
          <w:tcPr>
            <w:tcW w:w="943" w:type="pct"/>
            <w:noWrap/>
            <w:hideMark/>
          </w:tcPr>
          <w:p w14:paraId="77D508E2" w14:textId="77777777" w:rsidR="00056CE3" w:rsidRPr="00702D37" w:rsidRDefault="00056CE3" w:rsidP="00702D3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702D37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L. africensis</w:t>
            </w:r>
            <w:r w:rsidRPr="00702D3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: KM987391.1</w:t>
            </w:r>
          </w:p>
        </w:tc>
        <w:tc>
          <w:tcPr>
            <w:tcW w:w="758" w:type="pct"/>
          </w:tcPr>
          <w:p w14:paraId="4FD06C2B" w14:textId="12E5B818" w:rsidR="00056CE3" w:rsidRPr="003D20ED" w:rsidRDefault="0085214E" w:rsidP="00702D3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99.84</w:t>
            </w:r>
          </w:p>
        </w:tc>
      </w:tr>
      <w:tr w:rsidR="00056CE3" w:rsidRPr="00702D37" w14:paraId="4BC8E86D" w14:textId="09D294CD" w:rsidTr="00BC1137">
        <w:trPr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6" w:type="pct"/>
            <w:noWrap/>
            <w:hideMark/>
          </w:tcPr>
          <w:p w14:paraId="46CDFE2E" w14:textId="77777777" w:rsidR="00056CE3" w:rsidRPr="00BC1137" w:rsidRDefault="00056CE3" w:rsidP="00702D37">
            <w:pPr>
              <w:jc w:val="center"/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BC1137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Adeiso_2_7</w:t>
            </w:r>
          </w:p>
        </w:tc>
        <w:tc>
          <w:tcPr>
            <w:tcW w:w="693" w:type="pct"/>
            <w:noWrap/>
            <w:hideMark/>
          </w:tcPr>
          <w:p w14:paraId="679D14A8" w14:textId="77777777" w:rsidR="00056CE3" w:rsidRPr="00702D37" w:rsidRDefault="00056CE3" w:rsidP="00702D3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702D3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Adeiso</w:t>
            </w:r>
          </w:p>
        </w:tc>
        <w:tc>
          <w:tcPr>
            <w:tcW w:w="877" w:type="pct"/>
            <w:noWrap/>
            <w:hideMark/>
          </w:tcPr>
          <w:p w14:paraId="102E6B18" w14:textId="77777777" w:rsidR="00056CE3" w:rsidRPr="00702D37" w:rsidRDefault="00056CE3" w:rsidP="00702D3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702D37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S. melongena</w:t>
            </w:r>
          </w:p>
        </w:tc>
        <w:tc>
          <w:tcPr>
            <w:tcW w:w="874" w:type="pct"/>
            <w:noWrap/>
            <w:hideMark/>
          </w:tcPr>
          <w:p w14:paraId="5FCF2712" w14:textId="77777777" w:rsidR="00056CE3" w:rsidRPr="00702D37" w:rsidRDefault="00056CE3" w:rsidP="00702D3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702D3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OR058955</w:t>
            </w:r>
          </w:p>
        </w:tc>
        <w:tc>
          <w:tcPr>
            <w:tcW w:w="943" w:type="pct"/>
            <w:noWrap/>
            <w:hideMark/>
          </w:tcPr>
          <w:p w14:paraId="058EA126" w14:textId="77777777" w:rsidR="00056CE3" w:rsidRPr="00702D37" w:rsidRDefault="00056CE3" w:rsidP="00702D3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702D37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L. africensis</w:t>
            </w:r>
            <w:r w:rsidRPr="00702D3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: KM987391.1</w:t>
            </w:r>
          </w:p>
        </w:tc>
        <w:tc>
          <w:tcPr>
            <w:tcW w:w="758" w:type="pct"/>
          </w:tcPr>
          <w:p w14:paraId="6EA33484" w14:textId="1523077A" w:rsidR="00056CE3" w:rsidRPr="0085214E" w:rsidRDefault="00583D45" w:rsidP="00702D3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99.84</w:t>
            </w:r>
          </w:p>
        </w:tc>
      </w:tr>
      <w:tr w:rsidR="00056CE3" w:rsidRPr="00702D37" w14:paraId="4CE53060" w14:textId="0622A710" w:rsidTr="00BC11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6" w:type="pct"/>
            <w:noWrap/>
            <w:hideMark/>
          </w:tcPr>
          <w:p w14:paraId="75896B38" w14:textId="77777777" w:rsidR="00056CE3" w:rsidRPr="00BC1137" w:rsidRDefault="00056CE3" w:rsidP="00702D37">
            <w:pPr>
              <w:jc w:val="center"/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BC1137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Asuboi_1</w:t>
            </w:r>
          </w:p>
        </w:tc>
        <w:tc>
          <w:tcPr>
            <w:tcW w:w="693" w:type="pct"/>
            <w:noWrap/>
            <w:hideMark/>
          </w:tcPr>
          <w:p w14:paraId="33E34A71" w14:textId="77777777" w:rsidR="00056CE3" w:rsidRPr="00702D37" w:rsidRDefault="00056CE3" w:rsidP="00702D3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702D3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Asuboi</w:t>
            </w:r>
          </w:p>
        </w:tc>
        <w:tc>
          <w:tcPr>
            <w:tcW w:w="877" w:type="pct"/>
            <w:noWrap/>
            <w:hideMark/>
          </w:tcPr>
          <w:p w14:paraId="31AB97B6" w14:textId="77777777" w:rsidR="00056CE3" w:rsidRPr="00702D37" w:rsidRDefault="00056CE3" w:rsidP="00702D3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702D37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S. aethiopicum</w:t>
            </w:r>
          </w:p>
        </w:tc>
        <w:tc>
          <w:tcPr>
            <w:tcW w:w="874" w:type="pct"/>
            <w:noWrap/>
            <w:hideMark/>
          </w:tcPr>
          <w:p w14:paraId="1EE7DF9C" w14:textId="77777777" w:rsidR="00056CE3" w:rsidRPr="00702D37" w:rsidRDefault="00056CE3" w:rsidP="00702D3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702D3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OR062317</w:t>
            </w:r>
          </w:p>
        </w:tc>
        <w:tc>
          <w:tcPr>
            <w:tcW w:w="943" w:type="pct"/>
            <w:noWrap/>
            <w:hideMark/>
          </w:tcPr>
          <w:p w14:paraId="29A57E26" w14:textId="77777777" w:rsidR="00056CE3" w:rsidRPr="00702D37" w:rsidRDefault="00056CE3" w:rsidP="00702D3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702D37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L. africensis</w:t>
            </w:r>
            <w:r w:rsidRPr="00702D3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: KM987391.1</w:t>
            </w:r>
          </w:p>
        </w:tc>
        <w:tc>
          <w:tcPr>
            <w:tcW w:w="758" w:type="pct"/>
          </w:tcPr>
          <w:p w14:paraId="7A6FD512" w14:textId="00E6E830" w:rsidR="00056CE3" w:rsidRPr="007D241F" w:rsidRDefault="007D241F" w:rsidP="00702D3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99.84</w:t>
            </w:r>
          </w:p>
        </w:tc>
      </w:tr>
      <w:tr w:rsidR="00056CE3" w:rsidRPr="00702D37" w14:paraId="7D41E114" w14:textId="2F4DFF96" w:rsidTr="00BC1137">
        <w:trPr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6" w:type="pct"/>
            <w:noWrap/>
            <w:hideMark/>
          </w:tcPr>
          <w:p w14:paraId="0F7DB20A" w14:textId="77777777" w:rsidR="00056CE3" w:rsidRPr="00BC1137" w:rsidRDefault="00056CE3" w:rsidP="00702D37">
            <w:pPr>
              <w:jc w:val="center"/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BC1137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Asuboi_2</w:t>
            </w:r>
          </w:p>
        </w:tc>
        <w:tc>
          <w:tcPr>
            <w:tcW w:w="693" w:type="pct"/>
            <w:noWrap/>
            <w:hideMark/>
          </w:tcPr>
          <w:p w14:paraId="6423D0F8" w14:textId="77777777" w:rsidR="00056CE3" w:rsidRPr="00702D37" w:rsidRDefault="00056CE3" w:rsidP="00702D3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702D3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Asuboi</w:t>
            </w:r>
          </w:p>
        </w:tc>
        <w:tc>
          <w:tcPr>
            <w:tcW w:w="877" w:type="pct"/>
            <w:noWrap/>
            <w:hideMark/>
          </w:tcPr>
          <w:p w14:paraId="4D14A1CB" w14:textId="77777777" w:rsidR="00056CE3" w:rsidRPr="00702D37" w:rsidRDefault="00056CE3" w:rsidP="00702D3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702D37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S. aethiopicum</w:t>
            </w:r>
          </w:p>
        </w:tc>
        <w:tc>
          <w:tcPr>
            <w:tcW w:w="874" w:type="pct"/>
            <w:noWrap/>
            <w:hideMark/>
          </w:tcPr>
          <w:p w14:paraId="2B8FD193" w14:textId="77777777" w:rsidR="00056CE3" w:rsidRPr="00702D37" w:rsidRDefault="00056CE3" w:rsidP="00702D3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702D3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OR062316</w:t>
            </w:r>
          </w:p>
        </w:tc>
        <w:tc>
          <w:tcPr>
            <w:tcW w:w="943" w:type="pct"/>
            <w:noWrap/>
            <w:hideMark/>
          </w:tcPr>
          <w:p w14:paraId="6F49CCC7" w14:textId="77777777" w:rsidR="00056CE3" w:rsidRPr="00702D37" w:rsidRDefault="00056CE3" w:rsidP="00702D3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702D37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L. africensis</w:t>
            </w:r>
            <w:r w:rsidRPr="00702D3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: KM987391.1</w:t>
            </w:r>
          </w:p>
        </w:tc>
        <w:tc>
          <w:tcPr>
            <w:tcW w:w="758" w:type="pct"/>
          </w:tcPr>
          <w:p w14:paraId="5E52F4A2" w14:textId="28D297E0" w:rsidR="00056CE3" w:rsidRPr="001506D7" w:rsidRDefault="001506D7" w:rsidP="00702D3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99.84</w:t>
            </w:r>
          </w:p>
        </w:tc>
      </w:tr>
      <w:tr w:rsidR="00056CE3" w:rsidRPr="00702D37" w14:paraId="5F54C0F1" w14:textId="2F7FCE35" w:rsidTr="00BC11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6" w:type="pct"/>
            <w:noWrap/>
            <w:hideMark/>
          </w:tcPr>
          <w:p w14:paraId="6364C6F5" w14:textId="77777777" w:rsidR="00056CE3" w:rsidRPr="00BC1137" w:rsidRDefault="00056CE3" w:rsidP="00702D37">
            <w:pPr>
              <w:jc w:val="center"/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BC1137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Asuboi_3</w:t>
            </w:r>
          </w:p>
        </w:tc>
        <w:tc>
          <w:tcPr>
            <w:tcW w:w="693" w:type="pct"/>
            <w:noWrap/>
            <w:hideMark/>
          </w:tcPr>
          <w:p w14:paraId="2C31873D" w14:textId="77777777" w:rsidR="00056CE3" w:rsidRPr="00702D37" w:rsidRDefault="00056CE3" w:rsidP="00702D3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702D3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Asuboi</w:t>
            </w:r>
          </w:p>
        </w:tc>
        <w:tc>
          <w:tcPr>
            <w:tcW w:w="877" w:type="pct"/>
            <w:noWrap/>
            <w:hideMark/>
          </w:tcPr>
          <w:p w14:paraId="031DE7A9" w14:textId="77777777" w:rsidR="00056CE3" w:rsidRPr="00702D37" w:rsidRDefault="00056CE3" w:rsidP="00702D3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702D37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S. aethiopicum</w:t>
            </w:r>
          </w:p>
        </w:tc>
        <w:tc>
          <w:tcPr>
            <w:tcW w:w="874" w:type="pct"/>
            <w:noWrap/>
            <w:hideMark/>
          </w:tcPr>
          <w:p w14:paraId="2D4CF039" w14:textId="77777777" w:rsidR="00056CE3" w:rsidRPr="00702D37" w:rsidRDefault="00056CE3" w:rsidP="00702D3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702D3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 OR062313</w:t>
            </w:r>
          </w:p>
        </w:tc>
        <w:tc>
          <w:tcPr>
            <w:tcW w:w="943" w:type="pct"/>
            <w:noWrap/>
            <w:hideMark/>
          </w:tcPr>
          <w:p w14:paraId="0C241560" w14:textId="77777777" w:rsidR="00056CE3" w:rsidRPr="00702D37" w:rsidRDefault="00056CE3" w:rsidP="00702D3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702D37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L. africensis</w:t>
            </w:r>
            <w:r w:rsidRPr="00702D3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: KM987391.1</w:t>
            </w:r>
          </w:p>
        </w:tc>
        <w:tc>
          <w:tcPr>
            <w:tcW w:w="758" w:type="pct"/>
          </w:tcPr>
          <w:p w14:paraId="55169B8C" w14:textId="65AF79D3" w:rsidR="00056CE3" w:rsidRPr="00521D0B" w:rsidRDefault="00521D0B" w:rsidP="00702D3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99.84</w:t>
            </w:r>
          </w:p>
        </w:tc>
      </w:tr>
      <w:tr w:rsidR="00056CE3" w:rsidRPr="00702D37" w14:paraId="6F4E73F2" w14:textId="5F5A30F6" w:rsidTr="00BC1137">
        <w:trPr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6" w:type="pct"/>
            <w:noWrap/>
            <w:hideMark/>
          </w:tcPr>
          <w:p w14:paraId="517AB8D0" w14:textId="77777777" w:rsidR="00056CE3" w:rsidRPr="00BC1137" w:rsidRDefault="00056CE3" w:rsidP="00702D37">
            <w:pPr>
              <w:jc w:val="center"/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BC1137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Asuboi_4</w:t>
            </w:r>
          </w:p>
        </w:tc>
        <w:tc>
          <w:tcPr>
            <w:tcW w:w="693" w:type="pct"/>
            <w:noWrap/>
            <w:hideMark/>
          </w:tcPr>
          <w:p w14:paraId="6C10E68A" w14:textId="77777777" w:rsidR="00056CE3" w:rsidRPr="00702D37" w:rsidRDefault="00056CE3" w:rsidP="00702D3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702D3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Asuboi</w:t>
            </w:r>
          </w:p>
        </w:tc>
        <w:tc>
          <w:tcPr>
            <w:tcW w:w="877" w:type="pct"/>
            <w:noWrap/>
            <w:hideMark/>
          </w:tcPr>
          <w:p w14:paraId="5F693A4F" w14:textId="77777777" w:rsidR="00056CE3" w:rsidRPr="00702D37" w:rsidRDefault="00056CE3" w:rsidP="00702D3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702D37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S. aethiopicum</w:t>
            </w:r>
          </w:p>
        </w:tc>
        <w:tc>
          <w:tcPr>
            <w:tcW w:w="874" w:type="pct"/>
            <w:noWrap/>
            <w:hideMark/>
          </w:tcPr>
          <w:p w14:paraId="62EEE467" w14:textId="77777777" w:rsidR="00056CE3" w:rsidRPr="00702D37" w:rsidRDefault="00056CE3" w:rsidP="00702D3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702D3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OR062312</w:t>
            </w:r>
          </w:p>
        </w:tc>
        <w:tc>
          <w:tcPr>
            <w:tcW w:w="943" w:type="pct"/>
            <w:noWrap/>
            <w:hideMark/>
          </w:tcPr>
          <w:p w14:paraId="543423CE" w14:textId="77777777" w:rsidR="00056CE3" w:rsidRPr="00702D37" w:rsidRDefault="00056CE3" w:rsidP="00702D3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702D37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L. africensis</w:t>
            </w:r>
            <w:r w:rsidRPr="00702D3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: KM987391.1</w:t>
            </w:r>
          </w:p>
        </w:tc>
        <w:tc>
          <w:tcPr>
            <w:tcW w:w="758" w:type="pct"/>
          </w:tcPr>
          <w:p w14:paraId="221524D0" w14:textId="1C49E5FA" w:rsidR="00056CE3" w:rsidRPr="001A3085" w:rsidRDefault="001A3085" w:rsidP="00702D3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99.84</w:t>
            </w:r>
          </w:p>
        </w:tc>
      </w:tr>
      <w:tr w:rsidR="00056CE3" w:rsidRPr="00702D37" w14:paraId="587E6DBC" w14:textId="2031F211" w:rsidTr="00BC11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6" w:type="pct"/>
            <w:noWrap/>
            <w:hideMark/>
          </w:tcPr>
          <w:p w14:paraId="4CAF52AE" w14:textId="77777777" w:rsidR="00056CE3" w:rsidRPr="00BC1137" w:rsidRDefault="00056CE3" w:rsidP="00702D37">
            <w:pPr>
              <w:jc w:val="center"/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BC1137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Asuboi_6</w:t>
            </w:r>
          </w:p>
        </w:tc>
        <w:tc>
          <w:tcPr>
            <w:tcW w:w="693" w:type="pct"/>
            <w:noWrap/>
            <w:hideMark/>
          </w:tcPr>
          <w:p w14:paraId="7D03C043" w14:textId="77777777" w:rsidR="00056CE3" w:rsidRPr="00702D37" w:rsidRDefault="00056CE3" w:rsidP="00702D3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702D3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Asuboi</w:t>
            </w:r>
          </w:p>
        </w:tc>
        <w:tc>
          <w:tcPr>
            <w:tcW w:w="877" w:type="pct"/>
            <w:noWrap/>
            <w:hideMark/>
          </w:tcPr>
          <w:p w14:paraId="13F3CF7E" w14:textId="77777777" w:rsidR="00056CE3" w:rsidRPr="00702D37" w:rsidRDefault="00056CE3" w:rsidP="00702D3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702D37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S. aethiopicum</w:t>
            </w:r>
          </w:p>
        </w:tc>
        <w:tc>
          <w:tcPr>
            <w:tcW w:w="874" w:type="pct"/>
            <w:noWrap/>
            <w:hideMark/>
          </w:tcPr>
          <w:p w14:paraId="0B6BBFB6" w14:textId="77777777" w:rsidR="00056CE3" w:rsidRPr="00702D37" w:rsidRDefault="00056CE3" w:rsidP="00702D3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702D3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OR062315</w:t>
            </w:r>
          </w:p>
        </w:tc>
        <w:tc>
          <w:tcPr>
            <w:tcW w:w="943" w:type="pct"/>
            <w:noWrap/>
            <w:hideMark/>
          </w:tcPr>
          <w:p w14:paraId="6CB0DF96" w14:textId="77777777" w:rsidR="00056CE3" w:rsidRPr="00702D37" w:rsidRDefault="00056CE3" w:rsidP="00702D3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702D37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L. africensis</w:t>
            </w:r>
            <w:r w:rsidRPr="00702D3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: KM987391.1</w:t>
            </w:r>
          </w:p>
        </w:tc>
        <w:tc>
          <w:tcPr>
            <w:tcW w:w="758" w:type="pct"/>
          </w:tcPr>
          <w:p w14:paraId="372039FD" w14:textId="4E82BE95" w:rsidR="00056CE3" w:rsidRPr="00CE1268" w:rsidRDefault="00CE1268" w:rsidP="00702D3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99.84</w:t>
            </w:r>
          </w:p>
        </w:tc>
      </w:tr>
      <w:tr w:rsidR="00056CE3" w:rsidRPr="00702D37" w14:paraId="6764D2A9" w14:textId="6A5D6125" w:rsidTr="00BC1137">
        <w:trPr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6" w:type="pct"/>
            <w:noWrap/>
            <w:hideMark/>
          </w:tcPr>
          <w:p w14:paraId="615C2847" w14:textId="77777777" w:rsidR="00056CE3" w:rsidRPr="00BC1137" w:rsidRDefault="00056CE3" w:rsidP="00702D37">
            <w:pPr>
              <w:jc w:val="center"/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BC1137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lastRenderedPageBreak/>
              <w:t>Asuboi_8</w:t>
            </w:r>
          </w:p>
        </w:tc>
        <w:tc>
          <w:tcPr>
            <w:tcW w:w="693" w:type="pct"/>
            <w:noWrap/>
            <w:hideMark/>
          </w:tcPr>
          <w:p w14:paraId="27820EED" w14:textId="77777777" w:rsidR="00056CE3" w:rsidRPr="00702D37" w:rsidRDefault="00056CE3" w:rsidP="00702D3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702D3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Asuboi</w:t>
            </w:r>
          </w:p>
        </w:tc>
        <w:tc>
          <w:tcPr>
            <w:tcW w:w="877" w:type="pct"/>
            <w:noWrap/>
            <w:hideMark/>
          </w:tcPr>
          <w:p w14:paraId="4383707D" w14:textId="77777777" w:rsidR="00056CE3" w:rsidRPr="00702D37" w:rsidRDefault="00056CE3" w:rsidP="00702D3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702D37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S. aethiopicum</w:t>
            </w:r>
          </w:p>
        </w:tc>
        <w:tc>
          <w:tcPr>
            <w:tcW w:w="874" w:type="pct"/>
            <w:noWrap/>
            <w:hideMark/>
          </w:tcPr>
          <w:p w14:paraId="247F55CF" w14:textId="77777777" w:rsidR="00056CE3" w:rsidRPr="00702D37" w:rsidRDefault="00056CE3" w:rsidP="00702D3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702D3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OR062314</w:t>
            </w:r>
          </w:p>
        </w:tc>
        <w:tc>
          <w:tcPr>
            <w:tcW w:w="943" w:type="pct"/>
            <w:noWrap/>
            <w:hideMark/>
          </w:tcPr>
          <w:p w14:paraId="116B95F7" w14:textId="77777777" w:rsidR="00056CE3" w:rsidRPr="00702D37" w:rsidRDefault="00056CE3" w:rsidP="00702D3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702D37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L. africensis</w:t>
            </w:r>
            <w:r w:rsidRPr="00702D3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: KM987391.1</w:t>
            </w:r>
          </w:p>
        </w:tc>
        <w:tc>
          <w:tcPr>
            <w:tcW w:w="758" w:type="pct"/>
          </w:tcPr>
          <w:p w14:paraId="1B64B829" w14:textId="0B99D566" w:rsidR="00056CE3" w:rsidRPr="007B55F0" w:rsidRDefault="007B55F0" w:rsidP="00702D3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99.84</w:t>
            </w:r>
          </w:p>
        </w:tc>
      </w:tr>
      <w:tr w:rsidR="00056CE3" w:rsidRPr="00702D37" w14:paraId="5F7EE8D9" w14:textId="01F9D012" w:rsidTr="00BC11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6" w:type="pct"/>
            <w:noWrap/>
            <w:hideMark/>
          </w:tcPr>
          <w:p w14:paraId="21F2847F" w14:textId="77777777" w:rsidR="00056CE3" w:rsidRPr="00BC1137" w:rsidRDefault="00056CE3" w:rsidP="00702D37">
            <w:pPr>
              <w:jc w:val="center"/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BC1137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Azagonorkope_1</w:t>
            </w:r>
          </w:p>
        </w:tc>
        <w:tc>
          <w:tcPr>
            <w:tcW w:w="693" w:type="pct"/>
            <w:noWrap/>
            <w:hideMark/>
          </w:tcPr>
          <w:p w14:paraId="6FD1D393" w14:textId="77777777" w:rsidR="00056CE3" w:rsidRPr="00702D37" w:rsidRDefault="00056CE3" w:rsidP="00702D3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702D3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Azagonorkope</w:t>
            </w:r>
          </w:p>
        </w:tc>
        <w:tc>
          <w:tcPr>
            <w:tcW w:w="877" w:type="pct"/>
            <w:noWrap/>
            <w:hideMark/>
          </w:tcPr>
          <w:p w14:paraId="5FAEADA1" w14:textId="77777777" w:rsidR="00056CE3" w:rsidRPr="00702D37" w:rsidRDefault="00056CE3" w:rsidP="00702D3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702D37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S. aethiopicum</w:t>
            </w:r>
          </w:p>
        </w:tc>
        <w:tc>
          <w:tcPr>
            <w:tcW w:w="874" w:type="pct"/>
            <w:noWrap/>
            <w:hideMark/>
          </w:tcPr>
          <w:p w14:paraId="4B47E3D0" w14:textId="77777777" w:rsidR="00056CE3" w:rsidRPr="00702D37" w:rsidRDefault="00056CE3" w:rsidP="00702D3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702D3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OR062327</w:t>
            </w:r>
          </w:p>
        </w:tc>
        <w:tc>
          <w:tcPr>
            <w:tcW w:w="943" w:type="pct"/>
            <w:noWrap/>
            <w:hideMark/>
          </w:tcPr>
          <w:p w14:paraId="0C6D7DC7" w14:textId="77777777" w:rsidR="00056CE3" w:rsidRPr="00702D37" w:rsidRDefault="00056CE3" w:rsidP="00702D3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702D37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L. africensis</w:t>
            </w:r>
            <w:r w:rsidRPr="00702D3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: KM987391.1</w:t>
            </w:r>
          </w:p>
        </w:tc>
        <w:tc>
          <w:tcPr>
            <w:tcW w:w="758" w:type="pct"/>
          </w:tcPr>
          <w:p w14:paraId="67AFE77A" w14:textId="5342B9CE" w:rsidR="00056CE3" w:rsidRPr="004B56A9" w:rsidRDefault="004B56A9" w:rsidP="00702D3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99.84</w:t>
            </w:r>
          </w:p>
        </w:tc>
      </w:tr>
      <w:tr w:rsidR="00056CE3" w:rsidRPr="00702D37" w14:paraId="23FE81EC" w14:textId="62502237" w:rsidTr="00BC1137">
        <w:trPr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6" w:type="pct"/>
            <w:noWrap/>
            <w:hideMark/>
          </w:tcPr>
          <w:p w14:paraId="22B7B775" w14:textId="77777777" w:rsidR="00056CE3" w:rsidRPr="00BC1137" w:rsidRDefault="00056CE3" w:rsidP="00702D37">
            <w:pPr>
              <w:jc w:val="center"/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BC1137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Azagonorkope_2</w:t>
            </w:r>
          </w:p>
        </w:tc>
        <w:tc>
          <w:tcPr>
            <w:tcW w:w="693" w:type="pct"/>
            <w:noWrap/>
            <w:hideMark/>
          </w:tcPr>
          <w:p w14:paraId="7D05C92F" w14:textId="77777777" w:rsidR="00056CE3" w:rsidRPr="00702D37" w:rsidRDefault="00056CE3" w:rsidP="00702D3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702D3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Azagonorkope</w:t>
            </w:r>
          </w:p>
        </w:tc>
        <w:tc>
          <w:tcPr>
            <w:tcW w:w="877" w:type="pct"/>
            <w:noWrap/>
            <w:hideMark/>
          </w:tcPr>
          <w:p w14:paraId="62040D6D" w14:textId="77777777" w:rsidR="00056CE3" w:rsidRPr="00702D37" w:rsidRDefault="00056CE3" w:rsidP="00702D3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702D37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S. aethiopicum</w:t>
            </w:r>
          </w:p>
        </w:tc>
        <w:tc>
          <w:tcPr>
            <w:tcW w:w="874" w:type="pct"/>
            <w:noWrap/>
            <w:hideMark/>
          </w:tcPr>
          <w:p w14:paraId="50840A74" w14:textId="77777777" w:rsidR="00056CE3" w:rsidRPr="00702D37" w:rsidRDefault="00056CE3" w:rsidP="00702D3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702D3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OR062328</w:t>
            </w:r>
          </w:p>
        </w:tc>
        <w:tc>
          <w:tcPr>
            <w:tcW w:w="943" w:type="pct"/>
            <w:noWrap/>
            <w:hideMark/>
          </w:tcPr>
          <w:p w14:paraId="1C70872D" w14:textId="77777777" w:rsidR="00056CE3" w:rsidRPr="00702D37" w:rsidRDefault="00056CE3" w:rsidP="00702D3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702D37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L. africensis</w:t>
            </w:r>
            <w:r w:rsidRPr="00702D3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: KM987391.1</w:t>
            </w:r>
          </w:p>
        </w:tc>
        <w:tc>
          <w:tcPr>
            <w:tcW w:w="758" w:type="pct"/>
          </w:tcPr>
          <w:p w14:paraId="373D823B" w14:textId="0062EC0A" w:rsidR="00056CE3" w:rsidRPr="009019ED" w:rsidRDefault="009019ED" w:rsidP="00702D3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99.84</w:t>
            </w:r>
          </w:p>
        </w:tc>
      </w:tr>
      <w:tr w:rsidR="00056CE3" w:rsidRPr="00702D37" w14:paraId="0512C628" w14:textId="4DB9DAA3" w:rsidTr="00BC11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6" w:type="pct"/>
            <w:noWrap/>
            <w:hideMark/>
          </w:tcPr>
          <w:p w14:paraId="75CAF387" w14:textId="77777777" w:rsidR="00056CE3" w:rsidRPr="00BC1137" w:rsidRDefault="00056CE3" w:rsidP="00702D37">
            <w:pPr>
              <w:jc w:val="center"/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BC1137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Azagonorkope_3</w:t>
            </w:r>
          </w:p>
        </w:tc>
        <w:tc>
          <w:tcPr>
            <w:tcW w:w="693" w:type="pct"/>
            <w:noWrap/>
            <w:hideMark/>
          </w:tcPr>
          <w:p w14:paraId="05ED761C" w14:textId="77777777" w:rsidR="00056CE3" w:rsidRPr="00702D37" w:rsidRDefault="00056CE3" w:rsidP="00702D3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702D3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Azagonorkope</w:t>
            </w:r>
          </w:p>
        </w:tc>
        <w:tc>
          <w:tcPr>
            <w:tcW w:w="877" w:type="pct"/>
            <w:noWrap/>
            <w:hideMark/>
          </w:tcPr>
          <w:p w14:paraId="01D8D197" w14:textId="77777777" w:rsidR="00056CE3" w:rsidRPr="00702D37" w:rsidRDefault="00056CE3" w:rsidP="00702D3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702D37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S. aethiopicum</w:t>
            </w:r>
          </w:p>
        </w:tc>
        <w:tc>
          <w:tcPr>
            <w:tcW w:w="874" w:type="pct"/>
            <w:noWrap/>
            <w:hideMark/>
          </w:tcPr>
          <w:p w14:paraId="75ED30EB" w14:textId="77777777" w:rsidR="00056CE3" w:rsidRPr="00702D37" w:rsidRDefault="00056CE3" w:rsidP="00702D3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702D3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OR062329</w:t>
            </w:r>
          </w:p>
        </w:tc>
        <w:tc>
          <w:tcPr>
            <w:tcW w:w="943" w:type="pct"/>
            <w:noWrap/>
            <w:hideMark/>
          </w:tcPr>
          <w:p w14:paraId="27871A90" w14:textId="77777777" w:rsidR="00056CE3" w:rsidRPr="00702D37" w:rsidRDefault="00056CE3" w:rsidP="00702D3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702D37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L. africensis</w:t>
            </w:r>
            <w:r w:rsidRPr="00702D3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: KM987391.1</w:t>
            </w:r>
          </w:p>
        </w:tc>
        <w:tc>
          <w:tcPr>
            <w:tcW w:w="758" w:type="pct"/>
          </w:tcPr>
          <w:p w14:paraId="6E058ACF" w14:textId="39FDDE68" w:rsidR="00056CE3" w:rsidRPr="00F72AFB" w:rsidRDefault="00F72AFB" w:rsidP="00702D3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99.84</w:t>
            </w:r>
          </w:p>
        </w:tc>
      </w:tr>
      <w:tr w:rsidR="00056CE3" w:rsidRPr="00702D37" w14:paraId="2BE9354A" w14:textId="65AB211B" w:rsidTr="00BC1137">
        <w:trPr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6" w:type="pct"/>
            <w:noWrap/>
            <w:hideMark/>
          </w:tcPr>
          <w:p w14:paraId="3C4896B7" w14:textId="77777777" w:rsidR="00056CE3" w:rsidRPr="00BC1137" w:rsidRDefault="00056CE3" w:rsidP="00702D37">
            <w:pPr>
              <w:jc w:val="center"/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BC1137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Azagonorkope_4</w:t>
            </w:r>
          </w:p>
        </w:tc>
        <w:tc>
          <w:tcPr>
            <w:tcW w:w="693" w:type="pct"/>
            <w:noWrap/>
            <w:hideMark/>
          </w:tcPr>
          <w:p w14:paraId="47CACE6F" w14:textId="77777777" w:rsidR="00056CE3" w:rsidRPr="00702D37" w:rsidRDefault="00056CE3" w:rsidP="00702D3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702D3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Azagonorkope</w:t>
            </w:r>
          </w:p>
        </w:tc>
        <w:tc>
          <w:tcPr>
            <w:tcW w:w="877" w:type="pct"/>
            <w:noWrap/>
            <w:hideMark/>
          </w:tcPr>
          <w:p w14:paraId="4A5E5E00" w14:textId="77777777" w:rsidR="00056CE3" w:rsidRPr="00702D37" w:rsidRDefault="00056CE3" w:rsidP="00702D3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702D37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S. aethiopicum</w:t>
            </w:r>
          </w:p>
        </w:tc>
        <w:tc>
          <w:tcPr>
            <w:tcW w:w="874" w:type="pct"/>
            <w:noWrap/>
            <w:hideMark/>
          </w:tcPr>
          <w:p w14:paraId="21491280" w14:textId="77777777" w:rsidR="00056CE3" w:rsidRPr="00702D37" w:rsidRDefault="00056CE3" w:rsidP="00702D3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702D3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OR062330</w:t>
            </w:r>
          </w:p>
        </w:tc>
        <w:tc>
          <w:tcPr>
            <w:tcW w:w="943" w:type="pct"/>
            <w:noWrap/>
            <w:hideMark/>
          </w:tcPr>
          <w:p w14:paraId="33ED2675" w14:textId="77777777" w:rsidR="00056CE3" w:rsidRPr="00702D37" w:rsidRDefault="00056CE3" w:rsidP="00702D3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702D37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L. africensis</w:t>
            </w:r>
            <w:r w:rsidRPr="00702D3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: KM987391.1</w:t>
            </w:r>
          </w:p>
        </w:tc>
        <w:tc>
          <w:tcPr>
            <w:tcW w:w="758" w:type="pct"/>
          </w:tcPr>
          <w:p w14:paraId="7121F707" w14:textId="50FD7609" w:rsidR="00056CE3" w:rsidRPr="00215730" w:rsidRDefault="00215730" w:rsidP="00702D3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99.84</w:t>
            </w:r>
          </w:p>
        </w:tc>
      </w:tr>
      <w:tr w:rsidR="00056CE3" w:rsidRPr="00702D37" w14:paraId="0806E18E" w14:textId="3F0EA8CD" w:rsidTr="00BC11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6" w:type="pct"/>
            <w:noWrap/>
            <w:hideMark/>
          </w:tcPr>
          <w:p w14:paraId="2CAE291B" w14:textId="77777777" w:rsidR="00056CE3" w:rsidRPr="00BC1137" w:rsidRDefault="00056CE3" w:rsidP="00702D37">
            <w:pPr>
              <w:jc w:val="center"/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BC1137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Azagonorkope_5</w:t>
            </w:r>
          </w:p>
        </w:tc>
        <w:tc>
          <w:tcPr>
            <w:tcW w:w="693" w:type="pct"/>
            <w:noWrap/>
            <w:hideMark/>
          </w:tcPr>
          <w:p w14:paraId="306BC6C1" w14:textId="77777777" w:rsidR="00056CE3" w:rsidRPr="00702D37" w:rsidRDefault="00056CE3" w:rsidP="00702D3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702D3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Azagonorkope</w:t>
            </w:r>
          </w:p>
        </w:tc>
        <w:tc>
          <w:tcPr>
            <w:tcW w:w="877" w:type="pct"/>
            <w:noWrap/>
            <w:hideMark/>
          </w:tcPr>
          <w:p w14:paraId="31B49AB4" w14:textId="77777777" w:rsidR="00056CE3" w:rsidRPr="00702D37" w:rsidRDefault="00056CE3" w:rsidP="00702D3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702D37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S. aethiopicum</w:t>
            </w:r>
          </w:p>
        </w:tc>
        <w:tc>
          <w:tcPr>
            <w:tcW w:w="874" w:type="pct"/>
            <w:noWrap/>
            <w:hideMark/>
          </w:tcPr>
          <w:p w14:paraId="789FB4E4" w14:textId="77777777" w:rsidR="00056CE3" w:rsidRPr="00702D37" w:rsidRDefault="00056CE3" w:rsidP="00702D3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702D3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OR062331</w:t>
            </w:r>
          </w:p>
        </w:tc>
        <w:tc>
          <w:tcPr>
            <w:tcW w:w="943" w:type="pct"/>
            <w:noWrap/>
            <w:hideMark/>
          </w:tcPr>
          <w:p w14:paraId="65F1CB08" w14:textId="77777777" w:rsidR="00056CE3" w:rsidRPr="00702D37" w:rsidRDefault="00056CE3" w:rsidP="00702D3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702D37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L. africensis</w:t>
            </w:r>
            <w:r w:rsidRPr="00702D3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: KM987391.1</w:t>
            </w:r>
          </w:p>
        </w:tc>
        <w:tc>
          <w:tcPr>
            <w:tcW w:w="758" w:type="pct"/>
          </w:tcPr>
          <w:p w14:paraId="306E919F" w14:textId="6222F613" w:rsidR="00056CE3" w:rsidRPr="005D5A34" w:rsidRDefault="005D5A34" w:rsidP="00702D3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99.84</w:t>
            </w:r>
          </w:p>
        </w:tc>
      </w:tr>
      <w:tr w:rsidR="00056CE3" w:rsidRPr="00702D37" w14:paraId="413D397A" w14:textId="1CD54FBD" w:rsidTr="00BC1137">
        <w:trPr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6" w:type="pct"/>
            <w:noWrap/>
            <w:hideMark/>
          </w:tcPr>
          <w:p w14:paraId="0B07AA6E" w14:textId="77777777" w:rsidR="00056CE3" w:rsidRPr="00BC1137" w:rsidRDefault="00056CE3" w:rsidP="00702D37">
            <w:pPr>
              <w:jc w:val="center"/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BC1137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Azagonorkope_6</w:t>
            </w:r>
          </w:p>
        </w:tc>
        <w:tc>
          <w:tcPr>
            <w:tcW w:w="693" w:type="pct"/>
            <w:noWrap/>
            <w:hideMark/>
          </w:tcPr>
          <w:p w14:paraId="4021E706" w14:textId="77777777" w:rsidR="00056CE3" w:rsidRPr="00702D37" w:rsidRDefault="00056CE3" w:rsidP="00702D3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702D3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Azagonorkope</w:t>
            </w:r>
          </w:p>
        </w:tc>
        <w:tc>
          <w:tcPr>
            <w:tcW w:w="877" w:type="pct"/>
            <w:noWrap/>
            <w:hideMark/>
          </w:tcPr>
          <w:p w14:paraId="6FA89955" w14:textId="77777777" w:rsidR="00056CE3" w:rsidRPr="00702D37" w:rsidRDefault="00056CE3" w:rsidP="00702D3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702D37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S. aethiopicum</w:t>
            </w:r>
          </w:p>
        </w:tc>
        <w:tc>
          <w:tcPr>
            <w:tcW w:w="874" w:type="pct"/>
            <w:noWrap/>
            <w:hideMark/>
          </w:tcPr>
          <w:p w14:paraId="320F4F03" w14:textId="77777777" w:rsidR="00056CE3" w:rsidRPr="00702D37" w:rsidRDefault="00056CE3" w:rsidP="00702D3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702D3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OR062324</w:t>
            </w:r>
          </w:p>
        </w:tc>
        <w:tc>
          <w:tcPr>
            <w:tcW w:w="943" w:type="pct"/>
            <w:noWrap/>
            <w:hideMark/>
          </w:tcPr>
          <w:p w14:paraId="70DF4A95" w14:textId="77777777" w:rsidR="00056CE3" w:rsidRPr="00702D37" w:rsidRDefault="00056CE3" w:rsidP="00702D3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702D37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L. africensis</w:t>
            </w:r>
            <w:r w:rsidRPr="00702D3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: KM987391.1</w:t>
            </w:r>
          </w:p>
        </w:tc>
        <w:tc>
          <w:tcPr>
            <w:tcW w:w="758" w:type="pct"/>
          </w:tcPr>
          <w:p w14:paraId="3E60CA5F" w14:textId="4C278B7A" w:rsidR="00056CE3" w:rsidRPr="004053AD" w:rsidRDefault="004053AD" w:rsidP="00702D3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99.84</w:t>
            </w:r>
          </w:p>
        </w:tc>
      </w:tr>
      <w:tr w:rsidR="00056CE3" w:rsidRPr="00702D37" w14:paraId="2AE0FC4E" w14:textId="224067A5" w:rsidTr="00BC11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6" w:type="pct"/>
            <w:noWrap/>
            <w:hideMark/>
          </w:tcPr>
          <w:p w14:paraId="64D2E731" w14:textId="77777777" w:rsidR="00056CE3" w:rsidRPr="00BC1137" w:rsidRDefault="00056CE3" w:rsidP="00702D37">
            <w:pPr>
              <w:jc w:val="center"/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BC1137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Azagonorkope_7</w:t>
            </w:r>
          </w:p>
        </w:tc>
        <w:tc>
          <w:tcPr>
            <w:tcW w:w="693" w:type="pct"/>
            <w:noWrap/>
            <w:hideMark/>
          </w:tcPr>
          <w:p w14:paraId="09FC35E5" w14:textId="77777777" w:rsidR="00056CE3" w:rsidRPr="00702D37" w:rsidRDefault="00056CE3" w:rsidP="00702D3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702D3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Azagonorkope</w:t>
            </w:r>
          </w:p>
        </w:tc>
        <w:tc>
          <w:tcPr>
            <w:tcW w:w="877" w:type="pct"/>
            <w:noWrap/>
            <w:hideMark/>
          </w:tcPr>
          <w:p w14:paraId="2BAC45AB" w14:textId="77777777" w:rsidR="00056CE3" w:rsidRPr="00702D37" w:rsidRDefault="00056CE3" w:rsidP="00702D3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702D37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S. aethiopicum</w:t>
            </w:r>
          </w:p>
        </w:tc>
        <w:tc>
          <w:tcPr>
            <w:tcW w:w="874" w:type="pct"/>
            <w:noWrap/>
            <w:hideMark/>
          </w:tcPr>
          <w:p w14:paraId="0AF982CC" w14:textId="77777777" w:rsidR="00056CE3" w:rsidRPr="00702D37" w:rsidRDefault="00056CE3" w:rsidP="00702D3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702D3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OR062325</w:t>
            </w:r>
          </w:p>
        </w:tc>
        <w:tc>
          <w:tcPr>
            <w:tcW w:w="943" w:type="pct"/>
            <w:noWrap/>
            <w:hideMark/>
          </w:tcPr>
          <w:p w14:paraId="36E92FF1" w14:textId="77777777" w:rsidR="00056CE3" w:rsidRPr="00702D37" w:rsidRDefault="00056CE3" w:rsidP="00702D3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702D37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L. africensis</w:t>
            </w:r>
            <w:r w:rsidRPr="00702D3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: KM987391.1</w:t>
            </w:r>
          </w:p>
        </w:tc>
        <w:tc>
          <w:tcPr>
            <w:tcW w:w="758" w:type="pct"/>
          </w:tcPr>
          <w:p w14:paraId="1BD4E336" w14:textId="202FF24F" w:rsidR="00056CE3" w:rsidRPr="00E96DA0" w:rsidRDefault="00E96DA0" w:rsidP="00702D3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99.84</w:t>
            </w:r>
          </w:p>
        </w:tc>
      </w:tr>
      <w:tr w:rsidR="00056CE3" w:rsidRPr="00702D37" w14:paraId="6717E610" w14:textId="511D3FEB" w:rsidTr="00BC1137">
        <w:trPr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6" w:type="pct"/>
            <w:noWrap/>
            <w:hideMark/>
          </w:tcPr>
          <w:p w14:paraId="143C0851" w14:textId="77777777" w:rsidR="00056CE3" w:rsidRPr="00BC1137" w:rsidRDefault="00056CE3" w:rsidP="00702D37">
            <w:pPr>
              <w:jc w:val="center"/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BC1137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Azagonorkope_8</w:t>
            </w:r>
          </w:p>
        </w:tc>
        <w:tc>
          <w:tcPr>
            <w:tcW w:w="693" w:type="pct"/>
            <w:noWrap/>
            <w:hideMark/>
          </w:tcPr>
          <w:p w14:paraId="5E17C5F1" w14:textId="77777777" w:rsidR="00056CE3" w:rsidRPr="00702D37" w:rsidRDefault="00056CE3" w:rsidP="00702D3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702D3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Azagonorkope</w:t>
            </w:r>
          </w:p>
        </w:tc>
        <w:tc>
          <w:tcPr>
            <w:tcW w:w="877" w:type="pct"/>
            <w:noWrap/>
            <w:hideMark/>
          </w:tcPr>
          <w:p w14:paraId="5111A96F" w14:textId="77777777" w:rsidR="00056CE3" w:rsidRPr="00702D37" w:rsidRDefault="00056CE3" w:rsidP="00702D3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702D37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S. aethiopicum</w:t>
            </w:r>
          </w:p>
        </w:tc>
        <w:tc>
          <w:tcPr>
            <w:tcW w:w="874" w:type="pct"/>
            <w:noWrap/>
            <w:hideMark/>
          </w:tcPr>
          <w:p w14:paraId="2D9DDCF8" w14:textId="77777777" w:rsidR="00056CE3" w:rsidRPr="00702D37" w:rsidRDefault="00056CE3" w:rsidP="00702D3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702D3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OR062326</w:t>
            </w:r>
          </w:p>
        </w:tc>
        <w:tc>
          <w:tcPr>
            <w:tcW w:w="943" w:type="pct"/>
            <w:noWrap/>
            <w:hideMark/>
          </w:tcPr>
          <w:p w14:paraId="66F52EF9" w14:textId="77777777" w:rsidR="00056CE3" w:rsidRPr="00702D37" w:rsidRDefault="00056CE3" w:rsidP="00702D3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702D37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L. africensis</w:t>
            </w:r>
            <w:r w:rsidRPr="00702D3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: KM987391.1</w:t>
            </w:r>
          </w:p>
        </w:tc>
        <w:tc>
          <w:tcPr>
            <w:tcW w:w="758" w:type="pct"/>
          </w:tcPr>
          <w:p w14:paraId="6A2A0824" w14:textId="015D403B" w:rsidR="00056CE3" w:rsidRPr="00136899" w:rsidRDefault="00136899" w:rsidP="00702D3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99.84</w:t>
            </w:r>
          </w:p>
        </w:tc>
      </w:tr>
      <w:tr w:rsidR="00056CE3" w:rsidRPr="00702D37" w14:paraId="12D40AB9" w14:textId="69872AE3" w:rsidTr="00BC11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6" w:type="pct"/>
            <w:noWrap/>
            <w:hideMark/>
          </w:tcPr>
          <w:p w14:paraId="1AE1EB53" w14:textId="77777777" w:rsidR="00056CE3" w:rsidRPr="00BC1137" w:rsidRDefault="00056CE3" w:rsidP="00702D37">
            <w:pPr>
              <w:jc w:val="center"/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BC1137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Begoro_1_1</w:t>
            </w:r>
          </w:p>
        </w:tc>
        <w:tc>
          <w:tcPr>
            <w:tcW w:w="693" w:type="pct"/>
            <w:noWrap/>
            <w:hideMark/>
          </w:tcPr>
          <w:p w14:paraId="680D9E20" w14:textId="77777777" w:rsidR="00056CE3" w:rsidRPr="00702D37" w:rsidRDefault="00056CE3" w:rsidP="00702D3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702D3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Begoro</w:t>
            </w:r>
          </w:p>
        </w:tc>
        <w:tc>
          <w:tcPr>
            <w:tcW w:w="877" w:type="pct"/>
            <w:noWrap/>
            <w:hideMark/>
          </w:tcPr>
          <w:p w14:paraId="6D781CB2" w14:textId="77777777" w:rsidR="00056CE3" w:rsidRPr="00702D37" w:rsidRDefault="00056CE3" w:rsidP="00702D3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702D37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S. aethiopicum</w:t>
            </w:r>
          </w:p>
        </w:tc>
        <w:tc>
          <w:tcPr>
            <w:tcW w:w="874" w:type="pct"/>
            <w:noWrap/>
            <w:hideMark/>
          </w:tcPr>
          <w:p w14:paraId="33F1C829" w14:textId="77777777" w:rsidR="00056CE3" w:rsidRPr="00702D37" w:rsidRDefault="00056CE3" w:rsidP="00702D3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702D3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OR060667</w:t>
            </w:r>
          </w:p>
        </w:tc>
        <w:tc>
          <w:tcPr>
            <w:tcW w:w="943" w:type="pct"/>
            <w:noWrap/>
            <w:hideMark/>
          </w:tcPr>
          <w:p w14:paraId="401F7B90" w14:textId="77777777" w:rsidR="00056CE3" w:rsidRPr="00702D37" w:rsidRDefault="00056CE3" w:rsidP="00702D3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702D37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L. africensis</w:t>
            </w:r>
            <w:r w:rsidRPr="00702D3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: KM987391.1</w:t>
            </w:r>
          </w:p>
        </w:tc>
        <w:tc>
          <w:tcPr>
            <w:tcW w:w="758" w:type="pct"/>
          </w:tcPr>
          <w:p w14:paraId="01853031" w14:textId="5FEA5BF4" w:rsidR="00056CE3" w:rsidRPr="001066B9" w:rsidRDefault="001066B9" w:rsidP="00702D3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99.84</w:t>
            </w:r>
          </w:p>
        </w:tc>
      </w:tr>
      <w:tr w:rsidR="00056CE3" w:rsidRPr="00702D37" w14:paraId="126646E5" w14:textId="6D968697" w:rsidTr="00BC1137">
        <w:trPr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6" w:type="pct"/>
            <w:noWrap/>
            <w:hideMark/>
          </w:tcPr>
          <w:p w14:paraId="6BAC12A7" w14:textId="77777777" w:rsidR="00056CE3" w:rsidRPr="00BC1137" w:rsidRDefault="00056CE3" w:rsidP="00702D37">
            <w:pPr>
              <w:jc w:val="center"/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BC1137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Begoro_1_2</w:t>
            </w:r>
          </w:p>
        </w:tc>
        <w:tc>
          <w:tcPr>
            <w:tcW w:w="693" w:type="pct"/>
            <w:noWrap/>
            <w:hideMark/>
          </w:tcPr>
          <w:p w14:paraId="43547A64" w14:textId="77777777" w:rsidR="00056CE3" w:rsidRPr="00702D37" w:rsidRDefault="00056CE3" w:rsidP="00702D3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702D3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Begoro</w:t>
            </w:r>
          </w:p>
        </w:tc>
        <w:tc>
          <w:tcPr>
            <w:tcW w:w="877" w:type="pct"/>
            <w:noWrap/>
            <w:hideMark/>
          </w:tcPr>
          <w:p w14:paraId="1AE8338F" w14:textId="77777777" w:rsidR="00056CE3" w:rsidRPr="00702D37" w:rsidRDefault="00056CE3" w:rsidP="00702D3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702D37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S. aethiopicum</w:t>
            </w:r>
          </w:p>
        </w:tc>
        <w:tc>
          <w:tcPr>
            <w:tcW w:w="874" w:type="pct"/>
            <w:noWrap/>
            <w:hideMark/>
          </w:tcPr>
          <w:p w14:paraId="590EB7A2" w14:textId="77777777" w:rsidR="00056CE3" w:rsidRPr="00702D37" w:rsidRDefault="00056CE3" w:rsidP="00702D3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702D3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OR060669</w:t>
            </w:r>
          </w:p>
        </w:tc>
        <w:tc>
          <w:tcPr>
            <w:tcW w:w="943" w:type="pct"/>
            <w:noWrap/>
            <w:hideMark/>
          </w:tcPr>
          <w:p w14:paraId="50D83B43" w14:textId="77777777" w:rsidR="00056CE3" w:rsidRPr="00702D37" w:rsidRDefault="00056CE3" w:rsidP="00702D3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702D37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L. africensis</w:t>
            </w:r>
            <w:r w:rsidRPr="00702D3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: KM987391.1</w:t>
            </w:r>
          </w:p>
        </w:tc>
        <w:tc>
          <w:tcPr>
            <w:tcW w:w="758" w:type="pct"/>
          </w:tcPr>
          <w:p w14:paraId="42B630F0" w14:textId="7A70501B" w:rsidR="00056CE3" w:rsidRPr="001066B9" w:rsidRDefault="002B7432" w:rsidP="00702D3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99.68</w:t>
            </w:r>
          </w:p>
        </w:tc>
      </w:tr>
      <w:tr w:rsidR="00056CE3" w:rsidRPr="00702D37" w14:paraId="55964229" w14:textId="628043B9" w:rsidTr="00BC11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6" w:type="pct"/>
            <w:noWrap/>
            <w:hideMark/>
          </w:tcPr>
          <w:p w14:paraId="78BA7297" w14:textId="77777777" w:rsidR="00056CE3" w:rsidRPr="00BC1137" w:rsidRDefault="00056CE3" w:rsidP="00702D37">
            <w:pPr>
              <w:jc w:val="center"/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BC1137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Begoro_1_3</w:t>
            </w:r>
          </w:p>
        </w:tc>
        <w:tc>
          <w:tcPr>
            <w:tcW w:w="693" w:type="pct"/>
            <w:noWrap/>
            <w:hideMark/>
          </w:tcPr>
          <w:p w14:paraId="23CAFBED" w14:textId="77777777" w:rsidR="00056CE3" w:rsidRPr="00702D37" w:rsidRDefault="00056CE3" w:rsidP="00702D3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702D3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Begoro</w:t>
            </w:r>
          </w:p>
        </w:tc>
        <w:tc>
          <w:tcPr>
            <w:tcW w:w="877" w:type="pct"/>
            <w:noWrap/>
            <w:hideMark/>
          </w:tcPr>
          <w:p w14:paraId="3D2F6A52" w14:textId="77777777" w:rsidR="00056CE3" w:rsidRPr="00702D37" w:rsidRDefault="00056CE3" w:rsidP="00702D3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702D37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S. aethiopicum</w:t>
            </w:r>
          </w:p>
        </w:tc>
        <w:tc>
          <w:tcPr>
            <w:tcW w:w="874" w:type="pct"/>
            <w:noWrap/>
            <w:hideMark/>
          </w:tcPr>
          <w:p w14:paraId="5F0EA09B" w14:textId="77777777" w:rsidR="00056CE3" w:rsidRPr="00702D37" w:rsidRDefault="00056CE3" w:rsidP="00702D3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702D3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OR062345</w:t>
            </w:r>
          </w:p>
        </w:tc>
        <w:tc>
          <w:tcPr>
            <w:tcW w:w="943" w:type="pct"/>
            <w:noWrap/>
            <w:hideMark/>
          </w:tcPr>
          <w:p w14:paraId="244DBE9D" w14:textId="77777777" w:rsidR="00056CE3" w:rsidRPr="00702D37" w:rsidRDefault="00056CE3" w:rsidP="00702D3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702D37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L. africensis</w:t>
            </w:r>
            <w:r w:rsidRPr="00702D3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: KM987391.1</w:t>
            </w:r>
          </w:p>
        </w:tc>
        <w:tc>
          <w:tcPr>
            <w:tcW w:w="758" w:type="pct"/>
          </w:tcPr>
          <w:p w14:paraId="6DB2F68E" w14:textId="6276D292" w:rsidR="00056CE3" w:rsidRPr="0074108C" w:rsidRDefault="0074108C" w:rsidP="00702D3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99.84</w:t>
            </w:r>
          </w:p>
        </w:tc>
      </w:tr>
      <w:tr w:rsidR="00056CE3" w:rsidRPr="00702D37" w14:paraId="4CB0776C" w14:textId="05A9AA70" w:rsidTr="00BC1137">
        <w:trPr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6" w:type="pct"/>
            <w:noWrap/>
            <w:hideMark/>
          </w:tcPr>
          <w:p w14:paraId="0074F06C" w14:textId="77777777" w:rsidR="00056CE3" w:rsidRPr="00BC1137" w:rsidRDefault="00056CE3" w:rsidP="00702D37">
            <w:pPr>
              <w:jc w:val="center"/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BC1137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Begoro_1_4</w:t>
            </w:r>
          </w:p>
        </w:tc>
        <w:tc>
          <w:tcPr>
            <w:tcW w:w="693" w:type="pct"/>
            <w:noWrap/>
            <w:hideMark/>
          </w:tcPr>
          <w:p w14:paraId="21380453" w14:textId="77777777" w:rsidR="00056CE3" w:rsidRPr="00702D37" w:rsidRDefault="00056CE3" w:rsidP="00702D3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702D3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Begoro</w:t>
            </w:r>
          </w:p>
        </w:tc>
        <w:tc>
          <w:tcPr>
            <w:tcW w:w="877" w:type="pct"/>
            <w:noWrap/>
            <w:hideMark/>
          </w:tcPr>
          <w:p w14:paraId="7D0ABA9E" w14:textId="77777777" w:rsidR="00056CE3" w:rsidRPr="00702D37" w:rsidRDefault="00056CE3" w:rsidP="00702D3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702D37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S. aethiopicum</w:t>
            </w:r>
          </w:p>
        </w:tc>
        <w:tc>
          <w:tcPr>
            <w:tcW w:w="874" w:type="pct"/>
            <w:noWrap/>
            <w:hideMark/>
          </w:tcPr>
          <w:p w14:paraId="1FA63C45" w14:textId="77777777" w:rsidR="00056CE3" w:rsidRPr="00702D37" w:rsidRDefault="00056CE3" w:rsidP="00702D3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702D3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OR060674</w:t>
            </w:r>
          </w:p>
        </w:tc>
        <w:tc>
          <w:tcPr>
            <w:tcW w:w="943" w:type="pct"/>
            <w:noWrap/>
            <w:hideMark/>
          </w:tcPr>
          <w:p w14:paraId="36FE1676" w14:textId="77777777" w:rsidR="00056CE3" w:rsidRPr="00702D37" w:rsidRDefault="00056CE3" w:rsidP="00702D3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702D37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L. africensis</w:t>
            </w:r>
            <w:r w:rsidRPr="00702D3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: KM987391.1</w:t>
            </w:r>
          </w:p>
        </w:tc>
        <w:tc>
          <w:tcPr>
            <w:tcW w:w="758" w:type="pct"/>
          </w:tcPr>
          <w:p w14:paraId="58FC401C" w14:textId="0B996C2F" w:rsidR="00056CE3" w:rsidRPr="00BE2668" w:rsidRDefault="00BE2668" w:rsidP="00702D3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99.84</w:t>
            </w:r>
          </w:p>
        </w:tc>
      </w:tr>
      <w:tr w:rsidR="00056CE3" w:rsidRPr="00702D37" w14:paraId="24FF48F1" w14:textId="60345F91" w:rsidTr="00BC11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6" w:type="pct"/>
            <w:noWrap/>
            <w:hideMark/>
          </w:tcPr>
          <w:p w14:paraId="28E239CF" w14:textId="77777777" w:rsidR="00056CE3" w:rsidRPr="00BC1137" w:rsidRDefault="00056CE3" w:rsidP="00702D37">
            <w:pPr>
              <w:jc w:val="center"/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BC1137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Begoro_1_5</w:t>
            </w:r>
          </w:p>
        </w:tc>
        <w:tc>
          <w:tcPr>
            <w:tcW w:w="693" w:type="pct"/>
            <w:noWrap/>
            <w:hideMark/>
          </w:tcPr>
          <w:p w14:paraId="09D0904C" w14:textId="77777777" w:rsidR="00056CE3" w:rsidRPr="00702D37" w:rsidRDefault="00056CE3" w:rsidP="00702D3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702D3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Begoro</w:t>
            </w:r>
          </w:p>
        </w:tc>
        <w:tc>
          <w:tcPr>
            <w:tcW w:w="877" w:type="pct"/>
            <w:noWrap/>
            <w:hideMark/>
          </w:tcPr>
          <w:p w14:paraId="213C5BC6" w14:textId="77777777" w:rsidR="00056CE3" w:rsidRPr="00702D37" w:rsidRDefault="00056CE3" w:rsidP="00702D3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702D37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S. aethiopicum</w:t>
            </w:r>
          </w:p>
        </w:tc>
        <w:tc>
          <w:tcPr>
            <w:tcW w:w="874" w:type="pct"/>
            <w:noWrap/>
            <w:hideMark/>
          </w:tcPr>
          <w:p w14:paraId="23997C32" w14:textId="77777777" w:rsidR="00056CE3" w:rsidRPr="00702D37" w:rsidRDefault="00056CE3" w:rsidP="00702D3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702D3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OR060677</w:t>
            </w:r>
          </w:p>
        </w:tc>
        <w:tc>
          <w:tcPr>
            <w:tcW w:w="943" w:type="pct"/>
            <w:noWrap/>
            <w:hideMark/>
          </w:tcPr>
          <w:p w14:paraId="3A03206A" w14:textId="77777777" w:rsidR="00056CE3" w:rsidRPr="00702D37" w:rsidRDefault="00056CE3" w:rsidP="00702D3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702D37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L. africensis</w:t>
            </w:r>
            <w:r w:rsidRPr="00702D3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: KM987391.1</w:t>
            </w:r>
          </w:p>
        </w:tc>
        <w:tc>
          <w:tcPr>
            <w:tcW w:w="758" w:type="pct"/>
          </w:tcPr>
          <w:p w14:paraId="54431F02" w14:textId="640DF00C" w:rsidR="00056CE3" w:rsidRPr="00F40DDD" w:rsidRDefault="00F40DDD" w:rsidP="00702D3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99.84</w:t>
            </w:r>
          </w:p>
        </w:tc>
      </w:tr>
      <w:tr w:rsidR="00056CE3" w:rsidRPr="00702D37" w14:paraId="41099BBB" w14:textId="2E0967B2" w:rsidTr="00BC1137">
        <w:trPr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6" w:type="pct"/>
            <w:noWrap/>
            <w:hideMark/>
          </w:tcPr>
          <w:p w14:paraId="709E157F" w14:textId="77777777" w:rsidR="00056CE3" w:rsidRPr="00BC1137" w:rsidRDefault="00056CE3" w:rsidP="00702D37">
            <w:pPr>
              <w:jc w:val="center"/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BC1137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Begoro_1_6</w:t>
            </w:r>
          </w:p>
        </w:tc>
        <w:tc>
          <w:tcPr>
            <w:tcW w:w="693" w:type="pct"/>
            <w:noWrap/>
            <w:hideMark/>
          </w:tcPr>
          <w:p w14:paraId="7BABA211" w14:textId="77777777" w:rsidR="00056CE3" w:rsidRPr="00702D37" w:rsidRDefault="00056CE3" w:rsidP="00702D3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702D3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Begoro</w:t>
            </w:r>
          </w:p>
        </w:tc>
        <w:tc>
          <w:tcPr>
            <w:tcW w:w="877" w:type="pct"/>
            <w:noWrap/>
            <w:hideMark/>
          </w:tcPr>
          <w:p w14:paraId="02756CFA" w14:textId="77777777" w:rsidR="00056CE3" w:rsidRPr="00702D37" w:rsidRDefault="00056CE3" w:rsidP="00702D3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702D37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S. aethiopicum</w:t>
            </w:r>
          </w:p>
        </w:tc>
        <w:tc>
          <w:tcPr>
            <w:tcW w:w="874" w:type="pct"/>
            <w:noWrap/>
            <w:hideMark/>
          </w:tcPr>
          <w:p w14:paraId="6DE25D9A" w14:textId="77777777" w:rsidR="00056CE3" w:rsidRPr="00702D37" w:rsidRDefault="00056CE3" w:rsidP="00702D3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702D3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OR060679</w:t>
            </w:r>
          </w:p>
        </w:tc>
        <w:tc>
          <w:tcPr>
            <w:tcW w:w="943" w:type="pct"/>
            <w:noWrap/>
            <w:hideMark/>
          </w:tcPr>
          <w:p w14:paraId="18E9164F" w14:textId="77777777" w:rsidR="00056CE3" w:rsidRPr="00702D37" w:rsidRDefault="00056CE3" w:rsidP="00702D3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702D37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L. africensis</w:t>
            </w:r>
            <w:r w:rsidRPr="00702D3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: KM987391.1</w:t>
            </w:r>
          </w:p>
        </w:tc>
        <w:tc>
          <w:tcPr>
            <w:tcW w:w="758" w:type="pct"/>
          </w:tcPr>
          <w:p w14:paraId="39DBD495" w14:textId="58C6592A" w:rsidR="00056CE3" w:rsidRPr="00A31F55" w:rsidRDefault="00A31F55" w:rsidP="00702D3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99.84</w:t>
            </w:r>
          </w:p>
        </w:tc>
      </w:tr>
      <w:tr w:rsidR="00056CE3" w:rsidRPr="00702D37" w14:paraId="73398906" w14:textId="41772575" w:rsidTr="00BC11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6" w:type="pct"/>
            <w:noWrap/>
            <w:hideMark/>
          </w:tcPr>
          <w:p w14:paraId="28A83644" w14:textId="77777777" w:rsidR="00056CE3" w:rsidRPr="00BC1137" w:rsidRDefault="00056CE3" w:rsidP="00702D37">
            <w:pPr>
              <w:jc w:val="center"/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BC1137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Begoro_1_7</w:t>
            </w:r>
          </w:p>
        </w:tc>
        <w:tc>
          <w:tcPr>
            <w:tcW w:w="693" w:type="pct"/>
            <w:noWrap/>
            <w:hideMark/>
          </w:tcPr>
          <w:p w14:paraId="5836A6AB" w14:textId="77777777" w:rsidR="00056CE3" w:rsidRPr="00702D37" w:rsidRDefault="00056CE3" w:rsidP="00702D3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702D3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Begoro</w:t>
            </w:r>
          </w:p>
        </w:tc>
        <w:tc>
          <w:tcPr>
            <w:tcW w:w="877" w:type="pct"/>
            <w:noWrap/>
            <w:hideMark/>
          </w:tcPr>
          <w:p w14:paraId="43A4D167" w14:textId="77777777" w:rsidR="00056CE3" w:rsidRPr="00702D37" w:rsidRDefault="00056CE3" w:rsidP="00702D3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702D37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S. aethiopicum</w:t>
            </w:r>
          </w:p>
        </w:tc>
        <w:tc>
          <w:tcPr>
            <w:tcW w:w="874" w:type="pct"/>
            <w:noWrap/>
            <w:hideMark/>
          </w:tcPr>
          <w:p w14:paraId="250229BF" w14:textId="77777777" w:rsidR="00056CE3" w:rsidRPr="00702D37" w:rsidRDefault="00056CE3" w:rsidP="00702D3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702D3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OR060682</w:t>
            </w:r>
          </w:p>
        </w:tc>
        <w:tc>
          <w:tcPr>
            <w:tcW w:w="943" w:type="pct"/>
            <w:noWrap/>
            <w:hideMark/>
          </w:tcPr>
          <w:p w14:paraId="5BEECCF4" w14:textId="77777777" w:rsidR="00056CE3" w:rsidRPr="00702D37" w:rsidRDefault="00056CE3" w:rsidP="00702D3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702D37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L. africensis</w:t>
            </w:r>
            <w:r w:rsidRPr="00702D3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: KM987391.1</w:t>
            </w:r>
          </w:p>
        </w:tc>
        <w:tc>
          <w:tcPr>
            <w:tcW w:w="758" w:type="pct"/>
          </w:tcPr>
          <w:p w14:paraId="12E4BE5E" w14:textId="208F85A3" w:rsidR="00056CE3" w:rsidRPr="001B6B98" w:rsidRDefault="001B6B98" w:rsidP="00702D3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99.84</w:t>
            </w:r>
          </w:p>
        </w:tc>
      </w:tr>
      <w:tr w:rsidR="00056CE3" w:rsidRPr="00702D37" w14:paraId="30FDC912" w14:textId="6C67CCD9" w:rsidTr="00BC1137">
        <w:trPr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6" w:type="pct"/>
            <w:noWrap/>
            <w:hideMark/>
          </w:tcPr>
          <w:p w14:paraId="014AA9F6" w14:textId="77777777" w:rsidR="00056CE3" w:rsidRPr="00BC1137" w:rsidRDefault="00056CE3" w:rsidP="00702D37">
            <w:pPr>
              <w:jc w:val="center"/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BC1137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Begoro_1_8</w:t>
            </w:r>
          </w:p>
        </w:tc>
        <w:tc>
          <w:tcPr>
            <w:tcW w:w="693" w:type="pct"/>
            <w:noWrap/>
            <w:hideMark/>
          </w:tcPr>
          <w:p w14:paraId="286702BB" w14:textId="77777777" w:rsidR="00056CE3" w:rsidRPr="00702D37" w:rsidRDefault="00056CE3" w:rsidP="00702D3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702D3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Begoro</w:t>
            </w:r>
          </w:p>
        </w:tc>
        <w:tc>
          <w:tcPr>
            <w:tcW w:w="877" w:type="pct"/>
            <w:noWrap/>
            <w:hideMark/>
          </w:tcPr>
          <w:p w14:paraId="12E09AE7" w14:textId="77777777" w:rsidR="00056CE3" w:rsidRPr="00702D37" w:rsidRDefault="00056CE3" w:rsidP="00702D3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702D37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S. aethiopicum</w:t>
            </w:r>
          </w:p>
        </w:tc>
        <w:tc>
          <w:tcPr>
            <w:tcW w:w="874" w:type="pct"/>
            <w:noWrap/>
            <w:hideMark/>
          </w:tcPr>
          <w:p w14:paraId="4DA33C2A" w14:textId="77777777" w:rsidR="00056CE3" w:rsidRPr="00702D37" w:rsidRDefault="00056CE3" w:rsidP="00702D3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702D3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OR060684</w:t>
            </w:r>
          </w:p>
        </w:tc>
        <w:tc>
          <w:tcPr>
            <w:tcW w:w="943" w:type="pct"/>
            <w:noWrap/>
            <w:hideMark/>
          </w:tcPr>
          <w:p w14:paraId="03961DB1" w14:textId="77777777" w:rsidR="00056CE3" w:rsidRPr="00702D37" w:rsidRDefault="00056CE3" w:rsidP="00702D3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702D37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L. africensis</w:t>
            </w:r>
            <w:r w:rsidRPr="00702D3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: KM987391.1</w:t>
            </w:r>
          </w:p>
        </w:tc>
        <w:tc>
          <w:tcPr>
            <w:tcW w:w="758" w:type="pct"/>
          </w:tcPr>
          <w:p w14:paraId="652AA394" w14:textId="63254084" w:rsidR="00056CE3" w:rsidRPr="00DC67CD" w:rsidRDefault="00DC67CD" w:rsidP="00702D3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99.84</w:t>
            </w:r>
          </w:p>
        </w:tc>
      </w:tr>
      <w:tr w:rsidR="00056CE3" w:rsidRPr="00702D37" w14:paraId="7FC7B828" w14:textId="2FD2639F" w:rsidTr="00BC11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6" w:type="pct"/>
            <w:noWrap/>
            <w:hideMark/>
          </w:tcPr>
          <w:p w14:paraId="1317931B" w14:textId="77777777" w:rsidR="00056CE3" w:rsidRPr="00BC1137" w:rsidRDefault="00056CE3" w:rsidP="00702D37">
            <w:pPr>
              <w:jc w:val="center"/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BC1137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Begoro_2_1</w:t>
            </w:r>
          </w:p>
        </w:tc>
        <w:tc>
          <w:tcPr>
            <w:tcW w:w="693" w:type="pct"/>
            <w:noWrap/>
            <w:hideMark/>
          </w:tcPr>
          <w:p w14:paraId="0A7324F0" w14:textId="77777777" w:rsidR="00056CE3" w:rsidRPr="00702D37" w:rsidRDefault="00056CE3" w:rsidP="00702D3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702D3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Begoro</w:t>
            </w:r>
          </w:p>
        </w:tc>
        <w:tc>
          <w:tcPr>
            <w:tcW w:w="877" w:type="pct"/>
            <w:noWrap/>
            <w:hideMark/>
          </w:tcPr>
          <w:p w14:paraId="7E5CD284" w14:textId="77777777" w:rsidR="00056CE3" w:rsidRPr="00702D37" w:rsidRDefault="00056CE3" w:rsidP="00702D3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702D37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S. aethiopicum</w:t>
            </w:r>
          </w:p>
        </w:tc>
        <w:tc>
          <w:tcPr>
            <w:tcW w:w="874" w:type="pct"/>
            <w:noWrap/>
            <w:hideMark/>
          </w:tcPr>
          <w:p w14:paraId="4A050F28" w14:textId="77777777" w:rsidR="00056CE3" w:rsidRPr="00702D37" w:rsidRDefault="00056CE3" w:rsidP="00702D3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702D3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OR060668</w:t>
            </w:r>
          </w:p>
        </w:tc>
        <w:tc>
          <w:tcPr>
            <w:tcW w:w="943" w:type="pct"/>
            <w:noWrap/>
            <w:hideMark/>
          </w:tcPr>
          <w:p w14:paraId="4B11AA86" w14:textId="77777777" w:rsidR="00056CE3" w:rsidRPr="00702D37" w:rsidRDefault="00056CE3" w:rsidP="00702D3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702D37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L. africensis</w:t>
            </w:r>
            <w:r w:rsidRPr="00702D3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: KM987391.1</w:t>
            </w:r>
          </w:p>
        </w:tc>
        <w:tc>
          <w:tcPr>
            <w:tcW w:w="758" w:type="pct"/>
          </w:tcPr>
          <w:p w14:paraId="35449218" w14:textId="3CD7CE5E" w:rsidR="00056CE3" w:rsidRPr="007B645C" w:rsidRDefault="007B645C" w:rsidP="00702D3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99.84</w:t>
            </w:r>
          </w:p>
        </w:tc>
      </w:tr>
      <w:tr w:rsidR="00056CE3" w:rsidRPr="00702D37" w14:paraId="6C899978" w14:textId="22A57990" w:rsidTr="00BC1137">
        <w:trPr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6" w:type="pct"/>
            <w:noWrap/>
            <w:hideMark/>
          </w:tcPr>
          <w:p w14:paraId="2BF0E2CC" w14:textId="77777777" w:rsidR="00056CE3" w:rsidRPr="00BC1137" w:rsidRDefault="00056CE3" w:rsidP="00702D37">
            <w:pPr>
              <w:jc w:val="center"/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BC1137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Begoro_2_2</w:t>
            </w:r>
          </w:p>
        </w:tc>
        <w:tc>
          <w:tcPr>
            <w:tcW w:w="693" w:type="pct"/>
            <w:noWrap/>
            <w:hideMark/>
          </w:tcPr>
          <w:p w14:paraId="53398725" w14:textId="77777777" w:rsidR="00056CE3" w:rsidRPr="00702D37" w:rsidRDefault="00056CE3" w:rsidP="00702D3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702D3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Begoro</w:t>
            </w:r>
          </w:p>
        </w:tc>
        <w:tc>
          <w:tcPr>
            <w:tcW w:w="877" w:type="pct"/>
            <w:noWrap/>
            <w:hideMark/>
          </w:tcPr>
          <w:p w14:paraId="61028AE1" w14:textId="77777777" w:rsidR="00056CE3" w:rsidRPr="00702D37" w:rsidRDefault="00056CE3" w:rsidP="00702D3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702D37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S. aethiopicum</w:t>
            </w:r>
          </w:p>
        </w:tc>
        <w:tc>
          <w:tcPr>
            <w:tcW w:w="874" w:type="pct"/>
            <w:noWrap/>
            <w:hideMark/>
          </w:tcPr>
          <w:p w14:paraId="3996BDEB" w14:textId="77777777" w:rsidR="00056CE3" w:rsidRPr="00702D37" w:rsidRDefault="00056CE3" w:rsidP="00702D3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702D3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OR060670</w:t>
            </w:r>
          </w:p>
        </w:tc>
        <w:tc>
          <w:tcPr>
            <w:tcW w:w="943" w:type="pct"/>
            <w:noWrap/>
            <w:hideMark/>
          </w:tcPr>
          <w:p w14:paraId="211CE4FE" w14:textId="77777777" w:rsidR="00056CE3" w:rsidRPr="00702D37" w:rsidRDefault="00056CE3" w:rsidP="00702D3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702D37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L. africensis</w:t>
            </w:r>
            <w:r w:rsidRPr="00702D3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: KM987391.1</w:t>
            </w:r>
          </w:p>
        </w:tc>
        <w:tc>
          <w:tcPr>
            <w:tcW w:w="758" w:type="pct"/>
          </w:tcPr>
          <w:p w14:paraId="413550CB" w14:textId="23445FC5" w:rsidR="00056CE3" w:rsidRPr="0053675C" w:rsidRDefault="0053675C" w:rsidP="00702D3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99.84</w:t>
            </w:r>
          </w:p>
        </w:tc>
      </w:tr>
      <w:tr w:rsidR="00056CE3" w:rsidRPr="00702D37" w14:paraId="64806388" w14:textId="35696087" w:rsidTr="00BC11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6" w:type="pct"/>
            <w:noWrap/>
            <w:hideMark/>
          </w:tcPr>
          <w:p w14:paraId="75D18F72" w14:textId="77777777" w:rsidR="00056CE3" w:rsidRPr="00BC1137" w:rsidRDefault="00056CE3" w:rsidP="00702D37">
            <w:pPr>
              <w:jc w:val="center"/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BC1137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Begoro_2_3</w:t>
            </w:r>
          </w:p>
        </w:tc>
        <w:tc>
          <w:tcPr>
            <w:tcW w:w="693" w:type="pct"/>
            <w:noWrap/>
            <w:hideMark/>
          </w:tcPr>
          <w:p w14:paraId="0378F630" w14:textId="77777777" w:rsidR="00056CE3" w:rsidRPr="00702D37" w:rsidRDefault="00056CE3" w:rsidP="00702D3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702D3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Begoro</w:t>
            </w:r>
          </w:p>
        </w:tc>
        <w:tc>
          <w:tcPr>
            <w:tcW w:w="877" w:type="pct"/>
            <w:noWrap/>
            <w:hideMark/>
          </w:tcPr>
          <w:p w14:paraId="528946F5" w14:textId="77777777" w:rsidR="00056CE3" w:rsidRPr="00702D37" w:rsidRDefault="00056CE3" w:rsidP="00702D3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702D37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S. aethiopicum</w:t>
            </w:r>
          </w:p>
        </w:tc>
        <w:tc>
          <w:tcPr>
            <w:tcW w:w="874" w:type="pct"/>
            <w:noWrap/>
            <w:hideMark/>
          </w:tcPr>
          <w:p w14:paraId="777415B1" w14:textId="77777777" w:rsidR="00056CE3" w:rsidRPr="00702D37" w:rsidRDefault="00056CE3" w:rsidP="00702D3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702D3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OR060672</w:t>
            </w:r>
          </w:p>
        </w:tc>
        <w:tc>
          <w:tcPr>
            <w:tcW w:w="943" w:type="pct"/>
            <w:noWrap/>
            <w:hideMark/>
          </w:tcPr>
          <w:p w14:paraId="00194533" w14:textId="77777777" w:rsidR="00056CE3" w:rsidRPr="00702D37" w:rsidRDefault="00056CE3" w:rsidP="00702D3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702D37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L. africensis</w:t>
            </w:r>
            <w:r w:rsidRPr="00702D3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: KM987391.1</w:t>
            </w:r>
          </w:p>
        </w:tc>
        <w:tc>
          <w:tcPr>
            <w:tcW w:w="758" w:type="pct"/>
          </w:tcPr>
          <w:p w14:paraId="26A8DA49" w14:textId="444CD6E2" w:rsidR="00056CE3" w:rsidRPr="00A01F9E" w:rsidRDefault="00A01F9E" w:rsidP="00702D3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99.84</w:t>
            </w:r>
          </w:p>
        </w:tc>
      </w:tr>
      <w:tr w:rsidR="00056CE3" w:rsidRPr="00702D37" w14:paraId="76E7AB46" w14:textId="36CAE1AF" w:rsidTr="00BC1137">
        <w:trPr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6" w:type="pct"/>
            <w:noWrap/>
            <w:hideMark/>
          </w:tcPr>
          <w:p w14:paraId="2C77467B" w14:textId="77777777" w:rsidR="00056CE3" w:rsidRPr="00BC1137" w:rsidRDefault="00056CE3" w:rsidP="00702D37">
            <w:pPr>
              <w:jc w:val="center"/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BC1137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Begoro_2_4</w:t>
            </w:r>
          </w:p>
        </w:tc>
        <w:tc>
          <w:tcPr>
            <w:tcW w:w="693" w:type="pct"/>
            <w:noWrap/>
            <w:hideMark/>
          </w:tcPr>
          <w:p w14:paraId="76D79746" w14:textId="77777777" w:rsidR="00056CE3" w:rsidRPr="00702D37" w:rsidRDefault="00056CE3" w:rsidP="00702D3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702D3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Begoro</w:t>
            </w:r>
          </w:p>
        </w:tc>
        <w:tc>
          <w:tcPr>
            <w:tcW w:w="877" w:type="pct"/>
            <w:noWrap/>
            <w:hideMark/>
          </w:tcPr>
          <w:p w14:paraId="47D35A48" w14:textId="77777777" w:rsidR="00056CE3" w:rsidRPr="00702D37" w:rsidRDefault="00056CE3" w:rsidP="00702D3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702D37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S. aethiopicum</w:t>
            </w:r>
          </w:p>
        </w:tc>
        <w:tc>
          <w:tcPr>
            <w:tcW w:w="874" w:type="pct"/>
            <w:noWrap/>
            <w:hideMark/>
          </w:tcPr>
          <w:p w14:paraId="123B4DC2" w14:textId="77777777" w:rsidR="00056CE3" w:rsidRPr="00702D37" w:rsidRDefault="00056CE3" w:rsidP="00702D3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702D3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OR060675</w:t>
            </w:r>
          </w:p>
        </w:tc>
        <w:tc>
          <w:tcPr>
            <w:tcW w:w="943" w:type="pct"/>
            <w:noWrap/>
            <w:hideMark/>
          </w:tcPr>
          <w:p w14:paraId="36E7D51E" w14:textId="77777777" w:rsidR="00056CE3" w:rsidRPr="00702D37" w:rsidRDefault="00056CE3" w:rsidP="00702D3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702D37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L. africensis</w:t>
            </w:r>
            <w:r w:rsidRPr="00702D3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: KM987391.1</w:t>
            </w:r>
          </w:p>
        </w:tc>
        <w:tc>
          <w:tcPr>
            <w:tcW w:w="758" w:type="pct"/>
          </w:tcPr>
          <w:p w14:paraId="2040D523" w14:textId="7FDC8370" w:rsidR="00056CE3" w:rsidRPr="00C659D7" w:rsidRDefault="00C659D7" w:rsidP="00702D3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99.84</w:t>
            </w:r>
          </w:p>
        </w:tc>
      </w:tr>
      <w:tr w:rsidR="00056CE3" w:rsidRPr="00702D37" w14:paraId="7258A1A8" w14:textId="723D5C08" w:rsidTr="00BC11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6" w:type="pct"/>
            <w:noWrap/>
            <w:hideMark/>
          </w:tcPr>
          <w:p w14:paraId="30A2924B" w14:textId="77777777" w:rsidR="00056CE3" w:rsidRPr="00BC1137" w:rsidRDefault="00056CE3" w:rsidP="00702D37">
            <w:pPr>
              <w:jc w:val="center"/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BC1137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Begoro_2_5</w:t>
            </w:r>
          </w:p>
        </w:tc>
        <w:tc>
          <w:tcPr>
            <w:tcW w:w="693" w:type="pct"/>
            <w:noWrap/>
            <w:hideMark/>
          </w:tcPr>
          <w:p w14:paraId="67D31671" w14:textId="77777777" w:rsidR="00056CE3" w:rsidRPr="00702D37" w:rsidRDefault="00056CE3" w:rsidP="00702D3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702D3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Begoro</w:t>
            </w:r>
          </w:p>
        </w:tc>
        <w:tc>
          <w:tcPr>
            <w:tcW w:w="877" w:type="pct"/>
            <w:noWrap/>
            <w:hideMark/>
          </w:tcPr>
          <w:p w14:paraId="2810ED08" w14:textId="77777777" w:rsidR="00056CE3" w:rsidRPr="00702D37" w:rsidRDefault="00056CE3" w:rsidP="00702D3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702D37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S. aethiopicum</w:t>
            </w:r>
          </w:p>
        </w:tc>
        <w:tc>
          <w:tcPr>
            <w:tcW w:w="874" w:type="pct"/>
            <w:noWrap/>
            <w:hideMark/>
          </w:tcPr>
          <w:p w14:paraId="2C6208AD" w14:textId="77777777" w:rsidR="00056CE3" w:rsidRPr="00702D37" w:rsidRDefault="00056CE3" w:rsidP="00702D3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702D3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OR060688</w:t>
            </w:r>
          </w:p>
        </w:tc>
        <w:tc>
          <w:tcPr>
            <w:tcW w:w="943" w:type="pct"/>
            <w:noWrap/>
            <w:hideMark/>
          </w:tcPr>
          <w:p w14:paraId="668AB542" w14:textId="77777777" w:rsidR="00056CE3" w:rsidRPr="00702D37" w:rsidRDefault="00056CE3" w:rsidP="00702D3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702D37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L. africensis</w:t>
            </w:r>
            <w:r w:rsidRPr="00702D3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: KM987391.1</w:t>
            </w:r>
          </w:p>
        </w:tc>
        <w:tc>
          <w:tcPr>
            <w:tcW w:w="758" w:type="pct"/>
          </w:tcPr>
          <w:p w14:paraId="37008137" w14:textId="604A7F5C" w:rsidR="00056CE3" w:rsidRPr="00B20F16" w:rsidRDefault="00B20F16" w:rsidP="00702D3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99.68</w:t>
            </w:r>
          </w:p>
        </w:tc>
      </w:tr>
      <w:tr w:rsidR="00056CE3" w:rsidRPr="00702D37" w14:paraId="124D102F" w14:textId="2969DA72" w:rsidTr="00BC1137">
        <w:trPr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6" w:type="pct"/>
            <w:noWrap/>
            <w:hideMark/>
          </w:tcPr>
          <w:p w14:paraId="4D3E8D76" w14:textId="77777777" w:rsidR="00056CE3" w:rsidRPr="00BC1137" w:rsidRDefault="00056CE3" w:rsidP="00702D37">
            <w:pPr>
              <w:jc w:val="center"/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BC1137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Begoro_2_6</w:t>
            </w:r>
          </w:p>
        </w:tc>
        <w:tc>
          <w:tcPr>
            <w:tcW w:w="693" w:type="pct"/>
            <w:noWrap/>
            <w:hideMark/>
          </w:tcPr>
          <w:p w14:paraId="73C5C334" w14:textId="77777777" w:rsidR="00056CE3" w:rsidRPr="00702D37" w:rsidRDefault="00056CE3" w:rsidP="00702D3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702D3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Begoro</w:t>
            </w:r>
          </w:p>
        </w:tc>
        <w:tc>
          <w:tcPr>
            <w:tcW w:w="877" w:type="pct"/>
            <w:noWrap/>
            <w:hideMark/>
          </w:tcPr>
          <w:p w14:paraId="04DE8BD8" w14:textId="77777777" w:rsidR="00056CE3" w:rsidRPr="00702D37" w:rsidRDefault="00056CE3" w:rsidP="00702D3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702D37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S. aethiopicum</w:t>
            </w:r>
          </w:p>
        </w:tc>
        <w:tc>
          <w:tcPr>
            <w:tcW w:w="874" w:type="pct"/>
            <w:noWrap/>
            <w:hideMark/>
          </w:tcPr>
          <w:p w14:paraId="68A78AF3" w14:textId="77777777" w:rsidR="00056CE3" w:rsidRPr="00702D37" w:rsidRDefault="00056CE3" w:rsidP="00702D3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702D3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OR060680</w:t>
            </w:r>
          </w:p>
        </w:tc>
        <w:tc>
          <w:tcPr>
            <w:tcW w:w="943" w:type="pct"/>
            <w:noWrap/>
            <w:hideMark/>
          </w:tcPr>
          <w:p w14:paraId="1FF4EDA2" w14:textId="77777777" w:rsidR="00056CE3" w:rsidRPr="00702D37" w:rsidRDefault="00056CE3" w:rsidP="00702D3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702D37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L. africensis</w:t>
            </w:r>
            <w:r w:rsidRPr="00702D3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: KM987391.1</w:t>
            </w:r>
          </w:p>
        </w:tc>
        <w:tc>
          <w:tcPr>
            <w:tcW w:w="758" w:type="pct"/>
          </w:tcPr>
          <w:p w14:paraId="5CEE1B7B" w14:textId="0021F601" w:rsidR="00056CE3" w:rsidRPr="00C449EA" w:rsidRDefault="00C449EA" w:rsidP="00702D3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99.84</w:t>
            </w:r>
          </w:p>
        </w:tc>
      </w:tr>
      <w:tr w:rsidR="00056CE3" w:rsidRPr="00702D37" w14:paraId="70A75099" w14:textId="35A1363F" w:rsidTr="00BC11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6" w:type="pct"/>
            <w:noWrap/>
            <w:hideMark/>
          </w:tcPr>
          <w:p w14:paraId="3172949F" w14:textId="77777777" w:rsidR="00056CE3" w:rsidRPr="00BC1137" w:rsidRDefault="00056CE3" w:rsidP="00702D37">
            <w:pPr>
              <w:jc w:val="center"/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BC1137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Begoro_2_7</w:t>
            </w:r>
          </w:p>
        </w:tc>
        <w:tc>
          <w:tcPr>
            <w:tcW w:w="693" w:type="pct"/>
            <w:noWrap/>
            <w:hideMark/>
          </w:tcPr>
          <w:p w14:paraId="13BC5E6C" w14:textId="77777777" w:rsidR="00056CE3" w:rsidRPr="00702D37" w:rsidRDefault="00056CE3" w:rsidP="00702D3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702D3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Begoro</w:t>
            </w:r>
          </w:p>
        </w:tc>
        <w:tc>
          <w:tcPr>
            <w:tcW w:w="877" w:type="pct"/>
            <w:noWrap/>
            <w:hideMark/>
          </w:tcPr>
          <w:p w14:paraId="3C7F13BA" w14:textId="77777777" w:rsidR="00056CE3" w:rsidRPr="00702D37" w:rsidRDefault="00056CE3" w:rsidP="00702D3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702D37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S. aethiopicum</w:t>
            </w:r>
          </w:p>
        </w:tc>
        <w:tc>
          <w:tcPr>
            <w:tcW w:w="874" w:type="pct"/>
            <w:noWrap/>
            <w:hideMark/>
          </w:tcPr>
          <w:p w14:paraId="72248CC6" w14:textId="77777777" w:rsidR="00056CE3" w:rsidRPr="00702D37" w:rsidRDefault="00056CE3" w:rsidP="00702D3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702D3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OR060687</w:t>
            </w:r>
          </w:p>
        </w:tc>
        <w:tc>
          <w:tcPr>
            <w:tcW w:w="943" w:type="pct"/>
            <w:noWrap/>
            <w:hideMark/>
          </w:tcPr>
          <w:p w14:paraId="5E4AA4F6" w14:textId="77777777" w:rsidR="00056CE3" w:rsidRPr="00702D37" w:rsidRDefault="00056CE3" w:rsidP="00702D3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702D37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L. africensis</w:t>
            </w:r>
            <w:r w:rsidRPr="00702D3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: KM987391.1</w:t>
            </w:r>
          </w:p>
        </w:tc>
        <w:tc>
          <w:tcPr>
            <w:tcW w:w="758" w:type="pct"/>
          </w:tcPr>
          <w:p w14:paraId="04AACC55" w14:textId="23D2175E" w:rsidR="00056CE3" w:rsidRPr="00BF152E" w:rsidRDefault="00BF152E" w:rsidP="00702D3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99.84</w:t>
            </w:r>
          </w:p>
        </w:tc>
      </w:tr>
      <w:tr w:rsidR="00056CE3" w:rsidRPr="00702D37" w14:paraId="032C7C84" w14:textId="276D8A42" w:rsidTr="00BC1137">
        <w:trPr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6" w:type="pct"/>
            <w:noWrap/>
            <w:hideMark/>
          </w:tcPr>
          <w:p w14:paraId="5DCBF89D" w14:textId="77777777" w:rsidR="00056CE3" w:rsidRPr="00BC1137" w:rsidRDefault="00056CE3" w:rsidP="00702D37">
            <w:pPr>
              <w:jc w:val="center"/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BC1137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lastRenderedPageBreak/>
              <w:t>Begoro_2_8</w:t>
            </w:r>
          </w:p>
        </w:tc>
        <w:tc>
          <w:tcPr>
            <w:tcW w:w="693" w:type="pct"/>
            <w:noWrap/>
            <w:hideMark/>
          </w:tcPr>
          <w:p w14:paraId="750D82C3" w14:textId="77777777" w:rsidR="00056CE3" w:rsidRPr="00702D37" w:rsidRDefault="00056CE3" w:rsidP="00702D3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702D3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Begoro</w:t>
            </w:r>
          </w:p>
        </w:tc>
        <w:tc>
          <w:tcPr>
            <w:tcW w:w="877" w:type="pct"/>
            <w:noWrap/>
            <w:hideMark/>
          </w:tcPr>
          <w:p w14:paraId="225E69FA" w14:textId="77777777" w:rsidR="00056CE3" w:rsidRPr="00702D37" w:rsidRDefault="00056CE3" w:rsidP="00702D3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702D37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S. aethiopicum</w:t>
            </w:r>
          </w:p>
        </w:tc>
        <w:tc>
          <w:tcPr>
            <w:tcW w:w="874" w:type="pct"/>
            <w:noWrap/>
            <w:hideMark/>
          </w:tcPr>
          <w:p w14:paraId="1B146E78" w14:textId="77777777" w:rsidR="00056CE3" w:rsidRPr="00702D37" w:rsidRDefault="00056CE3" w:rsidP="00702D3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702D3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OR060685</w:t>
            </w:r>
          </w:p>
        </w:tc>
        <w:tc>
          <w:tcPr>
            <w:tcW w:w="943" w:type="pct"/>
            <w:noWrap/>
            <w:hideMark/>
          </w:tcPr>
          <w:p w14:paraId="6F71FE0F" w14:textId="77777777" w:rsidR="00056CE3" w:rsidRPr="00702D37" w:rsidRDefault="00056CE3" w:rsidP="00702D3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702D37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L. africensis</w:t>
            </w:r>
            <w:r w:rsidRPr="00702D3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: KM987391.1</w:t>
            </w:r>
          </w:p>
        </w:tc>
        <w:tc>
          <w:tcPr>
            <w:tcW w:w="758" w:type="pct"/>
          </w:tcPr>
          <w:p w14:paraId="305DD45A" w14:textId="03B6E4F8" w:rsidR="00056CE3" w:rsidRPr="006C2E0E" w:rsidRDefault="006E63BC" w:rsidP="00702D3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99.84</w:t>
            </w:r>
          </w:p>
        </w:tc>
      </w:tr>
      <w:tr w:rsidR="00056CE3" w:rsidRPr="00702D37" w14:paraId="14D44AEE" w14:textId="1AA85A63" w:rsidTr="00BC11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6" w:type="pct"/>
            <w:noWrap/>
            <w:hideMark/>
          </w:tcPr>
          <w:p w14:paraId="5CB17931" w14:textId="77777777" w:rsidR="00056CE3" w:rsidRPr="00BC1137" w:rsidRDefault="00056CE3" w:rsidP="00702D37">
            <w:pPr>
              <w:jc w:val="center"/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BC1137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Begoro_L_LP_1A</w:t>
            </w:r>
          </w:p>
        </w:tc>
        <w:tc>
          <w:tcPr>
            <w:tcW w:w="693" w:type="pct"/>
            <w:noWrap/>
            <w:hideMark/>
          </w:tcPr>
          <w:p w14:paraId="1F833136" w14:textId="77777777" w:rsidR="00056CE3" w:rsidRPr="00702D37" w:rsidRDefault="00056CE3" w:rsidP="00702D3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702D3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Begoro</w:t>
            </w:r>
          </w:p>
        </w:tc>
        <w:tc>
          <w:tcPr>
            <w:tcW w:w="877" w:type="pct"/>
            <w:noWrap/>
            <w:hideMark/>
          </w:tcPr>
          <w:p w14:paraId="07039806" w14:textId="77777777" w:rsidR="00056CE3" w:rsidRPr="00702D37" w:rsidRDefault="00056CE3" w:rsidP="00702D3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702D37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S. aethiopicum</w:t>
            </w:r>
          </w:p>
        </w:tc>
        <w:tc>
          <w:tcPr>
            <w:tcW w:w="874" w:type="pct"/>
            <w:noWrap/>
            <w:hideMark/>
          </w:tcPr>
          <w:p w14:paraId="2FEBC285" w14:textId="77777777" w:rsidR="00056CE3" w:rsidRPr="00702D37" w:rsidRDefault="00056CE3" w:rsidP="00702D3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702D3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OR060686</w:t>
            </w:r>
          </w:p>
        </w:tc>
        <w:tc>
          <w:tcPr>
            <w:tcW w:w="943" w:type="pct"/>
            <w:noWrap/>
            <w:hideMark/>
          </w:tcPr>
          <w:p w14:paraId="408DA3DE" w14:textId="77777777" w:rsidR="00056CE3" w:rsidRPr="00702D37" w:rsidRDefault="00056CE3" w:rsidP="00702D3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702D37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L. africensis</w:t>
            </w:r>
            <w:r w:rsidRPr="00702D3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: KM987391.1</w:t>
            </w:r>
          </w:p>
        </w:tc>
        <w:tc>
          <w:tcPr>
            <w:tcW w:w="758" w:type="pct"/>
          </w:tcPr>
          <w:p w14:paraId="47A04BB3" w14:textId="51953DA6" w:rsidR="00056CE3" w:rsidRPr="004621DE" w:rsidRDefault="004621DE" w:rsidP="00702D3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99.84</w:t>
            </w:r>
          </w:p>
        </w:tc>
      </w:tr>
      <w:tr w:rsidR="00056CE3" w:rsidRPr="00702D37" w14:paraId="22159567" w14:textId="6B84F3A8" w:rsidTr="00BC1137">
        <w:trPr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6" w:type="pct"/>
            <w:noWrap/>
            <w:hideMark/>
          </w:tcPr>
          <w:p w14:paraId="2F4B3752" w14:textId="77777777" w:rsidR="00056CE3" w:rsidRPr="00BC1137" w:rsidRDefault="00056CE3" w:rsidP="00702D37">
            <w:pPr>
              <w:jc w:val="center"/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BC1137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Begoro_L_LP_1B</w:t>
            </w:r>
          </w:p>
        </w:tc>
        <w:tc>
          <w:tcPr>
            <w:tcW w:w="693" w:type="pct"/>
            <w:noWrap/>
            <w:hideMark/>
          </w:tcPr>
          <w:p w14:paraId="73961ABB" w14:textId="77777777" w:rsidR="00056CE3" w:rsidRPr="00702D37" w:rsidRDefault="00056CE3" w:rsidP="00702D3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702D3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Begoro</w:t>
            </w:r>
          </w:p>
        </w:tc>
        <w:tc>
          <w:tcPr>
            <w:tcW w:w="877" w:type="pct"/>
            <w:noWrap/>
            <w:hideMark/>
          </w:tcPr>
          <w:p w14:paraId="608C5EE2" w14:textId="77777777" w:rsidR="00056CE3" w:rsidRPr="00702D37" w:rsidRDefault="00056CE3" w:rsidP="00702D3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702D37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S. aethiopicum</w:t>
            </w:r>
          </w:p>
        </w:tc>
        <w:tc>
          <w:tcPr>
            <w:tcW w:w="874" w:type="pct"/>
            <w:noWrap/>
            <w:hideMark/>
          </w:tcPr>
          <w:p w14:paraId="0420F420" w14:textId="77777777" w:rsidR="00056CE3" w:rsidRPr="00702D37" w:rsidRDefault="00056CE3" w:rsidP="00702D3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702D3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OR060689</w:t>
            </w:r>
          </w:p>
        </w:tc>
        <w:tc>
          <w:tcPr>
            <w:tcW w:w="943" w:type="pct"/>
            <w:noWrap/>
            <w:hideMark/>
          </w:tcPr>
          <w:p w14:paraId="24B72BBC" w14:textId="77777777" w:rsidR="00056CE3" w:rsidRPr="00702D37" w:rsidRDefault="00056CE3" w:rsidP="00702D3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702D37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L. africensis</w:t>
            </w:r>
            <w:r w:rsidRPr="00702D3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: KM987391.1</w:t>
            </w:r>
          </w:p>
        </w:tc>
        <w:tc>
          <w:tcPr>
            <w:tcW w:w="758" w:type="pct"/>
          </w:tcPr>
          <w:p w14:paraId="668467DE" w14:textId="3BBEA382" w:rsidR="00056CE3" w:rsidRPr="003E2F33" w:rsidRDefault="003E2F33" w:rsidP="00702D3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100</w:t>
            </w:r>
          </w:p>
        </w:tc>
      </w:tr>
      <w:tr w:rsidR="00056CE3" w:rsidRPr="00702D37" w14:paraId="2BC1A8DC" w14:textId="0091A8F6" w:rsidTr="00BC11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6" w:type="pct"/>
            <w:noWrap/>
            <w:hideMark/>
          </w:tcPr>
          <w:p w14:paraId="31115C8C" w14:textId="77777777" w:rsidR="00056CE3" w:rsidRPr="00BC1137" w:rsidRDefault="00056CE3" w:rsidP="00702D37">
            <w:pPr>
              <w:jc w:val="center"/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BC1137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Begoro_L_DP_1A</w:t>
            </w:r>
          </w:p>
        </w:tc>
        <w:tc>
          <w:tcPr>
            <w:tcW w:w="693" w:type="pct"/>
            <w:noWrap/>
            <w:hideMark/>
          </w:tcPr>
          <w:p w14:paraId="02182F52" w14:textId="77777777" w:rsidR="00056CE3" w:rsidRPr="00702D37" w:rsidRDefault="00056CE3" w:rsidP="00702D3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702D3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Begoro</w:t>
            </w:r>
          </w:p>
        </w:tc>
        <w:tc>
          <w:tcPr>
            <w:tcW w:w="877" w:type="pct"/>
            <w:noWrap/>
            <w:hideMark/>
          </w:tcPr>
          <w:p w14:paraId="74DC02B3" w14:textId="77777777" w:rsidR="00056CE3" w:rsidRPr="00702D37" w:rsidRDefault="00056CE3" w:rsidP="00702D3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702D37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S. aethiopicum</w:t>
            </w:r>
          </w:p>
        </w:tc>
        <w:tc>
          <w:tcPr>
            <w:tcW w:w="874" w:type="pct"/>
            <w:noWrap/>
            <w:hideMark/>
          </w:tcPr>
          <w:p w14:paraId="376089C9" w14:textId="77777777" w:rsidR="00056CE3" w:rsidRPr="00702D37" w:rsidRDefault="00056CE3" w:rsidP="00702D3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702D3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OR060671</w:t>
            </w:r>
          </w:p>
        </w:tc>
        <w:tc>
          <w:tcPr>
            <w:tcW w:w="943" w:type="pct"/>
            <w:noWrap/>
            <w:hideMark/>
          </w:tcPr>
          <w:p w14:paraId="51B87086" w14:textId="77777777" w:rsidR="00056CE3" w:rsidRPr="00702D37" w:rsidRDefault="00056CE3" w:rsidP="00702D3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702D37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L. africensis</w:t>
            </w:r>
            <w:r w:rsidRPr="00702D3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: KM987391.1</w:t>
            </w:r>
          </w:p>
        </w:tc>
        <w:tc>
          <w:tcPr>
            <w:tcW w:w="758" w:type="pct"/>
          </w:tcPr>
          <w:p w14:paraId="6F0B9BC3" w14:textId="30CB50BB" w:rsidR="00056CE3" w:rsidRPr="00DB772C" w:rsidRDefault="00DB772C" w:rsidP="00702D3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99.84</w:t>
            </w:r>
          </w:p>
        </w:tc>
      </w:tr>
      <w:tr w:rsidR="00056CE3" w:rsidRPr="00702D37" w14:paraId="3D49111C" w14:textId="2B63831A" w:rsidTr="00BC1137">
        <w:trPr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6" w:type="pct"/>
            <w:noWrap/>
            <w:hideMark/>
          </w:tcPr>
          <w:p w14:paraId="3F77D424" w14:textId="77777777" w:rsidR="00056CE3" w:rsidRPr="00BC1137" w:rsidRDefault="00056CE3" w:rsidP="00702D37">
            <w:pPr>
              <w:jc w:val="center"/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BC1137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Begoro_L_DP_1B</w:t>
            </w:r>
          </w:p>
        </w:tc>
        <w:tc>
          <w:tcPr>
            <w:tcW w:w="693" w:type="pct"/>
            <w:noWrap/>
            <w:hideMark/>
          </w:tcPr>
          <w:p w14:paraId="73124935" w14:textId="77777777" w:rsidR="00056CE3" w:rsidRPr="00702D37" w:rsidRDefault="00056CE3" w:rsidP="00702D3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702D3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Begoro</w:t>
            </w:r>
          </w:p>
        </w:tc>
        <w:tc>
          <w:tcPr>
            <w:tcW w:w="877" w:type="pct"/>
            <w:noWrap/>
            <w:hideMark/>
          </w:tcPr>
          <w:p w14:paraId="1F8F782F" w14:textId="77777777" w:rsidR="00056CE3" w:rsidRPr="00702D37" w:rsidRDefault="00056CE3" w:rsidP="00702D3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702D37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S. aethiopicum</w:t>
            </w:r>
          </w:p>
        </w:tc>
        <w:tc>
          <w:tcPr>
            <w:tcW w:w="874" w:type="pct"/>
            <w:noWrap/>
            <w:hideMark/>
          </w:tcPr>
          <w:p w14:paraId="5E025559" w14:textId="77777777" w:rsidR="00056CE3" w:rsidRPr="00702D37" w:rsidRDefault="00056CE3" w:rsidP="00702D3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702D3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OR060673</w:t>
            </w:r>
          </w:p>
        </w:tc>
        <w:tc>
          <w:tcPr>
            <w:tcW w:w="943" w:type="pct"/>
            <w:noWrap/>
            <w:hideMark/>
          </w:tcPr>
          <w:p w14:paraId="4F5CFC54" w14:textId="77777777" w:rsidR="00056CE3" w:rsidRPr="00702D37" w:rsidRDefault="00056CE3" w:rsidP="00702D3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702D37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L. africensis</w:t>
            </w:r>
            <w:r w:rsidRPr="00702D3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: KM987391.1</w:t>
            </w:r>
          </w:p>
        </w:tc>
        <w:tc>
          <w:tcPr>
            <w:tcW w:w="758" w:type="pct"/>
          </w:tcPr>
          <w:p w14:paraId="23A933D2" w14:textId="0F99256A" w:rsidR="00056CE3" w:rsidRPr="00020E39" w:rsidRDefault="00020E39" w:rsidP="00702D3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99.84</w:t>
            </w:r>
          </w:p>
        </w:tc>
      </w:tr>
      <w:tr w:rsidR="00056CE3" w:rsidRPr="00702D37" w14:paraId="5F45F170" w14:textId="2D35BBAF" w:rsidTr="00BC11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6" w:type="pct"/>
            <w:noWrap/>
            <w:hideMark/>
          </w:tcPr>
          <w:p w14:paraId="37223CE8" w14:textId="77777777" w:rsidR="00056CE3" w:rsidRPr="00BC1137" w:rsidRDefault="00056CE3" w:rsidP="00702D37">
            <w:pPr>
              <w:jc w:val="center"/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BC1137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Begoro_L_DP_2A</w:t>
            </w:r>
          </w:p>
        </w:tc>
        <w:tc>
          <w:tcPr>
            <w:tcW w:w="693" w:type="pct"/>
            <w:noWrap/>
            <w:hideMark/>
          </w:tcPr>
          <w:p w14:paraId="3787730A" w14:textId="77777777" w:rsidR="00056CE3" w:rsidRPr="00702D37" w:rsidRDefault="00056CE3" w:rsidP="00702D3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702D3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Begoro</w:t>
            </w:r>
          </w:p>
        </w:tc>
        <w:tc>
          <w:tcPr>
            <w:tcW w:w="877" w:type="pct"/>
            <w:noWrap/>
            <w:hideMark/>
          </w:tcPr>
          <w:p w14:paraId="6255098B" w14:textId="77777777" w:rsidR="00056CE3" w:rsidRPr="00702D37" w:rsidRDefault="00056CE3" w:rsidP="00702D3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702D37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S. aethiopicum</w:t>
            </w:r>
          </w:p>
        </w:tc>
        <w:tc>
          <w:tcPr>
            <w:tcW w:w="874" w:type="pct"/>
            <w:noWrap/>
            <w:hideMark/>
          </w:tcPr>
          <w:p w14:paraId="735BFB33" w14:textId="77777777" w:rsidR="00056CE3" w:rsidRPr="00702D37" w:rsidRDefault="00056CE3" w:rsidP="00702D3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702D3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OR060676</w:t>
            </w:r>
          </w:p>
        </w:tc>
        <w:tc>
          <w:tcPr>
            <w:tcW w:w="943" w:type="pct"/>
            <w:noWrap/>
            <w:hideMark/>
          </w:tcPr>
          <w:p w14:paraId="41B887FE" w14:textId="77777777" w:rsidR="00056CE3" w:rsidRPr="00702D37" w:rsidRDefault="00056CE3" w:rsidP="00702D3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702D37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L. africensis</w:t>
            </w:r>
            <w:r w:rsidRPr="00702D3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: KM987391.1</w:t>
            </w:r>
          </w:p>
        </w:tc>
        <w:tc>
          <w:tcPr>
            <w:tcW w:w="758" w:type="pct"/>
          </w:tcPr>
          <w:p w14:paraId="016DEB7D" w14:textId="264DCA93" w:rsidR="00056CE3" w:rsidRPr="00CA3682" w:rsidRDefault="00CA3682" w:rsidP="00702D3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99.84</w:t>
            </w:r>
          </w:p>
        </w:tc>
      </w:tr>
      <w:tr w:rsidR="00056CE3" w:rsidRPr="00702D37" w14:paraId="16D1228E" w14:textId="70EFD5C0" w:rsidTr="00BC1137">
        <w:trPr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6" w:type="pct"/>
            <w:noWrap/>
            <w:hideMark/>
          </w:tcPr>
          <w:p w14:paraId="194C518C" w14:textId="77777777" w:rsidR="00056CE3" w:rsidRPr="00BC1137" w:rsidRDefault="00056CE3" w:rsidP="00702D37">
            <w:pPr>
              <w:jc w:val="center"/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BC1137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Begoro_L_DP_2B</w:t>
            </w:r>
          </w:p>
        </w:tc>
        <w:tc>
          <w:tcPr>
            <w:tcW w:w="693" w:type="pct"/>
            <w:noWrap/>
            <w:hideMark/>
          </w:tcPr>
          <w:p w14:paraId="1FE12501" w14:textId="77777777" w:rsidR="00056CE3" w:rsidRPr="00702D37" w:rsidRDefault="00056CE3" w:rsidP="00702D3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702D3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Begoro</w:t>
            </w:r>
          </w:p>
        </w:tc>
        <w:tc>
          <w:tcPr>
            <w:tcW w:w="877" w:type="pct"/>
            <w:noWrap/>
            <w:hideMark/>
          </w:tcPr>
          <w:p w14:paraId="1B55533C" w14:textId="77777777" w:rsidR="00056CE3" w:rsidRPr="00702D37" w:rsidRDefault="00056CE3" w:rsidP="00702D3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702D37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S. aethiopicum</w:t>
            </w:r>
          </w:p>
        </w:tc>
        <w:tc>
          <w:tcPr>
            <w:tcW w:w="874" w:type="pct"/>
            <w:noWrap/>
            <w:hideMark/>
          </w:tcPr>
          <w:p w14:paraId="3366DD4B" w14:textId="77777777" w:rsidR="00056CE3" w:rsidRPr="00702D37" w:rsidRDefault="00056CE3" w:rsidP="00702D3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702D3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OR060678</w:t>
            </w:r>
          </w:p>
        </w:tc>
        <w:tc>
          <w:tcPr>
            <w:tcW w:w="943" w:type="pct"/>
            <w:noWrap/>
            <w:hideMark/>
          </w:tcPr>
          <w:p w14:paraId="35E7C083" w14:textId="77777777" w:rsidR="00056CE3" w:rsidRPr="00702D37" w:rsidRDefault="00056CE3" w:rsidP="00702D3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702D37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L. africensis</w:t>
            </w:r>
            <w:r w:rsidRPr="00702D3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: KM987391.1</w:t>
            </w:r>
          </w:p>
        </w:tc>
        <w:tc>
          <w:tcPr>
            <w:tcW w:w="758" w:type="pct"/>
          </w:tcPr>
          <w:p w14:paraId="3BE8218F" w14:textId="41072F02" w:rsidR="00056CE3" w:rsidRPr="00F75B1B" w:rsidRDefault="00F75B1B" w:rsidP="00702D3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99.84</w:t>
            </w:r>
          </w:p>
        </w:tc>
      </w:tr>
      <w:tr w:rsidR="00056CE3" w:rsidRPr="00702D37" w14:paraId="4DBD9454" w14:textId="535C453D" w:rsidTr="00BC11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6" w:type="pct"/>
            <w:noWrap/>
            <w:hideMark/>
          </w:tcPr>
          <w:p w14:paraId="70276791" w14:textId="77777777" w:rsidR="00056CE3" w:rsidRPr="00BC1137" w:rsidRDefault="00056CE3" w:rsidP="00702D37">
            <w:pPr>
              <w:jc w:val="center"/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BC1137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Begoro_L_DP_2C</w:t>
            </w:r>
          </w:p>
        </w:tc>
        <w:tc>
          <w:tcPr>
            <w:tcW w:w="693" w:type="pct"/>
            <w:noWrap/>
            <w:hideMark/>
          </w:tcPr>
          <w:p w14:paraId="32BD188B" w14:textId="77777777" w:rsidR="00056CE3" w:rsidRPr="00702D37" w:rsidRDefault="00056CE3" w:rsidP="00702D3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702D3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Begoro</w:t>
            </w:r>
          </w:p>
        </w:tc>
        <w:tc>
          <w:tcPr>
            <w:tcW w:w="877" w:type="pct"/>
            <w:noWrap/>
            <w:hideMark/>
          </w:tcPr>
          <w:p w14:paraId="1B635182" w14:textId="77777777" w:rsidR="00056CE3" w:rsidRPr="00702D37" w:rsidRDefault="00056CE3" w:rsidP="00702D3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702D37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S. aethiopicum</w:t>
            </w:r>
          </w:p>
        </w:tc>
        <w:tc>
          <w:tcPr>
            <w:tcW w:w="874" w:type="pct"/>
            <w:noWrap/>
            <w:hideMark/>
          </w:tcPr>
          <w:p w14:paraId="4C3AA6DE" w14:textId="77777777" w:rsidR="00056CE3" w:rsidRPr="00702D37" w:rsidRDefault="00056CE3" w:rsidP="00702D3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702D3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OR060681</w:t>
            </w:r>
          </w:p>
        </w:tc>
        <w:tc>
          <w:tcPr>
            <w:tcW w:w="943" w:type="pct"/>
            <w:noWrap/>
            <w:hideMark/>
          </w:tcPr>
          <w:p w14:paraId="531452E9" w14:textId="77777777" w:rsidR="00056CE3" w:rsidRPr="00702D37" w:rsidRDefault="00056CE3" w:rsidP="00702D3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702D37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L. africensis</w:t>
            </w:r>
            <w:r w:rsidRPr="00702D3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: KM987391.1</w:t>
            </w:r>
          </w:p>
        </w:tc>
        <w:tc>
          <w:tcPr>
            <w:tcW w:w="758" w:type="pct"/>
          </w:tcPr>
          <w:p w14:paraId="15D90A48" w14:textId="25504517" w:rsidR="00056CE3" w:rsidRPr="00C223B8" w:rsidRDefault="00C223B8" w:rsidP="00702D3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99.84</w:t>
            </w:r>
          </w:p>
        </w:tc>
      </w:tr>
      <w:tr w:rsidR="00056CE3" w:rsidRPr="00702D37" w14:paraId="41A2A936" w14:textId="426C2CD2" w:rsidTr="00BC1137">
        <w:trPr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6" w:type="pct"/>
            <w:noWrap/>
            <w:hideMark/>
          </w:tcPr>
          <w:p w14:paraId="7CF03E18" w14:textId="77777777" w:rsidR="00056CE3" w:rsidRPr="00BC1137" w:rsidRDefault="00056CE3" w:rsidP="00702D37">
            <w:pPr>
              <w:jc w:val="center"/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BC1137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Begoro_L_W_2</w:t>
            </w:r>
          </w:p>
        </w:tc>
        <w:tc>
          <w:tcPr>
            <w:tcW w:w="693" w:type="pct"/>
            <w:noWrap/>
            <w:hideMark/>
          </w:tcPr>
          <w:p w14:paraId="278B07EB" w14:textId="77777777" w:rsidR="00056CE3" w:rsidRPr="00702D37" w:rsidRDefault="00056CE3" w:rsidP="00702D3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702D3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Begoro</w:t>
            </w:r>
          </w:p>
        </w:tc>
        <w:tc>
          <w:tcPr>
            <w:tcW w:w="877" w:type="pct"/>
            <w:noWrap/>
            <w:hideMark/>
          </w:tcPr>
          <w:p w14:paraId="1BBB9D1D" w14:textId="77777777" w:rsidR="00056CE3" w:rsidRPr="00702D37" w:rsidRDefault="00056CE3" w:rsidP="00702D3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702D37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S. aethiopicum</w:t>
            </w:r>
          </w:p>
        </w:tc>
        <w:tc>
          <w:tcPr>
            <w:tcW w:w="874" w:type="pct"/>
            <w:noWrap/>
            <w:hideMark/>
          </w:tcPr>
          <w:p w14:paraId="078713BE" w14:textId="77777777" w:rsidR="00056CE3" w:rsidRPr="00702D37" w:rsidRDefault="00056CE3" w:rsidP="00702D3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702D3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OR060683</w:t>
            </w:r>
          </w:p>
        </w:tc>
        <w:tc>
          <w:tcPr>
            <w:tcW w:w="943" w:type="pct"/>
            <w:noWrap/>
            <w:hideMark/>
          </w:tcPr>
          <w:p w14:paraId="62F73B16" w14:textId="77777777" w:rsidR="00056CE3" w:rsidRPr="00702D37" w:rsidRDefault="00056CE3" w:rsidP="00702D3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702D37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L. africensis</w:t>
            </w:r>
            <w:r w:rsidRPr="00702D3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: KM987391.1</w:t>
            </w:r>
          </w:p>
        </w:tc>
        <w:tc>
          <w:tcPr>
            <w:tcW w:w="758" w:type="pct"/>
          </w:tcPr>
          <w:p w14:paraId="4B0044C3" w14:textId="163CF2B4" w:rsidR="00056CE3" w:rsidRPr="005F66C0" w:rsidRDefault="005F66C0" w:rsidP="00702D3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99.84</w:t>
            </w:r>
          </w:p>
        </w:tc>
      </w:tr>
      <w:tr w:rsidR="00056CE3" w:rsidRPr="00702D37" w14:paraId="305BD8F7" w14:textId="645AC9D3" w:rsidTr="00BC11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6" w:type="pct"/>
            <w:noWrap/>
            <w:hideMark/>
          </w:tcPr>
          <w:p w14:paraId="18425DE0" w14:textId="77777777" w:rsidR="00056CE3" w:rsidRPr="00BC1137" w:rsidRDefault="00056CE3" w:rsidP="00702D37">
            <w:pPr>
              <w:jc w:val="center"/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BC1137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Legon_1_1</w:t>
            </w:r>
          </w:p>
        </w:tc>
        <w:tc>
          <w:tcPr>
            <w:tcW w:w="693" w:type="pct"/>
            <w:noWrap/>
            <w:hideMark/>
          </w:tcPr>
          <w:p w14:paraId="45182B5F" w14:textId="77777777" w:rsidR="00056CE3" w:rsidRPr="00702D37" w:rsidRDefault="00056CE3" w:rsidP="00702D3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702D3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Legon</w:t>
            </w:r>
          </w:p>
        </w:tc>
        <w:tc>
          <w:tcPr>
            <w:tcW w:w="877" w:type="pct"/>
            <w:noWrap/>
            <w:hideMark/>
          </w:tcPr>
          <w:p w14:paraId="4B44C2EA" w14:textId="77777777" w:rsidR="00056CE3" w:rsidRPr="00702D37" w:rsidRDefault="00056CE3" w:rsidP="00702D3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702D37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S. melongena</w:t>
            </w:r>
          </w:p>
        </w:tc>
        <w:tc>
          <w:tcPr>
            <w:tcW w:w="874" w:type="pct"/>
            <w:noWrap/>
            <w:hideMark/>
          </w:tcPr>
          <w:p w14:paraId="27F657F6" w14:textId="77777777" w:rsidR="00056CE3" w:rsidRPr="00702D37" w:rsidRDefault="00056CE3" w:rsidP="00702D3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702D3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OR062342</w:t>
            </w:r>
          </w:p>
        </w:tc>
        <w:tc>
          <w:tcPr>
            <w:tcW w:w="943" w:type="pct"/>
            <w:noWrap/>
            <w:hideMark/>
          </w:tcPr>
          <w:p w14:paraId="0255CB10" w14:textId="77777777" w:rsidR="00056CE3" w:rsidRPr="00702D37" w:rsidRDefault="00056CE3" w:rsidP="00702D3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702D37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L. africensis</w:t>
            </w:r>
            <w:r w:rsidRPr="00702D3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: KM987391.1</w:t>
            </w:r>
          </w:p>
        </w:tc>
        <w:tc>
          <w:tcPr>
            <w:tcW w:w="758" w:type="pct"/>
          </w:tcPr>
          <w:p w14:paraId="09FD8D74" w14:textId="223585DB" w:rsidR="00056CE3" w:rsidRPr="00322CD5" w:rsidRDefault="00322CD5" w:rsidP="00702D3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99.84</w:t>
            </w:r>
          </w:p>
        </w:tc>
      </w:tr>
      <w:tr w:rsidR="00056CE3" w:rsidRPr="00702D37" w14:paraId="1E671210" w14:textId="5F2860E6" w:rsidTr="00BC1137">
        <w:trPr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6" w:type="pct"/>
            <w:noWrap/>
            <w:hideMark/>
          </w:tcPr>
          <w:p w14:paraId="4E9F3F64" w14:textId="77777777" w:rsidR="00056CE3" w:rsidRPr="00BC1137" w:rsidRDefault="00056CE3" w:rsidP="00702D37">
            <w:pPr>
              <w:jc w:val="center"/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BC1137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Legon_1_2</w:t>
            </w:r>
          </w:p>
        </w:tc>
        <w:tc>
          <w:tcPr>
            <w:tcW w:w="693" w:type="pct"/>
            <w:noWrap/>
            <w:hideMark/>
          </w:tcPr>
          <w:p w14:paraId="4E4FD0FE" w14:textId="77777777" w:rsidR="00056CE3" w:rsidRPr="00702D37" w:rsidRDefault="00056CE3" w:rsidP="00702D3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702D3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Legon</w:t>
            </w:r>
          </w:p>
        </w:tc>
        <w:tc>
          <w:tcPr>
            <w:tcW w:w="877" w:type="pct"/>
            <w:noWrap/>
            <w:hideMark/>
          </w:tcPr>
          <w:p w14:paraId="67118F2A" w14:textId="77777777" w:rsidR="00056CE3" w:rsidRPr="00702D37" w:rsidRDefault="00056CE3" w:rsidP="00702D3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702D37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S. melongena</w:t>
            </w:r>
          </w:p>
        </w:tc>
        <w:tc>
          <w:tcPr>
            <w:tcW w:w="874" w:type="pct"/>
            <w:noWrap/>
            <w:hideMark/>
          </w:tcPr>
          <w:p w14:paraId="27AE37DE" w14:textId="77777777" w:rsidR="00056CE3" w:rsidRPr="00702D37" w:rsidRDefault="00056CE3" w:rsidP="00702D3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702D3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OR062344</w:t>
            </w:r>
          </w:p>
        </w:tc>
        <w:tc>
          <w:tcPr>
            <w:tcW w:w="943" w:type="pct"/>
            <w:noWrap/>
            <w:hideMark/>
          </w:tcPr>
          <w:p w14:paraId="21964F25" w14:textId="77777777" w:rsidR="00056CE3" w:rsidRPr="00702D37" w:rsidRDefault="00056CE3" w:rsidP="00702D3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702D37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L. africensis</w:t>
            </w:r>
            <w:r w:rsidRPr="00702D3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: KM987391.1</w:t>
            </w:r>
          </w:p>
        </w:tc>
        <w:tc>
          <w:tcPr>
            <w:tcW w:w="758" w:type="pct"/>
          </w:tcPr>
          <w:p w14:paraId="2B1A3584" w14:textId="0E2FFA1D" w:rsidR="00056CE3" w:rsidRPr="009014EA" w:rsidRDefault="009014EA" w:rsidP="00702D3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99.84</w:t>
            </w:r>
          </w:p>
        </w:tc>
      </w:tr>
      <w:tr w:rsidR="00056CE3" w:rsidRPr="00702D37" w14:paraId="0C100170" w14:textId="2783DA41" w:rsidTr="00BC11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6" w:type="pct"/>
            <w:noWrap/>
            <w:hideMark/>
          </w:tcPr>
          <w:p w14:paraId="732CBE8F" w14:textId="77777777" w:rsidR="00056CE3" w:rsidRPr="00BC1137" w:rsidRDefault="00056CE3" w:rsidP="00702D37">
            <w:pPr>
              <w:jc w:val="center"/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BC1137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Legon_1_3</w:t>
            </w:r>
          </w:p>
        </w:tc>
        <w:tc>
          <w:tcPr>
            <w:tcW w:w="693" w:type="pct"/>
            <w:noWrap/>
            <w:hideMark/>
          </w:tcPr>
          <w:p w14:paraId="1697707C" w14:textId="77777777" w:rsidR="00056CE3" w:rsidRPr="00702D37" w:rsidRDefault="00056CE3" w:rsidP="00702D3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702D3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Legon</w:t>
            </w:r>
          </w:p>
        </w:tc>
        <w:tc>
          <w:tcPr>
            <w:tcW w:w="877" w:type="pct"/>
            <w:noWrap/>
            <w:hideMark/>
          </w:tcPr>
          <w:p w14:paraId="4AC2F454" w14:textId="77777777" w:rsidR="00056CE3" w:rsidRPr="00702D37" w:rsidRDefault="00056CE3" w:rsidP="00702D3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702D37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S. melongena</w:t>
            </w:r>
          </w:p>
        </w:tc>
        <w:tc>
          <w:tcPr>
            <w:tcW w:w="874" w:type="pct"/>
            <w:noWrap/>
            <w:hideMark/>
          </w:tcPr>
          <w:p w14:paraId="34240598" w14:textId="77777777" w:rsidR="00056CE3" w:rsidRPr="00702D37" w:rsidRDefault="00056CE3" w:rsidP="00702D3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702D3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OR062333</w:t>
            </w:r>
          </w:p>
        </w:tc>
        <w:tc>
          <w:tcPr>
            <w:tcW w:w="943" w:type="pct"/>
            <w:noWrap/>
            <w:hideMark/>
          </w:tcPr>
          <w:p w14:paraId="03E53ADE" w14:textId="77777777" w:rsidR="00056CE3" w:rsidRPr="00702D37" w:rsidRDefault="00056CE3" w:rsidP="00702D3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702D37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L. africensis</w:t>
            </w:r>
            <w:r w:rsidRPr="00702D3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: KM987391.1</w:t>
            </w:r>
          </w:p>
        </w:tc>
        <w:tc>
          <w:tcPr>
            <w:tcW w:w="758" w:type="pct"/>
          </w:tcPr>
          <w:p w14:paraId="0858A62A" w14:textId="70CFA80A" w:rsidR="00056CE3" w:rsidRPr="0084096A" w:rsidRDefault="0084096A" w:rsidP="00702D3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99.84</w:t>
            </w:r>
          </w:p>
        </w:tc>
      </w:tr>
      <w:tr w:rsidR="00056CE3" w:rsidRPr="00702D37" w14:paraId="658CF0D8" w14:textId="4BEB55B9" w:rsidTr="00BC1137">
        <w:trPr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6" w:type="pct"/>
            <w:noWrap/>
            <w:hideMark/>
          </w:tcPr>
          <w:p w14:paraId="5D13CE4C" w14:textId="77777777" w:rsidR="00056CE3" w:rsidRPr="00BC1137" w:rsidRDefault="00056CE3" w:rsidP="00702D37">
            <w:pPr>
              <w:jc w:val="center"/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BC1137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Legon_1_4</w:t>
            </w:r>
          </w:p>
        </w:tc>
        <w:tc>
          <w:tcPr>
            <w:tcW w:w="693" w:type="pct"/>
            <w:noWrap/>
            <w:hideMark/>
          </w:tcPr>
          <w:p w14:paraId="5BDE24AE" w14:textId="77777777" w:rsidR="00056CE3" w:rsidRPr="00702D37" w:rsidRDefault="00056CE3" w:rsidP="00702D3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702D3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Legon</w:t>
            </w:r>
          </w:p>
        </w:tc>
        <w:tc>
          <w:tcPr>
            <w:tcW w:w="877" w:type="pct"/>
            <w:noWrap/>
            <w:hideMark/>
          </w:tcPr>
          <w:p w14:paraId="743216B4" w14:textId="77777777" w:rsidR="00056CE3" w:rsidRPr="00702D37" w:rsidRDefault="00056CE3" w:rsidP="00702D3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702D37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S. melongena</w:t>
            </w:r>
          </w:p>
        </w:tc>
        <w:tc>
          <w:tcPr>
            <w:tcW w:w="874" w:type="pct"/>
            <w:noWrap/>
            <w:hideMark/>
          </w:tcPr>
          <w:p w14:paraId="409DDC05" w14:textId="77777777" w:rsidR="00056CE3" w:rsidRPr="00702D37" w:rsidRDefault="00056CE3" w:rsidP="00702D3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702D3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OR062335</w:t>
            </w:r>
          </w:p>
        </w:tc>
        <w:tc>
          <w:tcPr>
            <w:tcW w:w="943" w:type="pct"/>
            <w:noWrap/>
            <w:hideMark/>
          </w:tcPr>
          <w:p w14:paraId="5ED9D353" w14:textId="77777777" w:rsidR="00056CE3" w:rsidRPr="00702D37" w:rsidRDefault="00056CE3" w:rsidP="00702D3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702D37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L. africensis</w:t>
            </w:r>
            <w:r w:rsidRPr="00702D3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: KM987391.1</w:t>
            </w:r>
          </w:p>
        </w:tc>
        <w:tc>
          <w:tcPr>
            <w:tcW w:w="758" w:type="pct"/>
          </w:tcPr>
          <w:p w14:paraId="1E448A74" w14:textId="3EF11DD1" w:rsidR="00056CE3" w:rsidRPr="00132371" w:rsidRDefault="00132371" w:rsidP="00702D3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99.84</w:t>
            </w:r>
          </w:p>
        </w:tc>
      </w:tr>
      <w:tr w:rsidR="00056CE3" w:rsidRPr="00702D37" w14:paraId="6AE3188D" w14:textId="46803B5D" w:rsidTr="00BC11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6" w:type="pct"/>
            <w:noWrap/>
            <w:hideMark/>
          </w:tcPr>
          <w:p w14:paraId="6B006934" w14:textId="77777777" w:rsidR="00056CE3" w:rsidRPr="00BC1137" w:rsidRDefault="00056CE3" w:rsidP="00702D37">
            <w:pPr>
              <w:jc w:val="center"/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BC1137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Legon_1_5</w:t>
            </w:r>
          </w:p>
        </w:tc>
        <w:tc>
          <w:tcPr>
            <w:tcW w:w="693" w:type="pct"/>
            <w:noWrap/>
            <w:hideMark/>
          </w:tcPr>
          <w:p w14:paraId="09D0EED3" w14:textId="77777777" w:rsidR="00056CE3" w:rsidRPr="00702D37" w:rsidRDefault="00056CE3" w:rsidP="00702D3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702D3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Legon</w:t>
            </w:r>
          </w:p>
        </w:tc>
        <w:tc>
          <w:tcPr>
            <w:tcW w:w="877" w:type="pct"/>
            <w:noWrap/>
            <w:hideMark/>
          </w:tcPr>
          <w:p w14:paraId="2F66BCBE" w14:textId="77777777" w:rsidR="00056CE3" w:rsidRPr="00702D37" w:rsidRDefault="00056CE3" w:rsidP="00702D3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702D37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S. melongena</w:t>
            </w:r>
          </w:p>
        </w:tc>
        <w:tc>
          <w:tcPr>
            <w:tcW w:w="874" w:type="pct"/>
            <w:noWrap/>
            <w:hideMark/>
          </w:tcPr>
          <w:p w14:paraId="13637F52" w14:textId="77777777" w:rsidR="00056CE3" w:rsidRPr="00702D37" w:rsidRDefault="00056CE3" w:rsidP="00702D3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702D3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OR062337</w:t>
            </w:r>
          </w:p>
        </w:tc>
        <w:tc>
          <w:tcPr>
            <w:tcW w:w="943" w:type="pct"/>
            <w:noWrap/>
            <w:hideMark/>
          </w:tcPr>
          <w:p w14:paraId="196C4D6D" w14:textId="77777777" w:rsidR="00056CE3" w:rsidRPr="00702D37" w:rsidRDefault="00056CE3" w:rsidP="00702D3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702D37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L. africensis</w:t>
            </w:r>
            <w:r w:rsidRPr="00702D3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: KM987391.1</w:t>
            </w:r>
          </w:p>
        </w:tc>
        <w:tc>
          <w:tcPr>
            <w:tcW w:w="758" w:type="pct"/>
          </w:tcPr>
          <w:p w14:paraId="4072339B" w14:textId="43EFA822" w:rsidR="00056CE3" w:rsidRPr="00800530" w:rsidRDefault="00800530" w:rsidP="00702D3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99.84</w:t>
            </w:r>
          </w:p>
        </w:tc>
      </w:tr>
      <w:tr w:rsidR="00056CE3" w:rsidRPr="00702D37" w14:paraId="7CADCBB6" w14:textId="78328C75" w:rsidTr="00BC1137">
        <w:trPr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6" w:type="pct"/>
            <w:noWrap/>
            <w:hideMark/>
          </w:tcPr>
          <w:p w14:paraId="2531BDC7" w14:textId="77777777" w:rsidR="00056CE3" w:rsidRPr="00BC1137" w:rsidRDefault="00056CE3" w:rsidP="00702D37">
            <w:pPr>
              <w:jc w:val="center"/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BC1137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Legon_1_6</w:t>
            </w:r>
          </w:p>
        </w:tc>
        <w:tc>
          <w:tcPr>
            <w:tcW w:w="693" w:type="pct"/>
            <w:noWrap/>
            <w:hideMark/>
          </w:tcPr>
          <w:p w14:paraId="004A4C25" w14:textId="77777777" w:rsidR="00056CE3" w:rsidRPr="00702D37" w:rsidRDefault="00056CE3" w:rsidP="00702D3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702D3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Legon</w:t>
            </w:r>
          </w:p>
        </w:tc>
        <w:tc>
          <w:tcPr>
            <w:tcW w:w="877" w:type="pct"/>
            <w:noWrap/>
            <w:hideMark/>
          </w:tcPr>
          <w:p w14:paraId="3D57DA8B" w14:textId="77777777" w:rsidR="00056CE3" w:rsidRPr="00702D37" w:rsidRDefault="00056CE3" w:rsidP="00702D3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702D37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S. melongena</w:t>
            </w:r>
          </w:p>
        </w:tc>
        <w:tc>
          <w:tcPr>
            <w:tcW w:w="874" w:type="pct"/>
            <w:noWrap/>
            <w:hideMark/>
          </w:tcPr>
          <w:p w14:paraId="6E67DBB0" w14:textId="77777777" w:rsidR="00056CE3" w:rsidRPr="00702D37" w:rsidRDefault="00056CE3" w:rsidP="00702D3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702D3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OR062338</w:t>
            </w:r>
          </w:p>
        </w:tc>
        <w:tc>
          <w:tcPr>
            <w:tcW w:w="943" w:type="pct"/>
            <w:noWrap/>
            <w:hideMark/>
          </w:tcPr>
          <w:p w14:paraId="11477059" w14:textId="77777777" w:rsidR="00056CE3" w:rsidRPr="00702D37" w:rsidRDefault="00056CE3" w:rsidP="00702D3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702D37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L. africensis</w:t>
            </w:r>
            <w:r w:rsidRPr="00702D3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: KM987391.1</w:t>
            </w:r>
          </w:p>
        </w:tc>
        <w:tc>
          <w:tcPr>
            <w:tcW w:w="758" w:type="pct"/>
          </w:tcPr>
          <w:p w14:paraId="46436BD3" w14:textId="0E155197" w:rsidR="00056CE3" w:rsidRPr="00711F20" w:rsidRDefault="00711F20" w:rsidP="00702D3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99.84</w:t>
            </w:r>
          </w:p>
        </w:tc>
      </w:tr>
      <w:tr w:rsidR="00056CE3" w:rsidRPr="00702D37" w14:paraId="095949AE" w14:textId="238C594B" w:rsidTr="00BC11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6" w:type="pct"/>
            <w:noWrap/>
            <w:hideMark/>
          </w:tcPr>
          <w:p w14:paraId="326D0CF7" w14:textId="77777777" w:rsidR="00056CE3" w:rsidRPr="00BC1137" w:rsidRDefault="00056CE3" w:rsidP="00702D37">
            <w:pPr>
              <w:jc w:val="center"/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BC1137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Legon_1_7</w:t>
            </w:r>
          </w:p>
        </w:tc>
        <w:tc>
          <w:tcPr>
            <w:tcW w:w="693" w:type="pct"/>
            <w:noWrap/>
            <w:hideMark/>
          </w:tcPr>
          <w:p w14:paraId="1C971F59" w14:textId="77777777" w:rsidR="00056CE3" w:rsidRPr="00702D37" w:rsidRDefault="00056CE3" w:rsidP="00702D3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702D3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Legon</w:t>
            </w:r>
          </w:p>
        </w:tc>
        <w:tc>
          <w:tcPr>
            <w:tcW w:w="877" w:type="pct"/>
            <w:noWrap/>
            <w:hideMark/>
          </w:tcPr>
          <w:p w14:paraId="6C9A54F9" w14:textId="77777777" w:rsidR="00056CE3" w:rsidRPr="00702D37" w:rsidRDefault="00056CE3" w:rsidP="00702D3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702D37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S. melongena</w:t>
            </w:r>
          </w:p>
        </w:tc>
        <w:tc>
          <w:tcPr>
            <w:tcW w:w="874" w:type="pct"/>
            <w:noWrap/>
            <w:hideMark/>
          </w:tcPr>
          <w:p w14:paraId="77BAC4C5" w14:textId="77777777" w:rsidR="00056CE3" w:rsidRPr="00702D37" w:rsidRDefault="00056CE3" w:rsidP="00702D3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702D3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OR062346</w:t>
            </w:r>
          </w:p>
        </w:tc>
        <w:tc>
          <w:tcPr>
            <w:tcW w:w="943" w:type="pct"/>
            <w:noWrap/>
            <w:hideMark/>
          </w:tcPr>
          <w:p w14:paraId="6B5079B0" w14:textId="77777777" w:rsidR="00056CE3" w:rsidRPr="00702D37" w:rsidRDefault="00056CE3" w:rsidP="00702D3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702D37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L. africensis</w:t>
            </w:r>
            <w:r w:rsidRPr="00702D3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: KM987391.1</w:t>
            </w:r>
          </w:p>
        </w:tc>
        <w:tc>
          <w:tcPr>
            <w:tcW w:w="758" w:type="pct"/>
          </w:tcPr>
          <w:p w14:paraId="5A4A4B57" w14:textId="53E2E87E" w:rsidR="00056CE3" w:rsidRPr="00C64411" w:rsidRDefault="00C64411" w:rsidP="00702D3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99.84</w:t>
            </w:r>
          </w:p>
        </w:tc>
      </w:tr>
      <w:tr w:rsidR="00056CE3" w:rsidRPr="00702D37" w14:paraId="22A1BCA3" w14:textId="6F39322D" w:rsidTr="00BC1137">
        <w:trPr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6" w:type="pct"/>
            <w:noWrap/>
            <w:hideMark/>
          </w:tcPr>
          <w:p w14:paraId="416C4BB0" w14:textId="77777777" w:rsidR="00056CE3" w:rsidRPr="00BC1137" w:rsidRDefault="00056CE3" w:rsidP="00702D37">
            <w:pPr>
              <w:jc w:val="center"/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BC1137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Legon_1_8</w:t>
            </w:r>
          </w:p>
        </w:tc>
        <w:tc>
          <w:tcPr>
            <w:tcW w:w="693" w:type="pct"/>
            <w:noWrap/>
            <w:hideMark/>
          </w:tcPr>
          <w:p w14:paraId="72A0709B" w14:textId="77777777" w:rsidR="00056CE3" w:rsidRPr="00702D37" w:rsidRDefault="00056CE3" w:rsidP="00702D3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702D3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Legon</w:t>
            </w:r>
          </w:p>
        </w:tc>
        <w:tc>
          <w:tcPr>
            <w:tcW w:w="877" w:type="pct"/>
            <w:noWrap/>
            <w:hideMark/>
          </w:tcPr>
          <w:p w14:paraId="100CEA11" w14:textId="77777777" w:rsidR="00056CE3" w:rsidRPr="00702D37" w:rsidRDefault="00056CE3" w:rsidP="00702D3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702D37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S. melongena</w:t>
            </w:r>
          </w:p>
        </w:tc>
        <w:tc>
          <w:tcPr>
            <w:tcW w:w="874" w:type="pct"/>
            <w:noWrap/>
            <w:hideMark/>
          </w:tcPr>
          <w:p w14:paraId="5A7C361C" w14:textId="77777777" w:rsidR="00056CE3" w:rsidRPr="00702D37" w:rsidRDefault="00056CE3" w:rsidP="00702D3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702D3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OR062347</w:t>
            </w:r>
          </w:p>
        </w:tc>
        <w:tc>
          <w:tcPr>
            <w:tcW w:w="943" w:type="pct"/>
            <w:noWrap/>
            <w:hideMark/>
          </w:tcPr>
          <w:p w14:paraId="0619B0D6" w14:textId="77777777" w:rsidR="00056CE3" w:rsidRPr="00702D37" w:rsidRDefault="00056CE3" w:rsidP="00702D3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702D37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L. africensis</w:t>
            </w:r>
            <w:r w:rsidRPr="00702D3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: KM987391.1</w:t>
            </w:r>
          </w:p>
        </w:tc>
        <w:tc>
          <w:tcPr>
            <w:tcW w:w="758" w:type="pct"/>
          </w:tcPr>
          <w:p w14:paraId="0046E5EF" w14:textId="3C5F90F3" w:rsidR="00056CE3" w:rsidRPr="001F7A33" w:rsidRDefault="001F7A33" w:rsidP="00702D3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99.84</w:t>
            </w:r>
          </w:p>
        </w:tc>
      </w:tr>
      <w:tr w:rsidR="00056CE3" w:rsidRPr="00702D37" w14:paraId="33303263" w14:textId="3AEF9F6C" w:rsidTr="00BC11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6" w:type="pct"/>
            <w:noWrap/>
            <w:hideMark/>
          </w:tcPr>
          <w:p w14:paraId="31CE8A37" w14:textId="77777777" w:rsidR="00056CE3" w:rsidRPr="00BC1137" w:rsidRDefault="00056CE3" w:rsidP="00702D37">
            <w:pPr>
              <w:jc w:val="center"/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BC1137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Legon_2_1</w:t>
            </w:r>
          </w:p>
        </w:tc>
        <w:tc>
          <w:tcPr>
            <w:tcW w:w="693" w:type="pct"/>
            <w:noWrap/>
            <w:hideMark/>
          </w:tcPr>
          <w:p w14:paraId="5B992104" w14:textId="77777777" w:rsidR="00056CE3" w:rsidRPr="00702D37" w:rsidRDefault="00056CE3" w:rsidP="00702D3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702D3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Legon</w:t>
            </w:r>
          </w:p>
        </w:tc>
        <w:tc>
          <w:tcPr>
            <w:tcW w:w="877" w:type="pct"/>
            <w:noWrap/>
            <w:hideMark/>
          </w:tcPr>
          <w:p w14:paraId="1C9489C5" w14:textId="77777777" w:rsidR="00056CE3" w:rsidRPr="00702D37" w:rsidRDefault="00056CE3" w:rsidP="00702D3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702D37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S. aethiopicum</w:t>
            </w:r>
          </w:p>
        </w:tc>
        <w:tc>
          <w:tcPr>
            <w:tcW w:w="874" w:type="pct"/>
            <w:noWrap/>
            <w:hideMark/>
          </w:tcPr>
          <w:p w14:paraId="097612F3" w14:textId="77777777" w:rsidR="00056CE3" w:rsidRPr="00702D37" w:rsidRDefault="00056CE3" w:rsidP="00702D3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702D3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OR062343</w:t>
            </w:r>
          </w:p>
        </w:tc>
        <w:tc>
          <w:tcPr>
            <w:tcW w:w="943" w:type="pct"/>
            <w:noWrap/>
            <w:hideMark/>
          </w:tcPr>
          <w:p w14:paraId="4FF98A01" w14:textId="77777777" w:rsidR="00056CE3" w:rsidRPr="00702D37" w:rsidRDefault="00056CE3" w:rsidP="00702D3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702D37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L. africensis</w:t>
            </w:r>
            <w:r w:rsidRPr="00702D3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: KM987391.1</w:t>
            </w:r>
          </w:p>
        </w:tc>
        <w:tc>
          <w:tcPr>
            <w:tcW w:w="758" w:type="pct"/>
          </w:tcPr>
          <w:p w14:paraId="15C3C269" w14:textId="69D113FB" w:rsidR="00056CE3" w:rsidRPr="00F523D5" w:rsidRDefault="00F523D5" w:rsidP="00702D3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99.84</w:t>
            </w:r>
          </w:p>
        </w:tc>
      </w:tr>
      <w:tr w:rsidR="00056CE3" w:rsidRPr="00702D37" w14:paraId="2AAAEF10" w14:textId="120605A6" w:rsidTr="00BC1137">
        <w:trPr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6" w:type="pct"/>
            <w:noWrap/>
            <w:hideMark/>
          </w:tcPr>
          <w:p w14:paraId="5B09DAA0" w14:textId="77777777" w:rsidR="00056CE3" w:rsidRPr="00BC1137" w:rsidRDefault="00056CE3" w:rsidP="00702D37">
            <w:pPr>
              <w:jc w:val="center"/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BC1137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Legon_2_2</w:t>
            </w:r>
          </w:p>
        </w:tc>
        <w:tc>
          <w:tcPr>
            <w:tcW w:w="693" w:type="pct"/>
            <w:noWrap/>
            <w:hideMark/>
          </w:tcPr>
          <w:p w14:paraId="24152416" w14:textId="77777777" w:rsidR="00056CE3" w:rsidRPr="00702D37" w:rsidRDefault="00056CE3" w:rsidP="00702D3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702D3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Legon</w:t>
            </w:r>
          </w:p>
        </w:tc>
        <w:tc>
          <w:tcPr>
            <w:tcW w:w="877" w:type="pct"/>
            <w:noWrap/>
            <w:hideMark/>
          </w:tcPr>
          <w:p w14:paraId="5A163269" w14:textId="77777777" w:rsidR="00056CE3" w:rsidRPr="00702D37" w:rsidRDefault="00056CE3" w:rsidP="00702D3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702D37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S. aethiopicum</w:t>
            </w:r>
          </w:p>
        </w:tc>
        <w:tc>
          <w:tcPr>
            <w:tcW w:w="874" w:type="pct"/>
            <w:noWrap/>
            <w:hideMark/>
          </w:tcPr>
          <w:p w14:paraId="2098DEDB" w14:textId="77777777" w:rsidR="00056CE3" w:rsidRPr="00702D37" w:rsidRDefault="00056CE3" w:rsidP="00702D3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702D3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OR062332</w:t>
            </w:r>
          </w:p>
        </w:tc>
        <w:tc>
          <w:tcPr>
            <w:tcW w:w="943" w:type="pct"/>
            <w:noWrap/>
            <w:hideMark/>
          </w:tcPr>
          <w:p w14:paraId="55D6C0AF" w14:textId="77777777" w:rsidR="00056CE3" w:rsidRPr="00702D37" w:rsidRDefault="00056CE3" w:rsidP="00702D3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702D37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L. africensis</w:t>
            </w:r>
            <w:r w:rsidRPr="00702D3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: KM987391.1</w:t>
            </w:r>
          </w:p>
        </w:tc>
        <w:tc>
          <w:tcPr>
            <w:tcW w:w="758" w:type="pct"/>
          </w:tcPr>
          <w:p w14:paraId="0C135A12" w14:textId="5414F774" w:rsidR="00056CE3" w:rsidRPr="007B1F7C" w:rsidRDefault="007B1F7C" w:rsidP="00702D3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99.84</w:t>
            </w:r>
          </w:p>
        </w:tc>
      </w:tr>
      <w:tr w:rsidR="00056CE3" w:rsidRPr="00702D37" w14:paraId="7F0B2A76" w14:textId="5D7310D2" w:rsidTr="00BC11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6" w:type="pct"/>
            <w:noWrap/>
            <w:hideMark/>
          </w:tcPr>
          <w:p w14:paraId="7AA20B75" w14:textId="77777777" w:rsidR="00056CE3" w:rsidRPr="00BC1137" w:rsidRDefault="00056CE3" w:rsidP="00702D37">
            <w:pPr>
              <w:jc w:val="center"/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BC1137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Legon_2_3</w:t>
            </w:r>
          </w:p>
        </w:tc>
        <w:tc>
          <w:tcPr>
            <w:tcW w:w="693" w:type="pct"/>
            <w:noWrap/>
            <w:hideMark/>
          </w:tcPr>
          <w:p w14:paraId="359E6EC2" w14:textId="77777777" w:rsidR="00056CE3" w:rsidRPr="00702D37" w:rsidRDefault="00056CE3" w:rsidP="00702D3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702D3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Legon</w:t>
            </w:r>
          </w:p>
        </w:tc>
        <w:tc>
          <w:tcPr>
            <w:tcW w:w="877" w:type="pct"/>
            <w:noWrap/>
            <w:hideMark/>
          </w:tcPr>
          <w:p w14:paraId="1A0BC7A5" w14:textId="77777777" w:rsidR="00056CE3" w:rsidRPr="00702D37" w:rsidRDefault="00056CE3" w:rsidP="00702D3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702D37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S. aethiopicum</w:t>
            </w:r>
          </w:p>
        </w:tc>
        <w:tc>
          <w:tcPr>
            <w:tcW w:w="874" w:type="pct"/>
            <w:noWrap/>
            <w:hideMark/>
          </w:tcPr>
          <w:p w14:paraId="50F6BD23" w14:textId="77777777" w:rsidR="00056CE3" w:rsidRPr="00702D37" w:rsidRDefault="00056CE3" w:rsidP="00702D3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702D3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 OR062334</w:t>
            </w:r>
          </w:p>
        </w:tc>
        <w:tc>
          <w:tcPr>
            <w:tcW w:w="943" w:type="pct"/>
            <w:noWrap/>
            <w:hideMark/>
          </w:tcPr>
          <w:p w14:paraId="5FDB66FF" w14:textId="77777777" w:rsidR="00056CE3" w:rsidRPr="00702D37" w:rsidRDefault="00056CE3" w:rsidP="00702D3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702D37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L. africensis</w:t>
            </w:r>
            <w:r w:rsidRPr="00702D3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: KM987391.1</w:t>
            </w:r>
          </w:p>
        </w:tc>
        <w:tc>
          <w:tcPr>
            <w:tcW w:w="758" w:type="pct"/>
          </w:tcPr>
          <w:p w14:paraId="22592F8B" w14:textId="18E12D81" w:rsidR="00056CE3" w:rsidRPr="00502AA6" w:rsidRDefault="00502AA6" w:rsidP="00702D3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99.84</w:t>
            </w:r>
          </w:p>
        </w:tc>
      </w:tr>
      <w:tr w:rsidR="00056CE3" w:rsidRPr="00702D37" w14:paraId="75D9ECEC" w14:textId="5281A683" w:rsidTr="00BC1137">
        <w:trPr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6" w:type="pct"/>
            <w:noWrap/>
            <w:hideMark/>
          </w:tcPr>
          <w:p w14:paraId="6A68EB4C" w14:textId="77777777" w:rsidR="00056CE3" w:rsidRPr="00BC1137" w:rsidRDefault="00056CE3" w:rsidP="00702D37">
            <w:pPr>
              <w:jc w:val="center"/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BC1137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Legon_2_4</w:t>
            </w:r>
          </w:p>
        </w:tc>
        <w:tc>
          <w:tcPr>
            <w:tcW w:w="693" w:type="pct"/>
            <w:noWrap/>
            <w:hideMark/>
          </w:tcPr>
          <w:p w14:paraId="5617BB51" w14:textId="77777777" w:rsidR="00056CE3" w:rsidRPr="00702D37" w:rsidRDefault="00056CE3" w:rsidP="00702D3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702D3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Legon</w:t>
            </w:r>
          </w:p>
        </w:tc>
        <w:tc>
          <w:tcPr>
            <w:tcW w:w="877" w:type="pct"/>
            <w:noWrap/>
            <w:hideMark/>
          </w:tcPr>
          <w:p w14:paraId="677A042A" w14:textId="77777777" w:rsidR="00056CE3" w:rsidRPr="00702D37" w:rsidRDefault="00056CE3" w:rsidP="00702D3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702D37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S. aethiopicum</w:t>
            </w:r>
          </w:p>
        </w:tc>
        <w:tc>
          <w:tcPr>
            <w:tcW w:w="874" w:type="pct"/>
            <w:noWrap/>
            <w:hideMark/>
          </w:tcPr>
          <w:p w14:paraId="4EFEB51F" w14:textId="77777777" w:rsidR="00056CE3" w:rsidRPr="00702D37" w:rsidRDefault="00056CE3" w:rsidP="00702D3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702D3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OR062336</w:t>
            </w:r>
          </w:p>
        </w:tc>
        <w:tc>
          <w:tcPr>
            <w:tcW w:w="943" w:type="pct"/>
            <w:noWrap/>
            <w:hideMark/>
          </w:tcPr>
          <w:p w14:paraId="2447E99D" w14:textId="77777777" w:rsidR="00056CE3" w:rsidRPr="00702D37" w:rsidRDefault="00056CE3" w:rsidP="00702D3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702D37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L. africensis</w:t>
            </w:r>
            <w:r w:rsidRPr="00702D3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: KM987391.1</w:t>
            </w:r>
          </w:p>
        </w:tc>
        <w:tc>
          <w:tcPr>
            <w:tcW w:w="758" w:type="pct"/>
          </w:tcPr>
          <w:p w14:paraId="52DDC036" w14:textId="1CA0D561" w:rsidR="00056CE3" w:rsidRPr="008D48A2" w:rsidRDefault="008D48A2" w:rsidP="00702D3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99.84</w:t>
            </w:r>
          </w:p>
        </w:tc>
      </w:tr>
      <w:tr w:rsidR="00056CE3" w:rsidRPr="00702D37" w14:paraId="41A51C4B" w14:textId="2023C28B" w:rsidTr="00BC11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6" w:type="pct"/>
            <w:noWrap/>
            <w:hideMark/>
          </w:tcPr>
          <w:p w14:paraId="4462FF1D" w14:textId="77777777" w:rsidR="00056CE3" w:rsidRPr="00BC1137" w:rsidRDefault="00056CE3" w:rsidP="00702D37">
            <w:pPr>
              <w:jc w:val="center"/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BC1137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Legon_2_6</w:t>
            </w:r>
          </w:p>
        </w:tc>
        <w:tc>
          <w:tcPr>
            <w:tcW w:w="693" w:type="pct"/>
            <w:noWrap/>
            <w:hideMark/>
          </w:tcPr>
          <w:p w14:paraId="24E1CC3C" w14:textId="77777777" w:rsidR="00056CE3" w:rsidRPr="00702D37" w:rsidRDefault="00056CE3" w:rsidP="00702D3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702D3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Legon</w:t>
            </w:r>
          </w:p>
        </w:tc>
        <w:tc>
          <w:tcPr>
            <w:tcW w:w="877" w:type="pct"/>
            <w:noWrap/>
            <w:hideMark/>
          </w:tcPr>
          <w:p w14:paraId="0564E554" w14:textId="77777777" w:rsidR="00056CE3" w:rsidRPr="00702D37" w:rsidRDefault="00056CE3" w:rsidP="00702D3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702D37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S. aethiopicum</w:t>
            </w:r>
          </w:p>
        </w:tc>
        <w:tc>
          <w:tcPr>
            <w:tcW w:w="874" w:type="pct"/>
            <w:noWrap/>
            <w:hideMark/>
          </w:tcPr>
          <w:p w14:paraId="0ABE7E97" w14:textId="77777777" w:rsidR="00056CE3" w:rsidRPr="00702D37" w:rsidRDefault="00056CE3" w:rsidP="00702D3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702D3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OR062339</w:t>
            </w:r>
          </w:p>
        </w:tc>
        <w:tc>
          <w:tcPr>
            <w:tcW w:w="943" w:type="pct"/>
            <w:noWrap/>
            <w:hideMark/>
          </w:tcPr>
          <w:p w14:paraId="4CE67F0E" w14:textId="77777777" w:rsidR="00056CE3" w:rsidRPr="00702D37" w:rsidRDefault="00056CE3" w:rsidP="00702D3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702D37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L. africensis</w:t>
            </w:r>
            <w:r w:rsidRPr="00702D3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: KM987391.1</w:t>
            </w:r>
          </w:p>
        </w:tc>
        <w:tc>
          <w:tcPr>
            <w:tcW w:w="758" w:type="pct"/>
          </w:tcPr>
          <w:p w14:paraId="16EB09B1" w14:textId="3E9F742A" w:rsidR="00056CE3" w:rsidRPr="00AE6DD2" w:rsidRDefault="00AE6DD2" w:rsidP="00702D3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99.84</w:t>
            </w:r>
          </w:p>
        </w:tc>
      </w:tr>
      <w:tr w:rsidR="00056CE3" w:rsidRPr="00702D37" w14:paraId="1335360D" w14:textId="51DF91CF" w:rsidTr="00BC1137">
        <w:trPr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6" w:type="pct"/>
            <w:noWrap/>
            <w:hideMark/>
          </w:tcPr>
          <w:p w14:paraId="763B4BC6" w14:textId="77777777" w:rsidR="00056CE3" w:rsidRPr="00BC1137" w:rsidRDefault="00056CE3" w:rsidP="00702D37">
            <w:pPr>
              <w:jc w:val="center"/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BC1137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Legon_2_7</w:t>
            </w:r>
          </w:p>
        </w:tc>
        <w:tc>
          <w:tcPr>
            <w:tcW w:w="693" w:type="pct"/>
            <w:noWrap/>
            <w:hideMark/>
          </w:tcPr>
          <w:p w14:paraId="5BD6E5A9" w14:textId="77777777" w:rsidR="00056CE3" w:rsidRPr="00702D37" w:rsidRDefault="00056CE3" w:rsidP="00702D3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702D3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Legon</w:t>
            </w:r>
          </w:p>
        </w:tc>
        <w:tc>
          <w:tcPr>
            <w:tcW w:w="877" w:type="pct"/>
            <w:noWrap/>
            <w:hideMark/>
          </w:tcPr>
          <w:p w14:paraId="5E35729D" w14:textId="77777777" w:rsidR="00056CE3" w:rsidRPr="00702D37" w:rsidRDefault="00056CE3" w:rsidP="00702D3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702D37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S. aethiopicum</w:t>
            </w:r>
          </w:p>
        </w:tc>
        <w:tc>
          <w:tcPr>
            <w:tcW w:w="874" w:type="pct"/>
            <w:noWrap/>
            <w:hideMark/>
          </w:tcPr>
          <w:p w14:paraId="437AD24B" w14:textId="77777777" w:rsidR="00056CE3" w:rsidRPr="00702D37" w:rsidRDefault="00056CE3" w:rsidP="00702D3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702D3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OR062340</w:t>
            </w:r>
          </w:p>
        </w:tc>
        <w:tc>
          <w:tcPr>
            <w:tcW w:w="943" w:type="pct"/>
            <w:noWrap/>
            <w:hideMark/>
          </w:tcPr>
          <w:p w14:paraId="5B6029EC" w14:textId="77777777" w:rsidR="00056CE3" w:rsidRPr="00702D37" w:rsidRDefault="00056CE3" w:rsidP="00702D3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702D37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L. africensis</w:t>
            </w:r>
            <w:r w:rsidRPr="00702D3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: KM987391.1</w:t>
            </w:r>
          </w:p>
        </w:tc>
        <w:tc>
          <w:tcPr>
            <w:tcW w:w="758" w:type="pct"/>
          </w:tcPr>
          <w:p w14:paraId="08E9891F" w14:textId="26CB6407" w:rsidR="00056CE3" w:rsidRPr="004A2789" w:rsidRDefault="004A2789" w:rsidP="00702D3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99.84</w:t>
            </w:r>
          </w:p>
        </w:tc>
      </w:tr>
      <w:tr w:rsidR="00056CE3" w:rsidRPr="00270BDE" w14:paraId="5D0F63D6" w14:textId="023E125A" w:rsidTr="00BC11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6" w:type="pct"/>
            <w:noWrap/>
            <w:hideMark/>
          </w:tcPr>
          <w:p w14:paraId="7B67591A" w14:textId="77777777" w:rsidR="00056CE3" w:rsidRPr="00BC1137" w:rsidRDefault="00056CE3" w:rsidP="00702D37">
            <w:pPr>
              <w:jc w:val="center"/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BC1137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Legon_2_8</w:t>
            </w:r>
          </w:p>
        </w:tc>
        <w:tc>
          <w:tcPr>
            <w:tcW w:w="693" w:type="pct"/>
            <w:noWrap/>
            <w:hideMark/>
          </w:tcPr>
          <w:p w14:paraId="46D2261E" w14:textId="77777777" w:rsidR="00056CE3" w:rsidRPr="00702D37" w:rsidRDefault="00056CE3" w:rsidP="00702D3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702D3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Legon</w:t>
            </w:r>
          </w:p>
        </w:tc>
        <w:tc>
          <w:tcPr>
            <w:tcW w:w="877" w:type="pct"/>
            <w:noWrap/>
            <w:hideMark/>
          </w:tcPr>
          <w:p w14:paraId="070D277E" w14:textId="77777777" w:rsidR="00056CE3" w:rsidRPr="00702D37" w:rsidRDefault="00056CE3" w:rsidP="00702D3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702D37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S. aethiopicum</w:t>
            </w:r>
          </w:p>
        </w:tc>
        <w:tc>
          <w:tcPr>
            <w:tcW w:w="874" w:type="pct"/>
            <w:noWrap/>
            <w:hideMark/>
          </w:tcPr>
          <w:p w14:paraId="1EB0B10B" w14:textId="77777777" w:rsidR="00056CE3" w:rsidRPr="00702D37" w:rsidRDefault="00056CE3" w:rsidP="00702D3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702D3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 OR062341</w:t>
            </w:r>
          </w:p>
        </w:tc>
        <w:tc>
          <w:tcPr>
            <w:tcW w:w="943" w:type="pct"/>
            <w:noWrap/>
            <w:hideMark/>
          </w:tcPr>
          <w:p w14:paraId="2A74C752" w14:textId="77777777" w:rsidR="00056CE3" w:rsidRPr="00702D37" w:rsidRDefault="00056CE3" w:rsidP="00702D3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702D37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L. africensis</w:t>
            </w:r>
            <w:r w:rsidRPr="00702D3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: KM987391.1</w:t>
            </w:r>
          </w:p>
        </w:tc>
        <w:tc>
          <w:tcPr>
            <w:tcW w:w="758" w:type="pct"/>
          </w:tcPr>
          <w:p w14:paraId="2252C0FE" w14:textId="6C068880" w:rsidR="00056CE3" w:rsidRPr="00174B67" w:rsidRDefault="00174B67" w:rsidP="00702D3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99.84</w:t>
            </w:r>
          </w:p>
        </w:tc>
      </w:tr>
      <w:tr w:rsidR="00056CE3" w:rsidRPr="00702D37" w14:paraId="2006AAB0" w14:textId="5BC28FE3" w:rsidTr="00BC1137">
        <w:trPr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6" w:type="pct"/>
            <w:noWrap/>
            <w:hideMark/>
          </w:tcPr>
          <w:p w14:paraId="3275FAC9" w14:textId="77777777" w:rsidR="00056CE3" w:rsidRPr="00BC1137" w:rsidRDefault="00056CE3" w:rsidP="00702D37">
            <w:pPr>
              <w:jc w:val="center"/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BC1137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lastRenderedPageBreak/>
              <w:t>Legon_2_9</w:t>
            </w:r>
          </w:p>
        </w:tc>
        <w:tc>
          <w:tcPr>
            <w:tcW w:w="693" w:type="pct"/>
            <w:noWrap/>
            <w:hideMark/>
          </w:tcPr>
          <w:p w14:paraId="7322B607" w14:textId="77777777" w:rsidR="00056CE3" w:rsidRPr="00702D37" w:rsidRDefault="00056CE3" w:rsidP="00702D3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702D3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Legon</w:t>
            </w:r>
          </w:p>
        </w:tc>
        <w:tc>
          <w:tcPr>
            <w:tcW w:w="877" w:type="pct"/>
            <w:noWrap/>
            <w:hideMark/>
          </w:tcPr>
          <w:p w14:paraId="15AE0F8D" w14:textId="77777777" w:rsidR="00056CE3" w:rsidRPr="00702D37" w:rsidRDefault="00056CE3" w:rsidP="00702D3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702D37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S. aethiopicum</w:t>
            </w:r>
          </w:p>
        </w:tc>
        <w:tc>
          <w:tcPr>
            <w:tcW w:w="874" w:type="pct"/>
            <w:noWrap/>
            <w:hideMark/>
          </w:tcPr>
          <w:p w14:paraId="51974201" w14:textId="77777777" w:rsidR="00056CE3" w:rsidRPr="00702D37" w:rsidRDefault="00056CE3" w:rsidP="00702D3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702D3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OR058653</w:t>
            </w:r>
          </w:p>
        </w:tc>
        <w:tc>
          <w:tcPr>
            <w:tcW w:w="943" w:type="pct"/>
            <w:noWrap/>
            <w:hideMark/>
          </w:tcPr>
          <w:p w14:paraId="56308FBA" w14:textId="77777777" w:rsidR="00056CE3" w:rsidRPr="00702D37" w:rsidRDefault="00056CE3" w:rsidP="00702D3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702D37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L. laisalis</w:t>
            </w:r>
            <w:r w:rsidRPr="00702D3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: KM987397.1</w:t>
            </w:r>
          </w:p>
        </w:tc>
        <w:tc>
          <w:tcPr>
            <w:tcW w:w="758" w:type="pct"/>
          </w:tcPr>
          <w:p w14:paraId="5216F079" w14:textId="76E46D41" w:rsidR="00056CE3" w:rsidRPr="00B80834" w:rsidRDefault="00302B15" w:rsidP="00702D3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100</w:t>
            </w:r>
          </w:p>
        </w:tc>
      </w:tr>
      <w:tr w:rsidR="00056CE3" w:rsidRPr="00702D37" w14:paraId="50CB0FA8" w14:textId="55143935" w:rsidTr="00BC11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6" w:type="pct"/>
            <w:noWrap/>
            <w:hideMark/>
          </w:tcPr>
          <w:p w14:paraId="3ACEECCB" w14:textId="77777777" w:rsidR="00056CE3" w:rsidRPr="00BC1137" w:rsidRDefault="00056CE3" w:rsidP="00702D37">
            <w:pPr>
              <w:jc w:val="center"/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BC1137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Nsawam_1</w:t>
            </w:r>
          </w:p>
        </w:tc>
        <w:tc>
          <w:tcPr>
            <w:tcW w:w="693" w:type="pct"/>
            <w:noWrap/>
            <w:hideMark/>
          </w:tcPr>
          <w:p w14:paraId="2F5EECD5" w14:textId="77777777" w:rsidR="00056CE3" w:rsidRPr="00702D37" w:rsidRDefault="00056CE3" w:rsidP="00702D3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702D3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Nsawam</w:t>
            </w:r>
          </w:p>
        </w:tc>
        <w:tc>
          <w:tcPr>
            <w:tcW w:w="877" w:type="pct"/>
            <w:noWrap/>
            <w:hideMark/>
          </w:tcPr>
          <w:p w14:paraId="67B06CFC" w14:textId="77777777" w:rsidR="00056CE3" w:rsidRPr="00702D37" w:rsidRDefault="00056CE3" w:rsidP="00702D3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702D37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S. aethiopicum</w:t>
            </w:r>
          </w:p>
        </w:tc>
        <w:tc>
          <w:tcPr>
            <w:tcW w:w="874" w:type="pct"/>
            <w:noWrap/>
            <w:hideMark/>
          </w:tcPr>
          <w:p w14:paraId="7651F5EE" w14:textId="77777777" w:rsidR="00056CE3" w:rsidRPr="00702D37" w:rsidRDefault="00056CE3" w:rsidP="00702D3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702D3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OR062318</w:t>
            </w:r>
          </w:p>
        </w:tc>
        <w:tc>
          <w:tcPr>
            <w:tcW w:w="943" w:type="pct"/>
            <w:noWrap/>
            <w:hideMark/>
          </w:tcPr>
          <w:p w14:paraId="683EEB05" w14:textId="77777777" w:rsidR="00056CE3" w:rsidRPr="00702D37" w:rsidRDefault="00056CE3" w:rsidP="00702D3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702D37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L. africensis</w:t>
            </w:r>
            <w:r w:rsidRPr="00702D3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: KM987391.1</w:t>
            </w:r>
          </w:p>
        </w:tc>
        <w:tc>
          <w:tcPr>
            <w:tcW w:w="758" w:type="pct"/>
          </w:tcPr>
          <w:p w14:paraId="03E38BA3" w14:textId="3AF4BC61" w:rsidR="00056CE3" w:rsidRPr="00810F5A" w:rsidRDefault="00810F5A" w:rsidP="00702D3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99.84</w:t>
            </w:r>
          </w:p>
        </w:tc>
      </w:tr>
      <w:tr w:rsidR="00056CE3" w:rsidRPr="00702D37" w14:paraId="5D1ECA94" w14:textId="4B709679" w:rsidTr="00BC1137">
        <w:trPr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6" w:type="pct"/>
            <w:noWrap/>
            <w:hideMark/>
          </w:tcPr>
          <w:p w14:paraId="19248F01" w14:textId="77777777" w:rsidR="00056CE3" w:rsidRPr="00BC1137" w:rsidRDefault="00056CE3" w:rsidP="00702D37">
            <w:pPr>
              <w:jc w:val="center"/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BC1137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Nsawam_2</w:t>
            </w:r>
          </w:p>
        </w:tc>
        <w:tc>
          <w:tcPr>
            <w:tcW w:w="693" w:type="pct"/>
            <w:noWrap/>
            <w:hideMark/>
          </w:tcPr>
          <w:p w14:paraId="2A8ECD37" w14:textId="77777777" w:rsidR="00056CE3" w:rsidRPr="00702D37" w:rsidRDefault="00056CE3" w:rsidP="00702D3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702D3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Nsawam</w:t>
            </w:r>
          </w:p>
        </w:tc>
        <w:tc>
          <w:tcPr>
            <w:tcW w:w="877" w:type="pct"/>
            <w:noWrap/>
            <w:hideMark/>
          </w:tcPr>
          <w:p w14:paraId="43638521" w14:textId="77777777" w:rsidR="00056CE3" w:rsidRPr="00702D37" w:rsidRDefault="00056CE3" w:rsidP="00702D3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702D37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S. aethiopicum</w:t>
            </w:r>
          </w:p>
        </w:tc>
        <w:tc>
          <w:tcPr>
            <w:tcW w:w="874" w:type="pct"/>
            <w:noWrap/>
            <w:hideMark/>
          </w:tcPr>
          <w:p w14:paraId="5BF72E22" w14:textId="77777777" w:rsidR="00056CE3" w:rsidRPr="00702D37" w:rsidRDefault="00056CE3" w:rsidP="00702D3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702D3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OR062319</w:t>
            </w:r>
          </w:p>
        </w:tc>
        <w:tc>
          <w:tcPr>
            <w:tcW w:w="943" w:type="pct"/>
            <w:noWrap/>
            <w:hideMark/>
          </w:tcPr>
          <w:p w14:paraId="22D84012" w14:textId="77777777" w:rsidR="00056CE3" w:rsidRPr="00702D37" w:rsidRDefault="00056CE3" w:rsidP="00702D3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702D37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L. africensis</w:t>
            </w:r>
            <w:r w:rsidRPr="00702D3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: KM987391.1</w:t>
            </w:r>
          </w:p>
        </w:tc>
        <w:tc>
          <w:tcPr>
            <w:tcW w:w="758" w:type="pct"/>
          </w:tcPr>
          <w:p w14:paraId="39498AE1" w14:textId="592C6090" w:rsidR="00056CE3" w:rsidRPr="00A165D4" w:rsidRDefault="00A165D4" w:rsidP="00702D3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99.84</w:t>
            </w:r>
          </w:p>
        </w:tc>
      </w:tr>
      <w:tr w:rsidR="00056CE3" w:rsidRPr="00702D37" w14:paraId="272C9962" w14:textId="5561BB4B" w:rsidTr="00BC11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6" w:type="pct"/>
            <w:noWrap/>
            <w:hideMark/>
          </w:tcPr>
          <w:p w14:paraId="014E7A05" w14:textId="77777777" w:rsidR="00056CE3" w:rsidRPr="00BC1137" w:rsidRDefault="00056CE3" w:rsidP="00702D37">
            <w:pPr>
              <w:jc w:val="center"/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BC1137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Nsawam_3</w:t>
            </w:r>
          </w:p>
        </w:tc>
        <w:tc>
          <w:tcPr>
            <w:tcW w:w="693" w:type="pct"/>
            <w:noWrap/>
            <w:hideMark/>
          </w:tcPr>
          <w:p w14:paraId="3AABB4A9" w14:textId="77777777" w:rsidR="00056CE3" w:rsidRPr="00702D37" w:rsidRDefault="00056CE3" w:rsidP="00702D3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702D3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Nsawam</w:t>
            </w:r>
          </w:p>
        </w:tc>
        <w:tc>
          <w:tcPr>
            <w:tcW w:w="877" w:type="pct"/>
            <w:noWrap/>
            <w:hideMark/>
          </w:tcPr>
          <w:p w14:paraId="683E7CA1" w14:textId="77777777" w:rsidR="00056CE3" w:rsidRPr="00702D37" w:rsidRDefault="00056CE3" w:rsidP="00702D3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702D37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S. aethiopicum</w:t>
            </w:r>
          </w:p>
        </w:tc>
        <w:tc>
          <w:tcPr>
            <w:tcW w:w="874" w:type="pct"/>
            <w:noWrap/>
            <w:hideMark/>
          </w:tcPr>
          <w:p w14:paraId="40400B7F" w14:textId="77777777" w:rsidR="00056CE3" w:rsidRPr="00702D37" w:rsidRDefault="00056CE3" w:rsidP="00702D3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702D3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OR062320</w:t>
            </w:r>
          </w:p>
        </w:tc>
        <w:tc>
          <w:tcPr>
            <w:tcW w:w="943" w:type="pct"/>
            <w:noWrap/>
            <w:hideMark/>
          </w:tcPr>
          <w:p w14:paraId="226C1349" w14:textId="77777777" w:rsidR="00056CE3" w:rsidRPr="00702D37" w:rsidRDefault="00056CE3" w:rsidP="00702D3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702D37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L. africensis</w:t>
            </w:r>
            <w:r w:rsidRPr="00702D3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: KM987391.1</w:t>
            </w:r>
          </w:p>
        </w:tc>
        <w:tc>
          <w:tcPr>
            <w:tcW w:w="758" w:type="pct"/>
          </w:tcPr>
          <w:p w14:paraId="215B191E" w14:textId="501D5E18" w:rsidR="00056CE3" w:rsidRPr="00D03E57" w:rsidRDefault="00D03E57" w:rsidP="00702D3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99.84</w:t>
            </w:r>
          </w:p>
        </w:tc>
      </w:tr>
      <w:tr w:rsidR="00056CE3" w:rsidRPr="00702D37" w14:paraId="785ECDED" w14:textId="3EDF6AD1" w:rsidTr="00BC1137">
        <w:trPr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6" w:type="pct"/>
            <w:noWrap/>
            <w:hideMark/>
          </w:tcPr>
          <w:p w14:paraId="7505117A" w14:textId="77777777" w:rsidR="00056CE3" w:rsidRPr="00BC1137" w:rsidRDefault="00056CE3" w:rsidP="00702D37">
            <w:pPr>
              <w:jc w:val="center"/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BC1137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Nsawam_4</w:t>
            </w:r>
          </w:p>
        </w:tc>
        <w:tc>
          <w:tcPr>
            <w:tcW w:w="693" w:type="pct"/>
            <w:noWrap/>
            <w:hideMark/>
          </w:tcPr>
          <w:p w14:paraId="5E7C5D18" w14:textId="77777777" w:rsidR="00056CE3" w:rsidRPr="00702D37" w:rsidRDefault="00056CE3" w:rsidP="00702D3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702D3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Nsawam</w:t>
            </w:r>
          </w:p>
        </w:tc>
        <w:tc>
          <w:tcPr>
            <w:tcW w:w="877" w:type="pct"/>
            <w:noWrap/>
            <w:hideMark/>
          </w:tcPr>
          <w:p w14:paraId="640C5196" w14:textId="77777777" w:rsidR="00056CE3" w:rsidRPr="00702D37" w:rsidRDefault="00056CE3" w:rsidP="00702D3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702D37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S. aethiopicum</w:t>
            </w:r>
          </w:p>
        </w:tc>
        <w:tc>
          <w:tcPr>
            <w:tcW w:w="874" w:type="pct"/>
            <w:noWrap/>
            <w:hideMark/>
          </w:tcPr>
          <w:p w14:paraId="47A2C899" w14:textId="77777777" w:rsidR="00056CE3" w:rsidRPr="00702D37" w:rsidRDefault="00056CE3" w:rsidP="00702D3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702D3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OR062321</w:t>
            </w:r>
          </w:p>
        </w:tc>
        <w:tc>
          <w:tcPr>
            <w:tcW w:w="943" w:type="pct"/>
            <w:noWrap/>
            <w:hideMark/>
          </w:tcPr>
          <w:p w14:paraId="6D733901" w14:textId="77777777" w:rsidR="00056CE3" w:rsidRPr="00702D37" w:rsidRDefault="00056CE3" w:rsidP="00702D3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702D37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L. africensis</w:t>
            </w:r>
            <w:r w:rsidRPr="00702D3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: KM987391.1</w:t>
            </w:r>
          </w:p>
        </w:tc>
        <w:tc>
          <w:tcPr>
            <w:tcW w:w="758" w:type="pct"/>
          </w:tcPr>
          <w:p w14:paraId="1C11A261" w14:textId="40A8619F" w:rsidR="00056CE3" w:rsidRPr="008F7A3C" w:rsidRDefault="008F7A3C" w:rsidP="00702D3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99.84</w:t>
            </w:r>
          </w:p>
        </w:tc>
      </w:tr>
      <w:tr w:rsidR="00056CE3" w:rsidRPr="00702D37" w14:paraId="6750025B" w14:textId="6B8F1D88" w:rsidTr="00BC11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6" w:type="pct"/>
            <w:noWrap/>
            <w:hideMark/>
          </w:tcPr>
          <w:p w14:paraId="680EF2F5" w14:textId="77777777" w:rsidR="00056CE3" w:rsidRPr="00BC1137" w:rsidRDefault="00056CE3" w:rsidP="00702D37">
            <w:pPr>
              <w:jc w:val="center"/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BC1137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Nsawam_5</w:t>
            </w:r>
          </w:p>
        </w:tc>
        <w:tc>
          <w:tcPr>
            <w:tcW w:w="693" w:type="pct"/>
            <w:noWrap/>
            <w:hideMark/>
          </w:tcPr>
          <w:p w14:paraId="208B9692" w14:textId="77777777" w:rsidR="00056CE3" w:rsidRPr="00702D37" w:rsidRDefault="00056CE3" w:rsidP="00702D3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702D3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Nsawam</w:t>
            </w:r>
          </w:p>
        </w:tc>
        <w:tc>
          <w:tcPr>
            <w:tcW w:w="877" w:type="pct"/>
            <w:noWrap/>
            <w:hideMark/>
          </w:tcPr>
          <w:p w14:paraId="261C124B" w14:textId="77777777" w:rsidR="00056CE3" w:rsidRPr="00702D37" w:rsidRDefault="00056CE3" w:rsidP="00702D3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702D37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S. aethiopicum</w:t>
            </w:r>
          </w:p>
        </w:tc>
        <w:tc>
          <w:tcPr>
            <w:tcW w:w="874" w:type="pct"/>
            <w:noWrap/>
            <w:hideMark/>
          </w:tcPr>
          <w:p w14:paraId="1DF68404" w14:textId="77777777" w:rsidR="00056CE3" w:rsidRPr="00702D37" w:rsidRDefault="00056CE3" w:rsidP="00702D3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702D3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OR062322</w:t>
            </w:r>
          </w:p>
        </w:tc>
        <w:tc>
          <w:tcPr>
            <w:tcW w:w="943" w:type="pct"/>
            <w:noWrap/>
            <w:hideMark/>
          </w:tcPr>
          <w:p w14:paraId="6C17C791" w14:textId="77777777" w:rsidR="00056CE3" w:rsidRPr="00702D37" w:rsidRDefault="00056CE3" w:rsidP="00702D3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702D37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L. africensis</w:t>
            </w:r>
            <w:r w:rsidRPr="00702D3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: KM987391.1</w:t>
            </w:r>
          </w:p>
        </w:tc>
        <w:tc>
          <w:tcPr>
            <w:tcW w:w="758" w:type="pct"/>
          </w:tcPr>
          <w:p w14:paraId="6C6CD062" w14:textId="52F37B57" w:rsidR="00056CE3" w:rsidRPr="00BA6127" w:rsidRDefault="00BA6127" w:rsidP="00702D3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99.84</w:t>
            </w:r>
          </w:p>
        </w:tc>
      </w:tr>
      <w:tr w:rsidR="00056CE3" w:rsidRPr="00702D37" w14:paraId="36F0587A" w14:textId="258321AF" w:rsidTr="00BC1137">
        <w:trPr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6" w:type="pct"/>
            <w:noWrap/>
            <w:hideMark/>
          </w:tcPr>
          <w:p w14:paraId="0377407E" w14:textId="77777777" w:rsidR="00056CE3" w:rsidRPr="00BC1137" w:rsidRDefault="00056CE3" w:rsidP="00702D37">
            <w:pPr>
              <w:jc w:val="center"/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BC1137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Nsawam_8</w:t>
            </w:r>
          </w:p>
        </w:tc>
        <w:tc>
          <w:tcPr>
            <w:tcW w:w="693" w:type="pct"/>
            <w:noWrap/>
            <w:hideMark/>
          </w:tcPr>
          <w:p w14:paraId="10F1D6AD" w14:textId="77777777" w:rsidR="00056CE3" w:rsidRPr="00702D37" w:rsidRDefault="00056CE3" w:rsidP="00702D3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702D3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Nsawam</w:t>
            </w:r>
          </w:p>
        </w:tc>
        <w:tc>
          <w:tcPr>
            <w:tcW w:w="877" w:type="pct"/>
            <w:noWrap/>
            <w:hideMark/>
          </w:tcPr>
          <w:p w14:paraId="28C56777" w14:textId="77777777" w:rsidR="00056CE3" w:rsidRPr="00702D37" w:rsidRDefault="00056CE3" w:rsidP="00702D3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702D37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S. aethiopicum</w:t>
            </w:r>
          </w:p>
        </w:tc>
        <w:tc>
          <w:tcPr>
            <w:tcW w:w="874" w:type="pct"/>
            <w:noWrap/>
            <w:hideMark/>
          </w:tcPr>
          <w:p w14:paraId="381F180C" w14:textId="77777777" w:rsidR="00056CE3" w:rsidRPr="00702D37" w:rsidRDefault="00056CE3" w:rsidP="00702D3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702D3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OR062323</w:t>
            </w:r>
          </w:p>
        </w:tc>
        <w:tc>
          <w:tcPr>
            <w:tcW w:w="943" w:type="pct"/>
            <w:noWrap/>
            <w:hideMark/>
          </w:tcPr>
          <w:p w14:paraId="088023F6" w14:textId="77777777" w:rsidR="00056CE3" w:rsidRPr="00702D37" w:rsidRDefault="00056CE3" w:rsidP="00702D3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702D37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L. africensis</w:t>
            </w:r>
            <w:r w:rsidRPr="00702D3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: KM987391.1</w:t>
            </w:r>
          </w:p>
        </w:tc>
        <w:tc>
          <w:tcPr>
            <w:tcW w:w="758" w:type="pct"/>
          </w:tcPr>
          <w:p w14:paraId="32B00793" w14:textId="500F27A2" w:rsidR="00056CE3" w:rsidRPr="00302FBF" w:rsidRDefault="00302FBF" w:rsidP="00702D3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99.84</w:t>
            </w:r>
          </w:p>
        </w:tc>
      </w:tr>
      <w:tr w:rsidR="00056CE3" w:rsidRPr="00702D37" w14:paraId="1D69AF0E" w14:textId="261F5371" w:rsidTr="00BC11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6" w:type="pct"/>
            <w:noWrap/>
            <w:hideMark/>
          </w:tcPr>
          <w:p w14:paraId="3D7F1E6E" w14:textId="77777777" w:rsidR="00056CE3" w:rsidRPr="00BC1137" w:rsidRDefault="00056CE3" w:rsidP="00702D37">
            <w:pPr>
              <w:jc w:val="center"/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BC1137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Senchi_1</w:t>
            </w:r>
          </w:p>
        </w:tc>
        <w:tc>
          <w:tcPr>
            <w:tcW w:w="693" w:type="pct"/>
            <w:noWrap/>
            <w:hideMark/>
          </w:tcPr>
          <w:p w14:paraId="50BF4132" w14:textId="77777777" w:rsidR="00056CE3" w:rsidRPr="00702D37" w:rsidRDefault="00056CE3" w:rsidP="00702D3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702D3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Senchi</w:t>
            </w:r>
          </w:p>
        </w:tc>
        <w:tc>
          <w:tcPr>
            <w:tcW w:w="877" w:type="pct"/>
            <w:noWrap/>
            <w:hideMark/>
          </w:tcPr>
          <w:p w14:paraId="5434EFD5" w14:textId="77777777" w:rsidR="00056CE3" w:rsidRPr="00702D37" w:rsidRDefault="00056CE3" w:rsidP="00702D3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702D37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S. aethiopicum</w:t>
            </w:r>
          </w:p>
        </w:tc>
        <w:tc>
          <w:tcPr>
            <w:tcW w:w="874" w:type="pct"/>
            <w:noWrap/>
            <w:hideMark/>
          </w:tcPr>
          <w:p w14:paraId="0DE1A1F6" w14:textId="77777777" w:rsidR="00056CE3" w:rsidRPr="00702D37" w:rsidRDefault="00056CE3" w:rsidP="00702D3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702D3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OR064752</w:t>
            </w:r>
          </w:p>
        </w:tc>
        <w:tc>
          <w:tcPr>
            <w:tcW w:w="943" w:type="pct"/>
            <w:noWrap/>
            <w:hideMark/>
          </w:tcPr>
          <w:p w14:paraId="72E02EA0" w14:textId="77777777" w:rsidR="00056CE3" w:rsidRPr="00702D37" w:rsidRDefault="00056CE3" w:rsidP="00702D3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702D37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L. africensis</w:t>
            </w:r>
            <w:r w:rsidRPr="00702D3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: KM987391.1</w:t>
            </w:r>
          </w:p>
        </w:tc>
        <w:tc>
          <w:tcPr>
            <w:tcW w:w="758" w:type="pct"/>
          </w:tcPr>
          <w:p w14:paraId="1AD0E301" w14:textId="65CD5631" w:rsidR="00056CE3" w:rsidRPr="00532CDD" w:rsidRDefault="00532CDD" w:rsidP="00702D3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99.84</w:t>
            </w:r>
          </w:p>
        </w:tc>
      </w:tr>
      <w:tr w:rsidR="00056CE3" w:rsidRPr="00702D37" w14:paraId="066643A8" w14:textId="5AA165BE" w:rsidTr="00BC1137">
        <w:trPr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6" w:type="pct"/>
            <w:noWrap/>
            <w:hideMark/>
          </w:tcPr>
          <w:p w14:paraId="7A6D7A88" w14:textId="77777777" w:rsidR="00056CE3" w:rsidRPr="00BC1137" w:rsidRDefault="00056CE3" w:rsidP="00702D37">
            <w:pPr>
              <w:jc w:val="center"/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BC1137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Senchi_2</w:t>
            </w:r>
          </w:p>
        </w:tc>
        <w:tc>
          <w:tcPr>
            <w:tcW w:w="693" w:type="pct"/>
            <w:noWrap/>
            <w:hideMark/>
          </w:tcPr>
          <w:p w14:paraId="5502BA6D" w14:textId="77777777" w:rsidR="00056CE3" w:rsidRPr="00702D37" w:rsidRDefault="00056CE3" w:rsidP="00702D3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702D3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Senchi</w:t>
            </w:r>
          </w:p>
        </w:tc>
        <w:tc>
          <w:tcPr>
            <w:tcW w:w="877" w:type="pct"/>
            <w:noWrap/>
            <w:hideMark/>
          </w:tcPr>
          <w:p w14:paraId="64B6CDB9" w14:textId="77777777" w:rsidR="00056CE3" w:rsidRPr="00702D37" w:rsidRDefault="00056CE3" w:rsidP="00702D3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702D37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S. aethiopicum</w:t>
            </w:r>
          </w:p>
        </w:tc>
        <w:tc>
          <w:tcPr>
            <w:tcW w:w="874" w:type="pct"/>
            <w:noWrap/>
            <w:hideMark/>
          </w:tcPr>
          <w:p w14:paraId="53FF2226" w14:textId="77777777" w:rsidR="00056CE3" w:rsidRPr="00702D37" w:rsidRDefault="00056CE3" w:rsidP="00702D3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702D3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OR064753</w:t>
            </w:r>
          </w:p>
        </w:tc>
        <w:tc>
          <w:tcPr>
            <w:tcW w:w="943" w:type="pct"/>
            <w:noWrap/>
            <w:hideMark/>
          </w:tcPr>
          <w:p w14:paraId="6111E40A" w14:textId="77777777" w:rsidR="00056CE3" w:rsidRPr="00702D37" w:rsidRDefault="00056CE3" w:rsidP="00702D3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702D37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L. africensis</w:t>
            </w:r>
            <w:r w:rsidRPr="00702D3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: KM987391.1</w:t>
            </w:r>
          </w:p>
        </w:tc>
        <w:tc>
          <w:tcPr>
            <w:tcW w:w="758" w:type="pct"/>
          </w:tcPr>
          <w:p w14:paraId="7CC915B1" w14:textId="6D230696" w:rsidR="00056CE3" w:rsidRPr="000A3458" w:rsidRDefault="000A3458" w:rsidP="00702D3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99.84</w:t>
            </w:r>
          </w:p>
        </w:tc>
      </w:tr>
      <w:tr w:rsidR="00056CE3" w:rsidRPr="00702D37" w14:paraId="4FFA3092" w14:textId="4952282D" w:rsidTr="00BC11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6" w:type="pct"/>
            <w:noWrap/>
            <w:hideMark/>
          </w:tcPr>
          <w:p w14:paraId="1C3E265A" w14:textId="77777777" w:rsidR="00056CE3" w:rsidRPr="00BC1137" w:rsidRDefault="00056CE3" w:rsidP="00702D37">
            <w:pPr>
              <w:jc w:val="center"/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BC1137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Senchi_3</w:t>
            </w:r>
          </w:p>
        </w:tc>
        <w:tc>
          <w:tcPr>
            <w:tcW w:w="693" w:type="pct"/>
            <w:noWrap/>
            <w:hideMark/>
          </w:tcPr>
          <w:p w14:paraId="17520584" w14:textId="77777777" w:rsidR="00056CE3" w:rsidRPr="00702D37" w:rsidRDefault="00056CE3" w:rsidP="00702D3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702D3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Senchi</w:t>
            </w:r>
          </w:p>
        </w:tc>
        <w:tc>
          <w:tcPr>
            <w:tcW w:w="877" w:type="pct"/>
            <w:noWrap/>
            <w:hideMark/>
          </w:tcPr>
          <w:p w14:paraId="40AA62FC" w14:textId="77777777" w:rsidR="00056CE3" w:rsidRPr="00702D37" w:rsidRDefault="00056CE3" w:rsidP="00702D3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702D37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S. aethiopicum</w:t>
            </w:r>
          </w:p>
        </w:tc>
        <w:tc>
          <w:tcPr>
            <w:tcW w:w="874" w:type="pct"/>
            <w:noWrap/>
            <w:hideMark/>
          </w:tcPr>
          <w:p w14:paraId="63A422B4" w14:textId="77777777" w:rsidR="00056CE3" w:rsidRPr="00702D37" w:rsidRDefault="00056CE3" w:rsidP="00702D3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702D3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OR064750</w:t>
            </w:r>
          </w:p>
        </w:tc>
        <w:tc>
          <w:tcPr>
            <w:tcW w:w="943" w:type="pct"/>
            <w:noWrap/>
            <w:hideMark/>
          </w:tcPr>
          <w:p w14:paraId="2C9AF6C8" w14:textId="77777777" w:rsidR="00056CE3" w:rsidRPr="00702D37" w:rsidRDefault="00056CE3" w:rsidP="00702D3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702D37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L. africensis</w:t>
            </w:r>
            <w:r w:rsidRPr="00702D3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: KM987391.1</w:t>
            </w:r>
          </w:p>
        </w:tc>
        <w:tc>
          <w:tcPr>
            <w:tcW w:w="758" w:type="pct"/>
          </w:tcPr>
          <w:p w14:paraId="6FDC305E" w14:textId="10477164" w:rsidR="00056CE3" w:rsidRPr="00E33CA8" w:rsidRDefault="00E33CA8" w:rsidP="00702D3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99.84</w:t>
            </w:r>
          </w:p>
        </w:tc>
      </w:tr>
      <w:tr w:rsidR="00056CE3" w:rsidRPr="00702D37" w14:paraId="034955F4" w14:textId="6D38872C" w:rsidTr="00BC1137">
        <w:trPr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6" w:type="pct"/>
            <w:noWrap/>
            <w:hideMark/>
          </w:tcPr>
          <w:p w14:paraId="4C2629AE" w14:textId="77777777" w:rsidR="00056CE3" w:rsidRPr="00BC1137" w:rsidRDefault="00056CE3" w:rsidP="00702D37">
            <w:pPr>
              <w:jc w:val="center"/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BC1137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Senchi_4</w:t>
            </w:r>
          </w:p>
        </w:tc>
        <w:tc>
          <w:tcPr>
            <w:tcW w:w="693" w:type="pct"/>
            <w:noWrap/>
            <w:hideMark/>
          </w:tcPr>
          <w:p w14:paraId="6F19CD7A" w14:textId="77777777" w:rsidR="00056CE3" w:rsidRPr="00702D37" w:rsidRDefault="00056CE3" w:rsidP="00702D3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702D3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Senchi</w:t>
            </w:r>
          </w:p>
        </w:tc>
        <w:tc>
          <w:tcPr>
            <w:tcW w:w="877" w:type="pct"/>
            <w:noWrap/>
            <w:hideMark/>
          </w:tcPr>
          <w:p w14:paraId="4BECB648" w14:textId="77777777" w:rsidR="00056CE3" w:rsidRPr="00702D37" w:rsidRDefault="00056CE3" w:rsidP="00702D3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702D37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S. aethiopicum</w:t>
            </w:r>
          </w:p>
        </w:tc>
        <w:tc>
          <w:tcPr>
            <w:tcW w:w="874" w:type="pct"/>
            <w:noWrap/>
            <w:hideMark/>
          </w:tcPr>
          <w:p w14:paraId="5319D6D3" w14:textId="77777777" w:rsidR="00056CE3" w:rsidRPr="00702D37" w:rsidRDefault="00056CE3" w:rsidP="00702D3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702D3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OR064749</w:t>
            </w:r>
          </w:p>
        </w:tc>
        <w:tc>
          <w:tcPr>
            <w:tcW w:w="943" w:type="pct"/>
            <w:noWrap/>
            <w:hideMark/>
          </w:tcPr>
          <w:p w14:paraId="11FF1EB2" w14:textId="77777777" w:rsidR="00056CE3" w:rsidRPr="00702D37" w:rsidRDefault="00056CE3" w:rsidP="00702D3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702D37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L. africensis</w:t>
            </w:r>
            <w:r w:rsidRPr="00702D3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: KM987391.1</w:t>
            </w:r>
          </w:p>
        </w:tc>
        <w:tc>
          <w:tcPr>
            <w:tcW w:w="758" w:type="pct"/>
          </w:tcPr>
          <w:p w14:paraId="2CA69B19" w14:textId="40C7D85D" w:rsidR="00056CE3" w:rsidRPr="00BE010D" w:rsidRDefault="00BE010D" w:rsidP="00702D3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99.84</w:t>
            </w:r>
          </w:p>
        </w:tc>
      </w:tr>
      <w:tr w:rsidR="00056CE3" w:rsidRPr="00702D37" w14:paraId="690437A3" w14:textId="0E98C828" w:rsidTr="00BC11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6" w:type="pct"/>
            <w:noWrap/>
            <w:hideMark/>
          </w:tcPr>
          <w:p w14:paraId="2F732977" w14:textId="77777777" w:rsidR="00056CE3" w:rsidRPr="00BC1137" w:rsidRDefault="00056CE3" w:rsidP="00702D37">
            <w:pPr>
              <w:jc w:val="center"/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BC1137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Senchi_5</w:t>
            </w:r>
          </w:p>
        </w:tc>
        <w:tc>
          <w:tcPr>
            <w:tcW w:w="693" w:type="pct"/>
            <w:noWrap/>
            <w:hideMark/>
          </w:tcPr>
          <w:p w14:paraId="700A7A12" w14:textId="77777777" w:rsidR="00056CE3" w:rsidRPr="00702D37" w:rsidRDefault="00056CE3" w:rsidP="00702D3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702D3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Senchi</w:t>
            </w:r>
          </w:p>
        </w:tc>
        <w:tc>
          <w:tcPr>
            <w:tcW w:w="877" w:type="pct"/>
            <w:noWrap/>
            <w:hideMark/>
          </w:tcPr>
          <w:p w14:paraId="5CF9EC17" w14:textId="77777777" w:rsidR="00056CE3" w:rsidRPr="00702D37" w:rsidRDefault="00056CE3" w:rsidP="00702D3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702D37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S. aethiopicum</w:t>
            </w:r>
          </w:p>
        </w:tc>
        <w:tc>
          <w:tcPr>
            <w:tcW w:w="874" w:type="pct"/>
            <w:noWrap/>
            <w:hideMark/>
          </w:tcPr>
          <w:p w14:paraId="7AE30964" w14:textId="77777777" w:rsidR="00056CE3" w:rsidRPr="00702D37" w:rsidRDefault="00056CE3" w:rsidP="00702D3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702D3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OR064748</w:t>
            </w:r>
          </w:p>
        </w:tc>
        <w:tc>
          <w:tcPr>
            <w:tcW w:w="943" w:type="pct"/>
            <w:noWrap/>
            <w:hideMark/>
          </w:tcPr>
          <w:p w14:paraId="6AD78488" w14:textId="77777777" w:rsidR="00056CE3" w:rsidRPr="00702D37" w:rsidRDefault="00056CE3" w:rsidP="00702D3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702D37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L. africensis</w:t>
            </w:r>
            <w:r w:rsidRPr="00702D3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: KM987391.1</w:t>
            </w:r>
          </w:p>
        </w:tc>
        <w:tc>
          <w:tcPr>
            <w:tcW w:w="758" w:type="pct"/>
          </w:tcPr>
          <w:p w14:paraId="1643513E" w14:textId="08C9D673" w:rsidR="00056CE3" w:rsidRPr="00932C27" w:rsidRDefault="00932C27" w:rsidP="00702D3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99.68</w:t>
            </w:r>
          </w:p>
        </w:tc>
      </w:tr>
      <w:tr w:rsidR="00056CE3" w:rsidRPr="00702D37" w14:paraId="4A4CE644" w14:textId="2F907F88" w:rsidTr="00BC1137">
        <w:trPr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6" w:type="pct"/>
            <w:noWrap/>
            <w:hideMark/>
          </w:tcPr>
          <w:p w14:paraId="61D74726" w14:textId="77777777" w:rsidR="00056CE3" w:rsidRPr="00BC1137" w:rsidRDefault="00056CE3" w:rsidP="00702D37">
            <w:pPr>
              <w:jc w:val="center"/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BC1137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Senchi_6</w:t>
            </w:r>
          </w:p>
        </w:tc>
        <w:tc>
          <w:tcPr>
            <w:tcW w:w="693" w:type="pct"/>
            <w:noWrap/>
            <w:hideMark/>
          </w:tcPr>
          <w:p w14:paraId="1AD15BF7" w14:textId="77777777" w:rsidR="00056CE3" w:rsidRPr="00702D37" w:rsidRDefault="00056CE3" w:rsidP="00702D3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702D3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Senchi</w:t>
            </w:r>
          </w:p>
        </w:tc>
        <w:tc>
          <w:tcPr>
            <w:tcW w:w="877" w:type="pct"/>
            <w:noWrap/>
            <w:hideMark/>
          </w:tcPr>
          <w:p w14:paraId="6CC1E06E" w14:textId="77777777" w:rsidR="00056CE3" w:rsidRPr="00702D37" w:rsidRDefault="00056CE3" w:rsidP="00702D3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702D37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S. aethiopicum</w:t>
            </w:r>
          </w:p>
        </w:tc>
        <w:tc>
          <w:tcPr>
            <w:tcW w:w="874" w:type="pct"/>
            <w:noWrap/>
            <w:hideMark/>
          </w:tcPr>
          <w:p w14:paraId="64CBC3A9" w14:textId="77777777" w:rsidR="00056CE3" w:rsidRPr="00702D37" w:rsidRDefault="00056CE3" w:rsidP="00702D3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702D3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OR064747</w:t>
            </w:r>
          </w:p>
        </w:tc>
        <w:tc>
          <w:tcPr>
            <w:tcW w:w="943" w:type="pct"/>
            <w:noWrap/>
            <w:hideMark/>
          </w:tcPr>
          <w:p w14:paraId="34D4299B" w14:textId="77777777" w:rsidR="00056CE3" w:rsidRPr="00702D37" w:rsidRDefault="00056CE3" w:rsidP="00702D3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702D37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L. africensis</w:t>
            </w:r>
            <w:r w:rsidRPr="00702D3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: KM987391.1</w:t>
            </w:r>
          </w:p>
        </w:tc>
        <w:tc>
          <w:tcPr>
            <w:tcW w:w="758" w:type="pct"/>
          </w:tcPr>
          <w:p w14:paraId="55794D3C" w14:textId="467D0BC0" w:rsidR="00056CE3" w:rsidRPr="00CE3B6F" w:rsidRDefault="00CE3B6F" w:rsidP="00702D3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99.84</w:t>
            </w:r>
          </w:p>
        </w:tc>
      </w:tr>
      <w:tr w:rsidR="00056CE3" w:rsidRPr="00702D37" w14:paraId="6D396427" w14:textId="2994E5EB" w:rsidTr="00BC11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6" w:type="pct"/>
            <w:noWrap/>
            <w:hideMark/>
          </w:tcPr>
          <w:p w14:paraId="032A9912" w14:textId="77777777" w:rsidR="00056CE3" w:rsidRPr="00BC1137" w:rsidRDefault="00056CE3" w:rsidP="00702D37">
            <w:pPr>
              <w:jc w:val="center"/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BC1137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Senchi_7</w:t>
            </w:r>
          </w:p>
        </w:tc>
        <w:tc>
          <w:tcPr>
            <w:tcW w:w="693" w:type="pct"/>
            <w:noWrap/>
            <w:hideMark/>
          </w:tcPr>
          <w:p w14:paraId="143EFD44" w14:textId="77777777" w:rsidR="00056CE3" w:rsidRPr="00702D37" w:rsidRDefault="00056CE3" w:rsidP="00702D3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702D3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Senchi</w:t>
            </w:r>
          </w:p>
        </w:tc>
        <w:tc>
          <w:tcPr>
            <w:tcW w:w="877" w:type="pct"/>
            <w:noWrap/>
            <w:hideMark/>
          </w:tcPr>
          <w:p w14:paraId="4F86D63F" w14:textId="77777777" w:rsidR="00056CE3" w:rsidRPr="00702D37" w:rsidRDefault="00056CE3" w:rsidP="00702D3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702D37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S. aethiopicum</w:t>
            </w:r>
          </w:p>
        </w:tc>
        <w:tc>
          <w:tcPr>
            <w:tcW w:w="874" w:type="pct"/>
            <w:noWrap/>
            <w:hideMark/>
          </w:tcPr>
          <w:p w14:paraId="02D616BE" w14:textId="77777777" w:rsidR="00056CE3" w:rsidRPr="00702D37" w:rsidRDefault="00056CE3" w:rsidP="00702D3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702D3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OR064746</w:t>
            </w:r>
          </w:p>
        </w:tc>
        <w:tc>
          <w:tcPr>
            <w:tcW w:w="943" w:type="pct"/>
            <w:noWrap/>
            <w:hideMark/>
          </w:tcPr>
          <w:p w14:paraId="46881278" w14:textId="77777777" w:rsidR="00056CE3" w:rsidRPr="00702D37" w:rsidRDefault="00056CE3" w:rsidP="00702D3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702D37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L. africensis</w:t>
            </w:r>
            <w:r w:rsidRPr="00702D3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: KM987391.1</w:t>
            </w:r>
          </w:p>
        </w:tc>
        <w:tc>
          <w:tcPr>
            <w:tcW w:w="758" w:type="pct"/>
          </w:tcPr>
          <w:p w14:paraId="50452A28" w14:textId="0AC18638" w:rsidR="00056CE3" w:rsidRPr="00A86C79" w:rsidRDefault="00A86C79" w:rsidP="00702D3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99.84</w:t>
            </w:r>
          </w:p>
        </w:tc>
      </w:tr>
      <w:tr w:rsidR="00056CE3" w:rsidRPr="00702D37" w14:paraId="32235D69" w14:textId="086F2CCE" w:rsidTr="00BC1137">
        <w:trPr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6" w:type="pct"/>
            <w:noWrap/>
            <w:hideMark/>
          </w:tcPr>
          <w:p w14:paraId="4DC40ED9" w14:textId="77777777" w:rsidR="00056CE3" w:rsidRPr="00BC1137" w:rsidRDefault="00056CE3" w:rsidP="00702D37">
            <w:pPr>
              <w:jc w:val="center"/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BC1137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Senchi_8</w:t>
            </w:r>
          </w:p>
        </w:tc>
        <w:tc>
          <w:tcPr>
            <w:tcW w:w="693" w:type="pct"/>
            <w:noWrap/>
            <w:hideMark/>
          </w:tcPr>
          <w:p w14:paraId="757A7D36" w14:textId="77777777" w:rsidR="00056CE3" w:rsidRPr="00702D37" w:rsidRDefault="00056CE3" w:rsidP="00702D3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702D3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Senchi</w:t>
            </w:r>
          </w:p>
        </w:tc>
        <w:tc>
          <w:tcPr>
            <w:tcW w:w="877" w:type="pct"/>
            <w:noWrap/>
            <w:hideMark/>
          </w:tcPr>
          <w:p w14:paraId="77226D69" w14:textId="77777777" w:rsidR="00056CE3" w:rsidRPr="00702D37" w:rsidRDefault="00056CE3" w:rsidP="00702D3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702D37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S. aethiopicum</w:t>
            </w:r>
          </w:p>
        </w:tc>
        <w:tc>
          <w:tcPr>
            <w:tcW w:w="874" w:type="pct"/>
            <w:noWrap/>
            <w:hideMark/>
          </w:tcPr>
          <w:p w14:paraId="7ECC4B74" w14:textId="77777777" w:rsidR="00056CE3" w:rsidRPr="00702D37" w:rsidRDefault="00056CE3" w:rsidP="00702D3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702D3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OR064751</w:t>
            </w:r>
          </w:p>
        </w:tc>
        <w:tc>
          <w:tcPr>
            <w:tcW w:w="943" w:type="pct"/>
            <w:noWrap/>
            <w:hideMark/>
          </w:tcPr>
          <w:p w14:paraId="4D618B21" w14:textId="77777777" w:rsidR="00056CE3" w:rsidRPr="00702D37" w:rsidRDefault="00056CE3" w:rsidP="00702D3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702D37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L. africensis</w:t>
            </w:r>
            <w:r w:rsidRPr="00702D3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: KM987391.1</w:t>
            </w:r>
          </w:p>
        </w:tc>
        <w:tc>
          <w:tcPr>
            <w:tcW w:w="758" w:type="pct"/>
          </w:tcPr>
          <w:p w14:paraId="2C16A05F" w14:textId="3FAB9AFD" w:rsidR="00056CE3" w:rsidRPr="00971B4B" w:rsidRDefault="00971B4B" w:rsidP="00702D3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99.84</w:t>
            </w:r>
          </w:p>
        </w:tc>
      </w:tr>
      <w:tr w:rsidR="00056CE3" w:rsidRPr="00702D37" w14:paraId="701C41B9" w14:textId="7B132590" w:rsidTr="00BC11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6" w:type="pct"/>
            <w:noWrap/>
            <w:hideMark/>
          </w:tcPr>
          <w:p w14:paraId="11C3589E" w14:textId="77777777" w:rsidR="00056CE3" w:rsidRPr="00BC1137" w:rsidRDefault="00056CE3" w:rsidP="00702D37">
            <w:pPr>
              <w:jc w:val="center"/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BC1137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Senchi_9</w:t>
            </w:r>
          </w:p>
        </w:tc>
        <w:tc>
          <w:tcPr>
            <w:tcW w:w="693" w:type="pct"/>
            <w:noWrap/>
            <w:hideMark/>
          </w:tcPr>
          <w:p w14:paraId="0E2B6637" w14:textId="77777777" w:rsidR="00056CE3" w:rsidRPr="00702D37" w:rsidRDefault="00056CE3" w:rsidP="00702D3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702D3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Senchi</w:t>
            </w:r>
          </w:p>
        </w:tc>
        <w:tc>
          <w:tcPr>
            <w:tcW w:w="877" w:type="pct"/>
            <w:noWrap/>
            <w:hideMark/>
          </w:tcPr>
          <w:p w14:paraId="31FD0407" w14:textId="77777777" w:rsidR="00056CE3" w:rsidRPr="00702D37" w:rsidRDefault="00056CE3" w:rsidP="00702D3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702D37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S. aethiopicum</w:t>
            </w:r>
          </w:p>
        </w:tc>
        <w:tc>
          <w:tcPr>
            <w:tcW w:w="874" w:type="pct"/>
            <w:noWrap/>
            <w:hideMark/>
          </w:tcPr>
          <w:p w14:paraId="52905549" w14:textId="77777777" w:rsidR="00056CE3" w:rsidRPr="00702D37" w:rsidRDefault="00056CE3" w:rsidP="00702D3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702D3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OR064754</w:t>
            </w:r>
          </w:p>
        </w:tc>
        <w:tc>
          <w:tcPr>
            <w:tcW w:w="943" w:type="pct"/>
            <w:noWrap/>
            <w:hideMark/>
          </w:tcPr>
          <w:p w14:paraId="4A4FBD41" w14:textId="77777777" w:rsidR="00056CE3" w:rsidRPr="00702D37" w:rsidRDefault="00056CE3" w:rsidP="00702D3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 w:rsidRPr="00702D37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L. africensis</w:t>
            </w:r>
            <w:r w:rsidRPr="00702D3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: KM987391.1</w:t>
            </w:r>
          </w:p>
        </w:tc>
        <w:tc>
          <w:tcPr>
            <w:tcW w:w="758" w:type="pct"/>
          </w:tcPr>
          <w:p w14:paraId="28950957" w14:textId="5F609323" w:rsidR="00056CE3" w:rsidRPr="002E6C0C" w:rsidRDefault="002E6C0C" w:rsidP="00702D3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/>
                <w14:ligatures w14:val="none"/>
              </w:rPr>
              <w:t>99.84</w:t>
            </w:r>
          </w:p>
        </w:tc>
      </w:tr>
    </w:tbl>
    <w:p w14:paraId="1631D972" w14:textId="77777777" w:rsidR="00702D37" w:rsidRPr="00702D37" w:rsidRDefault="00702D37">
      <w:pPr>
        <w:rPr>
          <w:lang w:val="en-US"/>
        </w:rPr>
      </w:pPr>
    </w:p>
    <w:sectPr w:rsidR="00702D37" w:rsidRPr="00702D3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EA8C88" w14:textId="77777777" w:rsidR="00C62036" w:rsidRDefault="00C62036" w:rsidP="00702D37">
      <w:pPr>
        <w:spacing w:after="0" w:line="240" w:lineRule="auto"/>
      </w:pPr>
      <w:r>
        <w:separator/>
      </w:r>
    </w:p>
  </w:endnote>
  <w:endnote w:type="continuationSeparator" w:id="0">
    <w:p w14:paraId="654E2581" w14:textId="77777777" w:rsidR="00C62036" w:rsidRDefault="00C62036" w:rsidP="00702D3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589AF8" w14:textId="77777777" w:rsidR="00C62036" w:rsidRDefault="00C62036" w:rsidP="00702D37">
      <w:pPr>
        <w:spacing w:after="0" w:line="240" w:lineRule="auto"/>
      </w:pPr>
      <w:r>
        <w:separator/>
      </w:r>
    </w:p>
  </w:footnote>
  <w:footnote w:type="continuationSeparator" w:id="0">
    <w:p w14:paraId="17312F72" w14:textId="77777777" w:rsidR="00C62036" w:rsidRDefault="00C62036" w:rsidP="00702D37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Q0trAwMbSwMDc2MzZQ0lEKTi0uzszPAykwrAUAg5TVkSwAAAA="/>
  </w:docVars>
  <w:rsids>
    <w:rsidRoot w:val="00702D37"/>
    <w:rsid w:val="00002B51"/>
    <w:rsid w:val="000146F0"/>
    <w:rsid w:val="00020E39"/>
    <w:rsid w:val="0002152E"/>
    <w:rsid w:val="000272B1"/>
    <w:rsid w:val="000333B0"/>
    <w:rsid w:val="00056CE3"/>
    <w:rsid w:val="00061773"/>
    <w:rsid w:val="00074CF1"/>
    <w:rsid w:val="000829DB"/>
    <w:rsid w:val="00086CF8"/>
    <w:rsid w:val="000870EC"/>
    <w:rsid w:val="000A3458"/>
    <w:rsid w:val="000C0469"/>
    <w:rsid w:val="000D5EB0"/>
    <w:rsid w:val="001066B9"/>
    <w:rsid w:val="00126788"/>
    <w:rsid w:val="00132371"/>
    <w:rsid w:val="00133D6C"/>
    <w:rsid w:val="00136899"/>
    <w:rsid w:val="001506D7"/>
    <w:rsid w:val="00174B67"/>
    <w:rsid w:val="00176413"/>
    <w:rsid w:val="00177708"/>
    <w:rsid w:val="001A3085"/>
    <w:rsid w:val="001B6B98"/>
    <w:rsid w:val="001C5DAF"/>
    <w:rsid w:val="001F7A33"/>
    <w:rsid w:val="00215730"/>
    <w:rsid w:val="00227F5B"/>
    <w:rsid w:val="00230EE6"/>
    <w:rsid w:val="00270BDE"/>
    <w:rsid w:val="00294412"/>
    <w:rsid w:val="002B7432"/>
    <w:rsid w:val="002D53A6"/>
    <w:rsid w:val="002E6C0C"/>
    <w:rsid w:val="00302B15"/>
    <w:rsid w:val="00302FBF"/>
    <w:rsid w:val="00322CD5"/>
    <w:rsid w:val="00363F02"/>
    <w:rsid w:val="003D20ED"/>
    <w:rsid w:val="003E2F33"/>
    <w:rsid w:val="004053AD"/>
    <w:rsid w:val="00434FF7"/>
    <w:rsid w:val="00445991"/>
    <w:rsid w:val="0045658D"/>
    <w:rsid w:val="004621DE"/>
    <w:rsid w:val="004862F7"/>
    <w:rsid w:val="004A2789"/>
    <w:rsid w:val="004B56A9"/>
    <w:rsid w:val="00502AA6"/>
    <w:rsid w:val="005164ED"/>
    <w:rsid w:val="00521D0B"/>
    <w:rsid w:val="00532CDD"/>
    <w:rsid w:val="0053675C"/>
    <w:rsid w:val="00576EB3"/>
    <w:rsid w:val="00583D45"/>
    <w:rsid w:val="005C3653"/>
    <w:rsid w:val="005D3C9B"/>
    <w:rsid w:val="005D5A34"/>
    <w:rsid w:val="005F66C0"/>
    <w:rsid w:val="00650202"/>
    <w:rsid w:val="006B42A2"/>
    <w:rsid w:val="006C2E0E"/>
    <w:rsid w:val="006E63BC"/>
    <w:rsid w:val="00702D37"/>
    <w:rsid w:val="00711F20"/>
    <w:rsid w:val="0071334C"/>
    <w:rsid w:val="0074108C"/>
    <w:rsid w:val="007B1F7C"/>
    <w:rsid w:val="007B336E"/>
    <w:rsid w:val="007B55F0"/>
    <w:rsid w:val="007B645C"/>
    <w:rsid w:val="007D06A5"/>
    <w:rsid w:val="007D241F"/>
    <w:rsid w:val="00800530"/>
    <w:rsid w:val="00810F5A"/>
    <w:rsid w:val="0084096A"/>
    <w:rsid w:val="0085214E"/>
    <w:rsid w:val="008A7111"/>
    <w:rsid w:val="008D48A2"/>
    <w:rsid w:val="008F7A3C"/>
    <w:rsid w:val="009014EA"/>
    <w:rsid w:val="009019ED"/>
    <w:rsid w:val="00901C02"/>
    <w:rsid w:val="00920BCF"/>
    <w:rsid w:val="00932C27"/>
    <w:rsid w:val="00942FD8"/>
    <w:rsid w:val="00971B4B"/>
    <w:rsid w:val="009D01A7"/>
    <w:rsid w:val="00A01F9E"/>
    <w:rsid w:val="00A02142"/>
    <w:rsid w:val="00A14F5C"/>
    <w:rsid w:val="00A165D4"/>
    <w:rsid w:val="00A31F55"/>
    <w:rsid w:val="00A86C79"/>
    <w:rsid w:val="00AB4028"/>
    <w:rsid w:val="00AE6DD2"/>
    <w:rsid w:val="00B20F16"/>
    <w:rsid w:val="00B80834"/>
    <w:rsid w:val="00BA6127"/>
    <w:rsid w:val="00BC1137"/>
    <w:rsid w:val="00BE010D"/>
    <w:rsid w:val="00BE2668"/>
    <w:rsid w:val="00BF152E"/>
    <w:rsid w:val="00C06215"/>
    <w:rsid w:val="00C223B8"/>
    <w:rsid w:val="00C2541D"/>
    <w:rsid w:val="00C449EA"/>
    <w:rsid w:val="00C559FE"/>
    <w:rsid w:val="00C62036"/>
    <w:rsid w:val="00C64411"/>
    <w:rsid w:val="00C659D7"/>
    <w:rsid w:val="00CA3682"/>
    <w:rsid w:val="00CC678D"/>
    <w:rsid w:val="00CE1268"/>
    <w:rsid w:val="00CE3B6F"/>
    <w:rsid w:val="00D02765"/>
    <w:rsid w:val="00D03E57"/>
    <w:rsid w:val="00D72D50"/>
    <w:rsid w:val="00D87F11"/>
    <w:rsid w:val="00DB772C"/>
    <w:rsid w:val="00DC67CD"/>
    <w:rsid w:val="00DE1818"/>
    <w:rsid w:val="00DE55A0"/>
    <w:rsid w:val="00E065B5"/>
    <w:rsid w:val="00E10F47"/>
    <w:rsid w:val="00E33CA8"/>
    <w:rsid w:val="00E96DA0"/>
    <w:rsid w:val="00EC09F8"/>
    <w:rsid w:val="00EC29D9"/>
    <w:rsid w:val="00F40DDD"/>
    <w:rsid w:val="00F523D5"/>
    <w:rsid w:val="00F72AFB"/>
    <w:rsid w:val="00F75B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9EAF15"/>
  <w15:chartTrackingRefBased/>
  <w15:docId w15:val="{88CFC7E8-0D03-4455-8218-E584D042D4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02D3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02D37"/>
  </w:style>
  <w:style w:type="paragraph" w:styleId="Footer">
    <w:name w:val="footer"/>
    <w:basedOn w:val="Normal"/>
    <w:link w:val="FooterChar"/>
    <w:uiPriority w:val="99"/>
    <w:unhideWhenUsed/>
    <w:rsid w:val="00702D3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02D37"/>
  </w:style>
  <w:style w:type="table" w:styleId="PlainTable2">
    <w:name w:val="Plain Table 2"/>
    <w:basedOn w:val="TableNormal"/>
    <w:uiPriority w:val="42"/>
    <w:rsid w:val="00BC1137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16315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686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</TotalTime>
  <Pages>4</Pages>
  <Words>979</Words>
  <Characters>5581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ancis Wamonje</dc:creator>
  <cp:keywords/>
  <dc:description/>
  <cp:lastModifiedBy>Stanley Okyere</cp:lastModifiedBy>
  <cp:revision>430</cp:revision>
  <dcterms:created xsi:type="dcterms:W3CDTF">2023-06-13T14:07:00Z</dcterms:created>
  <dcterms:modified xsi:type="dcterms:W3CDTF">2023-11-06T11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defa4170-0d19-0005-0004-bc88714345d2_Enabled">
    <vt:lpwstr>true</vt:lpwstr>
  </property>
  <property fmtid="{D5CDD505-2E9C-101B-9397-08002B2CF9AE}" pid="3" name="MSIP_Label_defa4170-0d19-0005-0004-bc88714345d2_SetDate">
    <vt:lpwstr>2023-11-06T08:35:47Z</vt:lpwstr>
  </property>
  <property fmtid="{D5CDD505-2E9C-101B-9397-08002B2CF9AE}" pid="4" name="MSIP_Label_defa4170-0d19-0005-0004-bc88714345d2_Method">
    <vt:lpwstr>Standard</vt:lpwstr>
  </property>
  <property fmtid="{D5CDD505-2E9C-101B-9397-08002B2CF9AE}" pid="5" name="MSIP_Label_defa4170-0d19-0005-0004-bc88714345d2_Name">
    <vt:lpwstr>defa4170-0d19-0005-0004-bc88714345d2</vt:lpwstr>
  </property>
  <property fmtid="{D5CDD505-2E9C-101B-9397-08002B2CF9AE}" pid="6" name="MSIP_Label_defa4170-0d19-0005-0004-bc88714345d2_SiteId">
    <vt:lpwstr>0478f1b5-2db4-47a6-bf9a-116c68e08fa6</vt:lpwstr>
  </property>
  <property fmtid="{D5CDD505-2E9C-101B-9397-08002B2CF9AE}" pid="7" name="MSIP_Label_defa4170-0d19-0005-0004-bc88714345d2_ActionId">
    <vt:lpwstr>92d4d7fb-4f70-4868-b81a-1e0bcae13f34</vt:lpwstr>
  </property>
  <property fmtid="{D5CDD505-2E9C-101B-9397-08002B2CF9AE}" pid="8" name="MSIP_Label_defa4170-0d19-0005-0004-bc88714345d2_ContentBits">
    <vt:lpwstr>0</vt:lpwstr>
  </property>
</Properties>
</file>